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A2A" w:rsidRPr="005E7571" w:rsidRDefault="00552A2A" w:rsidP="00552A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Town of Washington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Board of Selectmen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Meeting Minutes</w:t>
      </w:r>
    </w:p>
    <w:p w:rsidR="00552A2A" w:rsidRPr="005E7571" w:rsidRDefault="00004B50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ne </w:t>
      </w:r>
      <w:r w:rsidR="000C3050">
        <w:rPr>
          <w:rFonts w:ascii="Times New Roman" w:hAnsi="Times New Roman" w:cs="Times New Roman"/>
          <w:sz w:val="24"/>
          <w:szCs w:val="24"/>
        </w:rPr>
        <w:t>23</w:t>
      </w:r>
      <w:r w:rsidR="00132ECF">
        <w:rPr>
          <w:rFonts w:ascii="Times New Roman" w:hAnsi="Times New Roman" w:cs="Times New Roman"/>
          <w:sz w:val="24"/>
          <w:szCs w:val="24"/>
        </w:rPr>
        <w:t>,</w:t>
      </w:r>
      <w:r w:rsidR="002205E5">
        <w:rPr>
          <w:rFonts w:ascii="Times New Roman" w:hAnsi="Times New Roman" w:cs="Times New Roman"/>
          <w:sz w:val="24"/>
          <w:szCs w:val="24"/>
        </w:rPr>
        <w:t xml:space="preserve"> 2022</w:t>
      </w:r>
      <w:r w:rsidR="00536301">
        <w:rPr>
          <w:rFonts w:ascii="Times New Roman" w:hAnsi="Times New Roman" w:cs="Times New Roman"/>
          <w:sz w:val="24"/>
          <w:szCs w:val="24"/>
        </w:rPr>
        <w:t>,</w:t>
      </w:r>
      <w:r w:rsidR="002205E5">
        <w:rPr>
          <w:rFonts w:ascii="Times New Roman" w:hAnsi="Times New Roman" w:cs="Times New Roman"/>
          <w:sz w:val="24"/>
          <w:szCs w:val="24"/>
        </w:rPr>
        <w:t xml:space="preserve"> S</w:t>
      </w:r>
      <w:r w:rsidR="00552A2A" w:rsidRPr="005E7571">
        <w:rPr>
          <w:rFonts w:ascii="Times New Roman" w:hAnsi="Times New Roman" w:cs="Times New Roman"/>
          <w:sz w:val="24"/>
          <w:szCs w:val="24"/>
        </w:rPr>
        <w:t xml:space="preserve">electmen Meeting </w:t>
      </w:r>
      <w:r w:rsidR="0061059C">
        <w:rPr>
          <w:rFonts w:ascii="Times New Roman" w:hAnsi="Times New Roman" w:cs="Times New Roman"/>
          <w:sz w:val="24"/>
          <w:szCs w:val="24"/>
        </w:rPr>
        <w:t>7</w:t>
      </w:r>
      <w:r w:rsidR="00F94934">
        <w:rPr>
          <w:rFonts w:ascii="Times New Roman" w:hAnsi="Times New Roman" w:cs="Times New Roman"/>
          <w:sz w:val="24"/>
          <w:szCs w:val="24"/>
        </w:rPr>
        <w:t xml:space="preserve">:00 </w:t>
      </w:r>
      <w:r w:rsidR="0061059C">
        <w:rPr>
          <w:rFonts w:ascii="Times New Roman" w:hAnsi="Times New Roman" w:cs="Times New Roman"/>
          <w:sz w:val="24"/>
          <w:szCs w:val="24"/>
        </w:rPr>
        <w:t>pm</w:t>
      </w:r>
      <w:r w:rsidR="00552A2A" w:rsidRPr="005E7571">
        <w:rPr>
          <w:rFonts w:ascii="Times New Roman" w:hAnsi="Times New Roman" w:cs="Times New Roman"/>
          <w:sz w:val="24"/>
          <w:szCs w:val="24"/>
        </w:rPr>
        <w:t xml:space="preserve"> at th</w:t>
      </w:r>
      <w:r w:rsidR="003B241D">
        <w:rPr>
          <w:rFonts w:ascii="Times New Roman" w:hAnsi="Times New Roman" w:cs="Times New Roman"/>
          <w:sz w:val="24"/>
          <w:szCs w:val="24"/>
        </w:rPr>
        <w:t xml:space="preserve">e Town Hall. 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ASSEMBLY</w:t>
      </w:r>
    </w:p>
    <w:p w:rsidR="00552A2A" w:rsidRPr="005E7571" w:rsidRDefault="00552A2A" w:rsidP="00552A2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MEMBERS:</w:t>
      </w:r>
      <w:r w:rsidRPr="005E7571">
        <w:rPr>
          <w:rFonts w:ascii="Times New Roman" w:hAnsi="Times New Roman" w:cs="Times New Roman"/>
          <w:sz w:val="24"/>
          <w:szCs w:val="24"/>
        </w:rPr>
        <w:t xml:space="preserve">  Tom Marshall</w:t>
      </w:r>
      <w:r w:rsidR="00F774A9" w:rsidRPr="005E7571">
        <w:rPr>
          <w:rFonts w:ascii="Times New Roman" w:hAnsi="Times New Roman" w:cs="Times New Roman"/>
          <w:sz w:val="24"/>
          <w:szCs w:val="24"/>
        </w:rPr>
        <w:t xml:space="preserve">, </w:t>
      </w:r>
      <w:r w:rsidR="00F774A9">
        <w:rPr>
          <w:rFonts w:ascii="Times New Roman" w:hAnsi="Times New Roman" w:cs="Times New Roman"/>
          <w:sz w:val="24"/>
          <w:szCs w:val="24"/>
        </w:rPr>
        <w:t>Allan</w:t>
      </w:r>
      <w:r w:rsidR="007D0E0F">
        <w:rPr>
          <w:rFonts w:ascii="Times New Roman" w:hAnsi="Times New Roman" w:cs="Times New Roman"/>
          <w:sz w:val="24"/>
          <w:szCs w:val="24"/>
        </w:rPr>
        <w:t xml:space="preserve"> Dube</w:t>
      </w:r>
      <w:r w:rsidR="00CE5DAA">
        <w:rPr>
          <w:rFonts w:ascii="Times New Roman" w:hAnsi="Times New Roman" w:cs="Times New Roman"/>
          <w:sz w:val="24"/>
          <w:szCs w:val="24"/>
        </w:rPr>
        <w:t>,</w:t>
      </w:r>
      <w:r w:rsidR="00061371">
        <w:rPr>
          <w:rFonts w:ascii="Times New Roman" w:hAnsi="Times New Roman" w:cs="Times New Roman"/>
          <w:sz w:val="24"/>
          <w:szCs w:val="24"/>
        </w:rPr>
        <w:t xml:space="preserve"> Don Revane</w:t>
      </w:r>
      <w:r w:rsidR="00B227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52A2A" w:rsidRPr="005E7571" w:rsidRDefault="00552A2A" w:rsidP="00552A2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C5DC4" w:rsidRPr="00D11CF2" w:rsidRDefault="001B17BE" w:rsidP="00DC5DC4">
      <w:pPr>
        <w:pStyle w:val="ListParagraph"/>
        <w:numPr>
          <w:ilvl w:val="0"/>
          <w:numId w:val="1"/>
        </w:numPr>
        <w:rPr>
          <w:noProof/>
        </w:rPr>
      </w:pPr>
      <w:r w:rsidRPr="00DC5DC4">
        <w:rPr>
          <w:rFonts w:ascii="Times New Roman" w:hAnsi="Times New Roman" w:cs="Times New Roman"/>
          <w:b/>
          <w:noProof/>
          <w:sz w:val="24"/>
          <w:szCs w:val="24"/>
        </w:rPr>
        <w:t>Visitors</w:t>
      </w:r>
      <w:r w:rsidR="002A1290" w:rsidRPr="00DC5DC4">
        <w:rPr>
          <w:rFonts w:ascii="Times New Roman" w:hAnsi="Times New Roman" w:cs="Times New Roman"/>
          <w:b/>
          <w:noProof/>
          <w:sz w:val="24"/>
          <w:szCs w:val="24"/>
        </w:rPr>
        <w:t>:</w:t>
      </w:r>
      <w:r w:rsidR="00CB5F0E" w:rsidRPr="00DC5DC4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</w:p>
    <w:p w:rsidR="00D11CF2" w:rsidRPr="00DC5DC4" w:rsidRDefault="00D11CF2" w:rsidP="00D11CF2">
      <w:pPr>
        <w:pStyle w:val="ListParagraph"/>
        <w:ind w:left="360"/>
        <w:rPr>
          <w:noProof/>
        </w:rPr>
      </w:pPr>
    </w:p>
    <w:p w:rsidR="009B10C7" w:rsidRPr="00F121E4" w:rsidRDefault="00552A2A" w:rsidP="00F121E4">
      <w:pPr>
        <w:pStyle w:val="ListParagraph"/>
        <w:numPr>
          <w:ilvl w:val="0"/>
          <w:numId w:val="1"/>
        </w:numPr>
        <w:rPr>
          <w:noProof/>
        </w:rPr>
      </w:pPr>
      <w:r w:rsidRPr="00D11CF2">
        <w:rPr>
          <w:rFonts w:ascii="Times New Roman" w:hAnsi="Times New Roman" w:cs="Times New Roman"/>
          <w:sz w:val="24"/>
          <w:szCs w:val="24"/>
        </w:rPr>
        <w:t xml:space="preserve"> </w:t>
      </w:r>
      <w:r w:rsidRPr="00D11CF2">
        <w:rPr>
          <w:rFonts w:ascii="Times New Roman" w:hAnsi="Times New Roman" w:cs="Times New Roman"/>
          <w:b/>
          <w:sz w:val="24"/>
          <w:szCs w:val="24"/>
        </w:rPr>
        <w:t>Minutes</w:t>
      </w:r>
      <w:r w:rsidR="00DD1592" w:rsidRPr="00D11CF2">
        <w:rPr>
          <w:rFonts w:ascii="Times New Roman" w:hAnsi="Times New Roman" w:cs="Times New Roman"/>
          <w:b/>
          <w:noProof/>
          <w:sz w:val="24"/>
          <w:szCs w:val="24"/>
        </w:rPr>
        <w:t>:</w:t>
      </w:r>
      <w:r w:rsidRPr="00D11CF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F69CC">
        <w:rPr>
          <w:rFonts w:ascii="Times New Roman" w:hAnsi="Times New Roman" w:cs="Times New Roman"/>
          <w:noProof/>
          <w:sz w:val="24"/>
          <w:szCs w:val="24"/>
        </w:rPr>
        <w:t>Dube</w:t>
      </w:r>
      <w:r w:rsidR="00A03103" w:rsidRPr="00D11CF2">
        <w:rPr>
          <w:rFonts w:ascii="Times New Roman" w:hAnsi="Times New Roman" w:cs="Times New Roman"/>
          <w:noProof/>
          <w:sz w:val="24"/>
          <w:szCs w:val="24"/>
        </w:rPr>
        <w:t xml:space="preserve"> moved to approve </w:t>
      </w:r>
      <w:r w:rsidR="00DE7665">
        <w:rPr>
          <w:rFonts w:ascii="Times New Roman" w:hAnsi="Times New Roman" w:cs="Times New Roman"/>
          <w:noProof/>
          <w:sz w:val="24"/>
          <w:szCs w:val="24"/>
        </w:rPr>
        <w:t xml:space="preserve">June </w:t>
      </w:r>
      <w:r w:rsidR="000C3050">
        <w:rPr>
          <w:rFonts w:ascii="Times New Roman" w:hAnsi="Times New Roman" w:cs="Times New Roman"/>
          <w:noProof/>
          <w:sz w:val="24"/>
          <w:szCs w:val="24"/>
        </w:rPr>
        <w:t>16</w:t>
      </w:r>
      <w:r w:rsidR="0000686A">
        <w:rPr>
          <w:rFonts w:ascii="Times New Roman" w:hAnsi="Times New Roman" w:cs="Times New Roman"/>
          <w:noProof/>
          <w:sz w:val="24"/>
          <w:szCs w:val="24"/>
        </w:rPr>
        <w:t>, 2022</w:t>
      </w:r>
      <w:r w:rsidR="00A03103" w:rsidRPr="00D11CF2">
        <w:rPr>
          <w:rFonts w:ascii="Times New Roman" w:hAnsi="Times New Roman" w:cs="Times New Roman"/>
          <w:noProof/>
          <w:sz w:val="24"/>
          <w:szCs w:val="24"/>
        </w:rPr>
        <w:t xml:space="preserve"> minutes, </w:t>
      </w:r>
      <w:r w:rsidR="00454EBE">
        <w:rPr>
          <w:rFonts w:ascii="Times New Roman" w:hAnsi="Times New Roman" w:cs="Times New Roman"/>
          <w:noProof/>
          <w:sz w:val="24"/>
          <w:szCs w:val="24"/>
        </w:rPr>
        <w:t>Marshall</w:t>
      </w:r>
      <w:r w:rsidR="00A03103" w:rsidRPr="00D11CF2">
        <w:rPr>
          <w:rFonts w:ascii="Times New Roman" w:hAnsi="Times New Roman" w:cs="Times New Roman"/>
          <w:noProof/>
          <w:sz w:val="24"/>
          <w:szCs w:val="24"/>
        </w:rPr>
        <w:t xml:space="preserve"> second all voted in favor. </w:t>
      </w:r>
    </w:p>
    <w:p w:rsidR="009B10C7" w:rsidRDefault="009B10C7" w:rsidP="009B10C7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</w:p>
    <w:p w:rsidR="005D028A" w:rsidRDefault="00552A2A" w:rsidP="005C789D">
      <w:pPr>
        <w:rPr>
          <w:rFonts w:ascii="Times New Roman" w:hAnsi="Times New Roman" w:cs="Times New Roman"/>
          <w:b/>
          <w:noProof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IMPORTANT DATES</w:t>
      </w:r>
      <w:r w:rsidRPr="003B241D"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:rsidR="000C3050" w:rsidRDefault="000C3050" w:rsidP="005C789D">
      <w:pPr>
        <w:rPr>
          <w:rFonts w:ascii="Times New Roman" w:hAnsi="Times New Roman" w:cs="Times New Roman"/>
          <w:b/>
          <w:noProof/>
          <w:sz w:val="24"/>
          <w:szCs w:val="24"/>
        </w:rPr>
      </w:pPr>
    </w:p>
    <w:p w:rsidR="000C3050" w:rsidRDefault="000C3050" w:rsidP="000C3050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une 29, 2022, 7:00 pm Zoning Board of Adjustment meeting Town Hall 2</w:t>
      </w:r>
      <w:r w:rsidRPr="00C9628C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>nd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floor</w:t>
      </w:r>
    </w:p>
    <w:p w:rsidR="000C3050" w:rsidRDefault="000C3050" w:rsidP="000C3050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DE7665" w:rsidRDefault="00DE7665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noProof/>
          <w:sz w:val="24"/>
          <w:szCs w:val="24"/>
        </w:rPr>
        <w:t>Ju</w:t>
      </w:r>
      <w:r w:rsidR="000C3050">
        <w:rPr>
          <w:rFonts w:ascii="Times New Roman" w:hAnsi="Times New Roman" w:cs="Times New Roman"/>
          <w:noProof/>
          <w:sz w:val="24"/>
          <w:szCs w:val="24"/>
        </w:rPr>
        <w:t>n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E5119">
        <w:rPr>
          <w:rFonts w:ascii="Times New Roman" w:hAnsi="Times New Roman" w:cs="Times New Roman"/>
          <w:noProof/>
          <w:sz w:val="24"/>
          <w:szCs w:val="24"/>
        </w:rPr>
        <w:t>3</w:t>
      </w:r>
      <w:r w:rsidR="000C3050">
        <w:rPr>
          <w:rFonts w:ascii="Times New Roman" w:hAnsi="Times New Roman" w:cs="Times New Roman"/>
          <w:noProof/>
          <w:sz w:val="24"/>
          <w:szCs w:val="24"/>
        </w:rPr>
        <w:t>0</w:t>
      </w:r>
      <w:r>
        <w:rPr>
          <w:rFonts w:ascii="Times New Roman" w:hAnsi="Times New Roman" w:cs="Times New Roman"/>
          <w:noProof/>
          <w:sz w:val="24"/>
          <w:szCs w:val="24"/>
        </w:rPr>
        <w:t>, 2022</w:t>
      </w:r>
      <w:r w:rsidRPr="000758E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0758E8">
        <w:rPr>
          <w:rFonts w:ascii="Times New Roman" w:hAnsi="Times New Roman" w:cs="Times New Roman"/>
          <w:sz w:val="24"/>
          <w:szCs w:val="24"/>
          <w:lang w:val="en"/>
        </w:rPr>
        <w:t>Selectmen</w:t>
      </w:r>
      <w:r w:rsidRPr="00552A2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meeting 9:00 am – 4:00 pm, </w:t>
      </w:r>
      <w:r w:rsidRPr="00552A2A">
        <w:rPr>
          <w:rFonts w:ascii="Times New Roman" w:hAnsi="Times New Roman" w:cs="Times New Roman"/>
          <w:sz w:val="24"/>
          <w:szCs w:val="24"/>
          <w:lang w:val="en"/>
        </w:rPr>
        <w:t>Town Hall; 7:00 pm evening meeting, Town Hall</w:t>
      </w:r>
    </w:p>
    <w:p w:rsidR="00771E13" w:rsidRDefault="00771E13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771E13" w:rsidRDefault="00771E13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uly 5, 2022, Planning Board meeting 7:00 pm, Town Hall 2</w:t>
      </w:r>
      <w:r w:rsidRPr="00771E13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>nd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floor. </w:t>
      </w:r>
    </w:p>
    <w:p w:rsidR="00771E13" w:rsidRDefault="00771E13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771E13" w:rsidRDefault="00771E13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uly 13, 2022, Park &amp; Rec meeting 5:30 pm. Town Hall</w:t>
      </w:r>
    </w:p>
    <w:p w:rsidR="00771E13" w:rsidRDefault="00771E13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771E13" w:rsidRDefault="00771E13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uly 20, 2022, Conservation Commission meeting 7:00 am Town Hall</w:t>
      </w:r>
    </w:p>
    <w:p w:rsidR="00771E13" w:rsidRDefault="00771E13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771E13" w:rsidRDefault="00771E13" w:rsidP="00DE7665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uly 25, 2022, Cemetery Trustee meeting, 7:00 pm Town Hall</w:t>
      </w:r>
    </w:p>
    <w:p w:rsidR="00C9628C" w:rsidRDefault="00C9628C" w:rsidP="00236E9E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BE7564" w:rsidRDefault="00BE7564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bdr w:val="none" w:sz="0" w:space="0" w:color="auto" w:frame="1"/>
        </w:rPr>
      </w:pPr>
    </w:p>
    <w:p w:rsidR="000232C7" w:rsidRDefault="000232C7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664AB7" w:rsidRDefault="0091056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3B241D">
        <w:rPr>
          <w:rFonts w:ascii="Times New Roman" w:hAnsi="Times New Roman" w:cs="Times New Roman"/>
          <w:b/>
          <w:sz w:val="24"/>
          <w:szCs w:val="24"/>
          <w:lang w:val="en"/>
        </w:rPr>
        <w:t>DID YOU KNOW!</w:t>
      </w:r>
      <w:r w:rsidR="008F0F42">
        <w:rPr>
          <w:rFonts w:ascii="Times New Roman" w:hAnsi="Times New Roman" w:cs="Times New Roman"/>
          <w:b/>
          <w:sz w:val="24"/>
          <w:szCs w:val="24"/>
          <w:lang w:val="en"/>
        </w:rPr>
        <w:t xml:space="preserve"> </w:t>
      </w:r>
    </w:p>
    <w:p w:rsidR="00DA19D4" w:rsidRDefault="00DA19D4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DA19D4" w:rsidRPr="00DA19D4" w:rsidRDefault="00DA19D4" w:rsidP="00DA19D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DA19D4">
        <w:rPr>
          <w:rFonts w:ascii="Times New Roman" w:hAnsi="Times New Roman" w:cs="Times New Roman"/>
          <w:b/>
          <w:sz w:val="32"/>
          <w:szCs w:val="32"/>
          <w:lang w:val="en"/>
        </w:rPr>
        <w:t>July 13, 2022</w:t>
      </w:r>
    </w:p>
    <w:p w:rsidR="00DA19D4" w:rsidRDefault="00DA19D4" w:rsidP="00DA19D4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 w:rsidRPr="00DA19D4">
        <w:rPr>
          <w:rFonts w:ascii="Times New Roman" w:hAnsi="Times New Roman" w:cs="Times New Roman"/>
          <w:b/>
          <w:sz w:val="32"/>
          <w:szCs w:val="32"/>
          <w:lang w:val="en"/>
        </w:rPr>
        <w:t>Transfer Station Scale Fee</w:t>
      </w:r>
      <w:r>
        <w:rPr>
          <w:rFonts w:ascii="Times New Roman" w:hAnsi="Times New Roman" w:cs="Times New Roman"/>
          <w:b/>
          <w:sz w:val="32"/>
          <w:szCs w:val="32"/>
          <w:lang w:val="en"/>
        </w:rPr>
        <w:t xml:space="preserve"> Change</w:t>
      </w:r>
    </w:p>
    <w:p w:rsidR="00DA19D4" w:rsidRDefault="00DA19D4" w:rsidP="00DA19D4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>
        <w:rPr>
          <w:rFonts w:ascii="Times New Roman" w:hAnsi="Times New Roman" w:cs="Times New Roman"/>
          <w:b/>
          <w:sz w:val="32"/>
          <w:szCs w:val="32"/>
          <w:lang w:val="en"/>
        </w:rPr>
        <w:t>Tipping fees will change from 0.06 cents to 0.10 cents per 100</w:t>
      </w:r>
      <w:r w:rsidR="008D5DA1">
        <w:rPr>
          <w:rFonts w:ascii="Times New Roman" w:hAnsi="Times New Roman" w:cs="Times New Roman"/>
          <w:b/>
          <w:sz w:val="32"/>
          <w:szCs w:val="32"/>
          <w:lang w:val="en"/>
        </w:rPr>
        <w:t xml:space="preserve"> #</w:t>
      </w:r>
      <w:r>
        <w:rPr>
          <w:rFonts w:ascii="Times New Roman" w:hAnsi="Times New Roman" w:cs="Times New Roman"/>
          <w:b/>
          <w:sz w:val="32"/>
          <w:szCs w:val="32"/>
          <w:lang w:val="en"/>
        </w:rPr>
        <w:t xml:space="preserve">s. </w:t>
      </w:r>
    </w:p>
    <w:p w:rsidR="00DA19D4" w:rsidRPr="00DA19D4" w:rsidRDefault="00DA19D4" w:rsidP="00DA19D4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</w:p>
    <w:p w:rsidR="009820E8" w:rsidRDefault="009820E8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B11116" w:rsidRPr="007C3B96" w:rsidRDefault="00B11116" w:rsidP="007C3B96">
      <w:pPr>
        <w:pStyle w:val="ListParagraph"/>
        <w:numPr>
          <w:ilvl w:val="0"/>
          <w:numId w:val="12"/>
        </w:num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C3B96">
        <w:rPr>
          <w:rFonts w:ascii="Times New Roman" w:hAnsi="Times New Roman" w:cs="Times New Roman"/>
          <w:b/>
          <w:sz w:val="32"/>
          <w:szCs w:val="32"/>
        </w:rPr>
        <w:t xml:space="preserve">Camp Morgan Summer </w:t>
      </w:r>
      <w:r w:rsidR="00DB42FB" w:rsidRPr="007C3B96">
        <w:rPr>
          <w:rFonts w:ascii="Times New Roman" w:hAnsi="Times New Roman" w:cs="Times New Roman"/>
          <w:b/>
          <w:sz w:val="32"/>
          <w:szCs w:val="32"/>
        </w:rPr>
        <w:t xml:space="preserve">Program </w:t>
      </w:r>
    </w:p>
    <w:p w:rsidR="00DB42FB" w:rsidRDefault="00B11116" w:rsidP="00B11116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13B4F">
        <w:rPr>
          <w:rFonts w:ascii="Times New Roman" w:hAnsi="Times New Roman" w:cs="Times New Roman"/>
          <w:b/>
          <w:sz w:val="32"/>
          <w:szCs w:val="32"/>
        </w:rPr>
        <w:t>Camp is a 5</w:t>
      </w:r>
      <w:r w:rsidR="00524845" w:rsidRPr="00313B4F">
        <w:rPr>
          <w:rFonts w:ascii="Times New Roman" w:hAnsi="Times New Roman" w:cs="Times New Roman"/>
          <w:b/>
          <w:sz w:val="32"/>
          <w:szCs w:val="32"/>
        </w:rPr>
        <w:t>-</w:t>
      </w:r>
      <w:r w:rsidRPr="00313B4F">
        <w:rPr>
          <w:rFonts w:ascii="Times New Roman" w:hAnsi="Times New Roman" w:cs="Times New Roman"/>
          <w:b/>
          <w:sz w:val="32"/>
          <w:szCs w:val="32"/>
        </w:rPr>
        <w:t>wee</w:t>
      </w:r>
      <w:r w:rsidR="00DB42FB">
        <w:rPr>
          <w:rFonts w:ascii="Times New Roman" w:hAnsi="Times New Roman" w:cs="Times New Roman"/>
          <w:b/>
          <w:sz w:val="32"/>
          <w:szCs w:val="32"/>
        </w:rPr>
        <w:t xml:space="preserve">k day camp </w:t>
      </w:r>
    </w:p>
    <w:p w:rsidR="00B11116" w:rsidRDefault="00B11116" w:rsidP="00B11116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13B4F">
        <w:rPr>
          <w:rFonts w:ascii="Times New Roman" w:hAnsi="Times New Roman" w:cs="Times New Roman"/>
          <w:b/>
          <w:sz w:val="32"/>
          <w:szCs w:val="32"/>
        </w:rPr>
        <w:lastRenderedPageBreak/>
        <w:t>July 11, 2022</w:t>
      </w:r>
      <w:r w:rsidR="00524845" w:rsidRPr="00313B4F">
        <w:rPr>
          <w:rFonts w:ascii="Times New Roman" w:hAnsi="Times New Roman" w:cs="Times New Roman"/>
          <w:b/>
          <w:sz w:val="32"/>
          <w:szCs w:val="32"/>
        </w:rPr>
        <w:t>,</w:t>
      </w:r>
      <w:r w:rsidRPr="00313B4F">
        <w:rPr>
          <w:rFonts w:ascii="Times New Roman" w:hAnsi="Times New Roman" w:cs="Times New Roman"/>
          <w:b/>
          <w:sz w:val="32"/>
          <w:szCs w:val="32"/>
        </w:rPr>
        <w:t xml:space="preserve"> thru August 12, 2022</w:t>
      </w:r>
    </w:p>
    <w:p w:rsidR="00DE7665" w:rsidRPr="00313B4F" w:rsidRDefault="00DE7665" w:rsidP="00B11116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1116" w:rsidRDefault="00B11116" w:rsidP="00B11116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13B4F">
        <w:rPr>
          <w:rFonts w:ascii="Times New Roman" w:hAnsi="Times New Roman" w:cs="Times New Roman"/>
          <w:b/>
          <w:sz w:val="32"/>
          <w:szCs w:val="32"/>
        </w:rPr>
        <w:t>Sign-up</w:t>
      </w:r>
      <w:r w:rsidR="007C573E">
        <w:rPr>
          <w:rFonts w:ascii="Times New Roman" w:hAnsi="Times New Roman" w:cs="Times New Roman"/>
          <w:b/>
          <w:sz w:val="32"/>
          <w:szCs w:val="32"/>
        </w:rPr>
        <w:t xml:space="preserve"> July 8</w:t>
      </w:r>
      <w:r w:rsidR="00313B4F" w:rsidRPr="00313B4F">
        <w:rPr>
          <w:rFonts w:ascii="Times New Roman" w:hAnsi="Times New Roman" w:cs="Times New Roman"/>
          <w:b/>
          <w:sz w:val="32"/>
          <w:szCs w:val="32"/>
        </w:rPr>
        <w:t>, 2022 (6:00 – 7:00</w:t>
      </w:r>
      <w:r w:rsidR="00707D2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313B4F" w:rsidRPr="00313B4F">
        <w:rPr>
          <w:rFonts w:ascii="Times New Roman" w:hAnsi="Times New Roman" w:cs="Times New Roman"/>
          <w:b/>
          <w:sz w:val="32"/>
          <w:szCs w:val="32"/>
        </w:rPr>
        <w:t>pm) Town Hall</w:t>
      </w:r>
      <w:r w:rsidRPr="00313B4F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DB42FB" w:rsidRPr="00313B4F" w:rsidRDefault="00DB42FB" w:rsidP="00DB42FB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$ 75.00 per camper</w:t>
      </w:r>
    </w:p>
    <w:p w:rsidR="006E5119" w:rsidRPr="000232C7" w:rsidRDefault="00313B4F" w:rsidP="000232C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No Polliwog or </w:t>
      </w:r>
      <w:r w:rsidR="000232C7">
        <w:rPr>
          <w:rFonts w:ascii="Times New Roman" w:hAnsi="Times New Roman" w:cs="Times New Roman"/>
          <w:b/>
          <w:sz w:val="32"/>
          <w:szCs w:val="32"/>
        </w:rPr>
        <w:t>Tadpole swim lessons this year.</w:t>
      </w:r>
    </w:p>
    <w:p w:rsidR="00175BC0" w:rsidRDefault="00175BC0" w:rsidP="001C4788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</w:p>
    <w:p w:rsidR="00175BC0" w:rsidRDefault="00175BC0" w:rsidP="001C4788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</w:p>
    <w:p w:rsidR="00313B4F" w:rsidRPr="007C3B96" w:rsidRDefault="00175BC0" w:rsidP="007C3B9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 w:rsidRPr="007C3B96">
        <w:rPr>
          <w:rFonts w:ascii="Times New Roman" w:hAnsi="Times New Roman" w:cs="Times New Roman"/>
          <w:b/>
          <w:sz w:val="32"/>
          <w:szCs w:val="32"/>
          <w:lang w:val="en"/>
        </w:rPr>
        <w:t xml:space="preserve">Transfer Station </w:t>
      </w:r>
    </w:p>
    <w:p w:rsidR="00175BC0" w:rsidRDefault="00175BC0" w:rsidP="001C4788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>
        <w:rPr>
          <w:rFonts w:ascii="Times New Roman" w:hAnsi="Times New Roman" w:cs="Times New Roman"/>
          <w:b/>
          <w:sz w:val="32"/>
          <w:szCs w:val="32"/>
          <w:lang w:val="en"/>
        </w:rPr>
        <w:t>Summer hours begin Sunday</w:t>
      </w:r>
      <w:r w:rsidR="004B39C9">
        <w:rPr>
          <w:rFonts w:ascii="Times New Roman" w:hAnsi="Times New Roman" w:cs="Times New Roman"/>
          <w:b/>
          <w:sz w:val="32"/>
          <w:szCs w:val="32"/>
          <w:lang w:val="en"/>
        </w:rPr>
        <w:t>,</w:t>
      </w:r>
      <w:r>
        <w:rPr>
          <w:rFonts w:ascii="Times New Roman" w:hAnsi="Times New Roman" w:cs="Times New Roman"/>
          <w:b/>
          <w:sz w:val="32"/>
          <w:szCs w:val="32"/>
          <w:lang w:val="en"/>
        </w:rPr>
        <w:t xml:space="preserve"> June 19, 2022</w:t>
      </w:r>
    </w:p>
    <w:p w:rsidR="00175BC0" w:rsidRDefault="00175BC0" w:rsidP="001C4788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>
        <w:rPr>
          <w:rFonts w:ascii="Times New Roman" w:hAnsi="Times New Roman" w:cs="Times New Roman"/>
          <w:b/>
          <w:sz w:val="32"/>
          <w:szCs w:val="32"/>
          <w:lang w:val="en"/>
        </w:rPr>
        <w:t xml:space="preserve">New </w:t>
      </w:r>
      <w:r w:rsidR="008D5DA1">
        <w:rPr>
          <w:rFonts w:ascii="Times New Roman" w:hAnsi="Times New Roman" w:cs="Times New Roman"/>
          <w:b/>
          <w:sz w:val="32"/>
          <w:szCs w:val="32"/>
          <w:lang w:val="en"/>
        </w:rPr>
        <w:t>Sunday’s</w:t>
      </w:r>
      <w:r w:rsidR="00FD2269">
        <w:rPr>
          <w:rFonts w:ascii="Times New Roman" w:hAnsi="Times New Roman" w:cs="Times New Roman"/>
          <w:b/>
          <w:sz w:val="32"/>
          <w:szCs w:val="32"/>
          <w:lang w:val="en"/>
        </w:rPr>
        <w:t xml:space="preserve"> hours</w:t>
      </w:r>
      <w:r>
        <w:rPr>
          <w:rFonts w:ascii="Times New Roman" w:hAnsi="Times New Roman" w:cs="Times New Roman"/>
          <w:b/>
          <w:sz w:val="32"/>
          <w:szCs w:val="32"/>
          <w:lang w:val="en"/>
        </w:rPr>
        <w:t xml:space="preserve"> (</w:t>
      </w:r>
      <w:r w:rsidR="004B39C9">
        <w:rPr>
          <w:rFonts w:ascii="Times New Roman" w:hAnsi="Times New Roman" w:cs="Times New Roman"/>
          <w:b/>
          <w:sz w:val="32"/>
          <w:szCs w:val="32"/>
          <w:lang w:val="en"/>
        </w:rPr>
        <w:t xml:space="preserve">11:00 </w:t>
      </w:r>
      <w:r>
        <w:rPr>
          <w:rFonts w:ascii="Times New Roman" w:hAnsi="Times New Roman" w:cs="Times New Roman"/>
          <w:b/>
          <w:sz w:val="32"/>
          <w:szCs w:val="32"/>
          <w:lang w:val="en"/>
        </w:rPr>
        <w:t>am – 7:00 pm)</w:t>
      </w:r>
    </w:p>
    <w:p w:rsidR="00175BC0" w:rsidRDefault="00175BC0" w:rsidP="001C4788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</w:p>
    <w:p w:rsidR="00175BC0" w:rsidRDefault="00175BC0" w:rsidP="00F943E9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</w:p>
    <w:p w:rsidR="0005530C" w:rsidRPr="0005530C" w:rsidRDefault="0005530C" w:rsidP="00F943E9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</w:p>
    <w:p w:rsidR="00002E51" w:rsidRPr="007C3B96" w:rsidRDefault="00B00E6C" w:rsidP="007C3B9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 w:rsidRPr="007C3B96">
        <w:rPr>
          <w:rFonts w:ascii="Times New Roman" w:hAnsi="Times New Roman" w:cs="Times New Roman"/>
          <w:b/>
          <w:sz w:val="32"/>
          <w:szCs w:val="32"/>
          <w:lang w:val="en"/>
        </w:rPr>
        <w:t xml:space="preserve">Park &amp; Recreation </w:t>
      </w:r>
    </w:p>
    <w:p w:rsidR="00B00E6C" w:rsidRDefault="00B00E6C" w:rsidP="00F943E9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>
        <w:rPr>
          <w:rFonts w:ascii="Times New Roman" w:hAnsi="Times New Roman" w:cs="Times New Roman"/>
          <w:b/>
          <w:sz w:val="32"/>
          <w:szCs w:val="32"/>
          <w:lang w:val="en"/>
        </w:rPr>
        <w:t>1</w:t>
      </w:r>
      <w:r w:rsidRPr="00B00E6C">
        <w:rPr>
          <w:rFonts w:ascii="Times New Roman" w:hAnsi="Times New Roman" w:cs="Times New Roman"/>
          <w:b/>
          <w:sz w:val="32"/>
          <w:szCs w:val="32"/>
          <w:vertAlign w:val="superscript"/>
          <w:lang w:val="en"/>
        </w:rPr>
        <w:t>st</w:t>
      </w:r>
      <w:r>
        <w:rPr>
          <w:rFonts w:ascii="Times New Roman" w:hAnsi="Times New Roman" w:cs="Times New Roman"/>
          <w:b/>
          <w:sz w:val="32"/>
          <w:szCs w:val="32"/>
          <w:lang w:val="en"/>
        </w:rPr>
        <w:t xml:space="preserve"> schedule Movie</w:t>
      </w:r>
    </w:p>
    <w:p w:rsidR="00B00E6C" w:rsidRDefault="00B00E6C" w:rsidP="00F943E9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>
        <w:rPr>
          <w:rFonts w:ascii="Times New Roman" w:hAnsi="Times New Roman" w:cs="Times New Roman"/>
          <w:b/>
          <w:sz w:val="32"/>
          <w:szCs w:val="32"/>
          <w:lang w:val="en"/>
        </w:rPr>
        <w:t xml:space="preserve">June 25, 2022, 10:30 am </w:t>
      </w:r>
    </w:p>
    <w:p w:rsidR="008B0C0C" w:rsidRDefault="00D328DA" w:rsidP="00F943E9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>
        <w:rPr>
          <w:rFonts w:ascii="Times New Roman" w:hAnsi="Times New Roman" w:cs="Times New Roman"/>
          <w:b/>
          <w:sz w:val="32"/>
          <w:szCs w:val="32"/>
          <w:lang w:val="en"/>
        </w:rPr>
        <w:t>Town Hall 2</w:t>
      </w:r>
      <w:r w:rsidRPr="00D328DA">
        <w:rPr>
          <w:rFonts w:ascii="Times New Roman" w:hAnsi="Times New Roman" w:cs="Times New Roman"/>
          <w:b/>
          <w:sz w:val="32"/>
          <w:szCs w:val="32"/>
          <w:vertAlign w:val="superscript"/>
          <w:lang w:val="en"/>
        </w:rPr>
        <w:t>nd</w:t>
      </w:r>
      <w:r>
        <w:rPr>
          <w:rFonts w:ascii="Times New Roman" w:hAnsi="Times New Roman" w:cs="Times New Roman"/>
          <w:b/>
          <w:sz w:val="32"/>
          <w:szCs w:val="32"/>
          <w:lang w:val="en"/>
        </w:rPr>
        <w:t xml:space="preserve"> floor</w:t>
      </w:r>
    </w:p>
    <w:p w:rsidR="00D328DA" w:rsidRDefault="00D328DA" w:rsidP="00F943E9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  <w:r>
        <w:rPr>
          <w:rFonts w:ascii="Times New Roman" w:hAnsi="Times New Roman" w:cs="Times New Roman"/>
          <w:b/>
          <w:sz w:val="32"/>
          <w:szCs w:val="32"/>
          <w:lang w:val="en"/>
        </w:rPr>
        <w:t>Popcorn, Candy, and Bottled Water</w:t>
      </w:r>
    </w:p>
    <w:p w:rsidR="00D328DA" w:rsidRDefault="00D328DA" w:rsidP="00F943E9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32"/>
          <w:szCs w:val="32"/>
          <w:lang w:val="en"/>
        </w:rPr>
      </w:pPr>
    </w:p>
    <w:p w:rsidR="0078703F" w:rsidRDefault="0078703F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B435B3" w:rsidRPr="007C3B96" w:rsidRDefault="0078703F" w:rsidP="007C3B96">
      <w:pPr>
        <w:pStyle w:val="ListParagraph"/>
        <w:numPr>
          <w:ilvl w:val="0"/>
          <w:numId w:val="12"/>
        </w:num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7C3B96">
        <w:rPr>
          <w:rFonts w:ascii="Times New Roman" w:hAnsi="Times New Roman" w:cs="Times New Roman"/>
          <w:b/>
          <w:bCs/>
          <w:sz w:val="32"/>
          <w:szCs w:val="32"/>
        </w:rPr>
        <w:t>Snowriders</w:t>
      </w:r>
      <w:proofErr w:type="spellEnd"/>
      <w:r w:rsidRPr="007C3B96">
        <w:rPr>
          <w:rFonts w:ascii="Times New Roman" w:hAnsi="Times New Roman" w:cs="Times New Roman"/>
          <w:b/>
          <w:bCs/>
          <w:sz w:val="32"/>
          <w:szCs w:val="32"/>
        </w:rPr>
        <w:t xml:space="preserve"> Flea Market</w:t>
      </w:r>
    </w:p>
    <w:p w:rsidR="0078703F" w:rsidRPr="00B00E6C" w:rsidRDefault="0078703F" w:rsidP="0072496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00E6C">
        <w:rPr>
          <w:rFonts w:ascii="Times New Roman" w:hAnsi="Times New Roman" w:cs="Times New Roman"/>
          <w:b/>
          <w:bCs/>
          <w:sz w:val="32"/>
          <w:szCs w:val="32"/>
        </w:rPr>
        <w:t>Camp Morgan</w:t>
      </w:r>
    </w:p>
    <w:p w:rsidR="0078703F" w:rsidRDefault="0078703F" w:rsidP="0072496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00E6C">
        <w:rPr>
          <w:rFonts w:ascii="Times New Roman" w:hAnsi="Times New Roman" w:cs="Times New Roman"/>
          <w:b/>
          <w:bCs/>
          <w:sz w:val="32"/>
          <w:szCs w:val="32"/>
        </w:rPr>
        <w:t>July 2, 2022, (7:00 am – 1:00 pm)</w:t>
      </w:r>
    </w:p>
    <w:p w:rsidR="00711895" w:rsidRPr="00711895" w:rsidRDefault="00711895" w:rsidP="00711895">
      <w:pPr>
        <w:pStyle w:val="ListParagraph"/>
        <w:numPr>
          <w:ilvl w:val="0"/>
          <w:numId w:val="12"/>
        </w:num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11895">
        <w:rPr>
          <w:rFonts w:ascii="Times New Roman" w:hAnsi="Times New Roman" w:cs="Times New Roman"/>
          <w:b/>
          <w:bCs/>
          <w:sz w:val="32"/>
          <w:szCs w:val="32"/>
        </w:rPr>
        <w:t>Stop by the Congregational Church</w:t>
      </w:r>
    </w:p>
    <w:p w:rsidR="00711895" w:rsidRPr="00B00E6C" w:rsidRDefault="00711895" w:rsidP="0072496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8 am – 1 pm inside yard</w:t>
      </w:r>
      <w:r w:rsidR="006B09EC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sale </w:t>
      </w:r>
    </w:p>
    <w:p w:rsidR="0078703F" w:rsidRDefault="0078703F" w:rsidP="0072496A">
      <w:pPr>
        <w:spacing w:after="0"/>
        <w:jc w:val="center"/>
        <w:rPr>
          <w:rFonts w:ascii="Times New Roman" w:hAnsi="Times New Roman" w:cs="Times New Roman"/>
          <w:bCs/>
          <w:sz w:val="32"/>
          <w:szCs w:val="32"/>
        </w:rPr>
      </w:pPr>
    </w:p>
    <w:p w:rsidR="007C3B96" w:rsidRPr="001F1BB9" w:rsidRDefault="007C3B96" w:rsidP="007C3B96">
      <w:pPr>
        <w:pStyle w:val="ListParagraph"/>
        <w:numPr>
          <w:ilvl w:val="0"/>
          <w:numId w:val="12"/>
        </w:num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1BB9">
        <w:rPr>
          <w:rFonts w:ascii="Times New Roman" w:hAnsi="Times New Roman" w:cs="Times New Roman"/>
          <w:b/>
          <w:bCs/>
          <w:sz w:val="32"/>
          <w:szCs w:val="32"/>
        </w:rPr>
        <w:t>Town of Washington, NH</w:t>
      </w:r>
    </w:p>
    <w:p w:rsidR="007C3B96" w:rsidRPr="001F1BB9" w:rsidRDefault="007C3B96" w:rsidP="009A45F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1BB9">
        <w:rPr>
          <w:rFonts w:ascii="Times New Roman" w:hAnsi="Times New Roman" w:cs="Times New Roman"/>
          <w:b/>
          <w:bCs/>
          <w:sz w:val="32"/>
          <w:szCs w:val="32"/>
        </w:rPr>
        <w:t>Guide Map for UTV and ATV use on Town Roads,</w:t>
      </w:r>
    </w:p>
    <w:p w:rsidR="007C3B96" w:rsidRPr="001F1BB9" w:rsidRDefault="007C3B96" w:rsidP="009A45F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1BB9">
        <w:rPr>
          <w:rFonts w:ascii="Times New Roman" w:hAnsi="Times New Roman" w:cs="Times New Roman"/>
          <w:b/>
          <w:bCs/>
          <w:sz w:val="32"/>
          <w:szCs w:val="32"/>
        </w:rPr>
        <w:t xml:space="preserve">Can be purchased at the Town Hall </w:t>
      </w:r>
      <w:r w:rsidR="00AF4481">
        <w:rPr>
          <w:rFonts w:ascii="Times New Roman" w:hAnsi="Times New Roman" w:cs="Times New Roman"/>
          <w:b/>
          <w:bCs/>
          <w:sz w:val="32"/>
          <w:szCs w:val="32"/>
        </w:rPr>
        <w:t>(</w:t>
      </w:r>
      <w:r w:rsidRPr="001F1BB9">
        <w:rPr>
          <w:rFonts w:ascii="Times New Roman" w:hAnsi="Times New Roman" w:cs="Times New Roman"/>
          <w:b/>
          <w:bCs/>
          <w:sz w:val="32"/>
          <w:szCs w:val="32"/>
        </w:rPr>
        <w:t>$5.00</w:t>
      </w:r>
      <w:r w:rsidR="00AF4481">
        <w:rPr>
          <w:rFonts w:ascii="Times New Roman" w:hAnsi="Times New Roman" w:cs="Times New Roman"/>
          <w:b/>
          <w:bCs/>
          <w:sz w:val="32"/>
          <w:szCs w:val="32"/>
        </w:rPr>
        <w:t>)</w:t>
      </w:r>
    </w:p>
    <w:p w:rsidR="001F1BB9" w:rsidRPr="001F1BB9" w:rsidRDefault="001F1BB9" w:rsidP="009A45F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1F1BB9" w:rsidRPr="001F1BB9" w:rsidRDefault="001F1BB9" w:rsidP="001F1BB9">
      <w:pPr>
        <w:pStyle w:val="ListParagraph"/>
        <w:numPr>
          <w:ilvl w:val="0"/>
          <w:numId w:val="12"/>
        </w:num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1BB9">
        <w:rPr>
          <w:rFonts w:ascii="Times New Roman" w:hAnsi="Times New Roman" w:cs="Times New Roman"/>
          <w:b/>
          <w:bCs/>
          <w:sz w:val="32"/>
          <w:szCs w:val="32"/>
        </w:rPr>
        <w:t xml:space="preserve">Town of Washington </w:t>
      </w:r>
    </w:p>
    <w:p w:rsidR="001F1BB9" w:rsidRPr="001F1BB9" w:rsidRDefault="001F1BB9" w:rsidP="009A45F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1BB9">
        <w:rPr>
          <w:rFonts w:ascii="Times New Roman" w:hAnsi="Times New Roman" w:cs="Times New Roman"/>
          <w:b/>
          <w:bCs/>
          <w:sz w:val="32"/>
          <w:szCs w:val="32"/>
        </w:rPr>
        <w:t xml:space="preserve">Conservation Commission </w:t>
      </w:r>
    </w:p>
    <w:p w:rsidR="001F1BB9" w:rsidRPr="001F1BB9" w:rsidRDefault="001F1BB9" w:rsidP="009A45F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F1BB9">
        <w:rPr>
          <w:rFonts w:ascii="Times New Roman" w:hAnsi="Times New Roman" w:cs="Times New Roman"/>
          <w:b/>
          <w:bCs/>
          <w:sz w:val="32"/>
          <w:szCs w:val="32"/>
        </w:rPr>
        <w:t xml:space="preserve">New Trail Maps can be purchased at the Town Hall </w:t>
      </w:r>
      <w:r w:rsidR="00AF4481">
        <w:rPr>
          <w:rFonts w:ascii="Times New Roman" w:hAnsi="Times New Roman" w:cs="Times New Roman"/>
          <w:b/>
          <w:bCs/>
          <w:sz w:val="32"/>
          <w:szCs w:val="32"/>
        </w:rPr>
        <w:t>(</w:t>
      </w:r>
      <w:r w:rsidRPr="001F1BB9">
        <w:rPr>
          <w:rFonts w:ascii="Times New Roman" w:hAnsi="Times New Roman" w:cs="Times New Roman"/>
          <w:b/>
          <w:bCs/>
          <w:sz w:val="32"/>
          <w:szCs w:val="32"/>
        </w:rPr>
        <w:t>$3.00</w:t>
      </w:r>
      <w:r w:rsidR="00AF4481">
        <w:rPr>
          <w:rFonts w:ascii="Times New Roman" w:hAnsi="Times New Roman" w:cs="Times New Roman"/>
          <w:b/>
          <w:bCs/>
          <w:sz w:val="32"/>
          <w:szCs w:val="32"/>
        </w:rPr>
        <w:t>)</w:t>
      </w:r>
    </w:p>
    <w:p w:rsidR="0078703F" w:rsidRDefault="0078703F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78703F" w:rsidRDefault="0078703F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F121E4" w:rsidRDefault="00F121E4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F121E4" w:rsidRDefault="00F121E4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F121E4" w:rsidRDefault="00F121E4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F121E4" w:rsidRDefault="00F121E4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F121E4" w:rsidRDefault="00F121E4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5D6782" w:rsidRDefault="005D6782" w:rsidP="0072496A">
      <w:pPr>
        <w:spacing w:after="0"/>
        <w:jc w:val="center"/>
        <w:rPr>
          <w:rFonts w:ascii="Times New Roman" w:hAnsi="Times New Roman" w:cs="Times New Roman"/>
          <w:bCs/>
        </w:rPr>
      </w:pPr>
    </w:p>
    <w:p w:rsidR="00ED6401" w:rsidRDefault="00ED640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Cs/>
        </w:rPr>
      </w:pPr>
    </w:p>
    <w:p w:rsidR="00552A2A" w:rsidRDefault="005E757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3.0 BUILDING</w:t>
      </w:r>
      <w:r w:rsidR="00552A2A" w:rsidRPr="003B241D">
        <w:rPr>
          <w:rFonts w:ascii="Times New Roman" w:hAnsi="Times New Roman" w:cs="Times New Roman"/>
          <w:b/>
          <w:color w:val="444444"/>
          <w:sz w:val="24"/>
          <w:szCs w:val="24"/>
        </w:rPr>
        <w:t xml:space="preserve"> PERMITS:</w:t>
      </w:r>
    </w:p>
    <w:p w:rsidR="00B00E6C" w:rsidRDefault="00B00E6C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D643D6" w:rsidRDefault="006E511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>3.1</w:t>
      </w:r>
      <w:r w:rsidR="00B00E6C">
        <w:rPr>
          <w:rFonts w:ascii="Times New Roman" w:hAnsi="Times New Roman" w:cs="Times New Roman"/>
          <w:color w:val="444444"/>
          <w:sz w:val="24"/>
          <w:szCs w:val="24"/>
        </w:rPr>
        <w:t xml:space="preserve"> </w:t>
      </w:r>
      <w:proofErr w:type="spellStart"/>
      <w:r w:rsidR="00B00E6C">
        <w:rPr>
          <w:rFonts w:ascii="Times New Roman" w:hAnsi="Times New Roman" w:cs="Times New Roman"/>
          <w:color w:val="444444"/>
          <w:sz w:val="24"/>
          <w:szCs w:val="24"/>
        </w:rPr>
        <w:t>Ferlin</w:t>
      </w:r>
      <w:r w:rsidR="00C709F4">
        <w:rPr>
          <w:rFonts w:ascii="Times New Roman" w:hAnsi="Times New Roman" w:cs="Times New Roman"/>
          <w:color w:val="444444"/>
          <w:sz w:val="24"/>
          <w:szCs w:val="24"/>
        </w:rPr>
        <w:t>'</w:t>
      </w:r>
      <w:r w:rsidR="00B00E6C">
        <w:rPr>
          <w:rFonts w:ascii="Times New Roman" w:hAnsi="Times New Roman" w:cs="Times New Roman"/>
          <w:color w:val="444444"/>
          <w:sz w:val="24"/>
          <w:szCs w:val="24"/>
        </w:rPr>
        <w:t>s</w:t>
      </w:r>
      <w:proofErr w:type="spellEnd"/>
      <w:r w:rsidR="00B00E6C">
        <w:rPr>
          <w:rFonts w:ascii="Times New Roman" w:hAnsi="Times New Roman" w:cs="Times New Roman"/>
          <w:color w:val="444444"/>
          <w:sz w:val="24"/>
          <w:szCs w:val="24"/>
        </w:rPr>
        <w:t xml:space="preserve"> Family </w:t>
      </w:r>
      <w:r w:rsidR="00D328DA">
        <w:rPr>
          <w:rFonts w:ascii="Times New Roman" w:hAnsi="Times New Roman" w:cs="Times New Roman"/>
          <w:color w:val="444444"/>
          <w:sz w:val="24"/>
          <w:szCs w:val="24"/>
        </w:rPr>
        <w:t>Compound Trust, C/O Geral</w:t>
      </w:r>
      <w:r w:rsidR="00B00E6C">
        <w:rPr>
          <w:rFonts w:ascii="Times New Roman" w:hAnsi="Times New Roman" w:cs="Times New Roman"/>
          <w:color w:val="444444"/>
          <w:sz w:val="24"/>
          <w:szCs w:val="24"/>
        </w:rPr>
        <w:t xml:space="preserve">dine Ferlins, Tm. # 12-083 requesting a building permit to construct a 12 X 12’ shed. </w:t>
      </w:r>
      <w:r w:rsidR="00FF69CC">
        <w:rPr>
          <w:rFonts w:ascii="Times New Roman" w:hAnsi="Times New Roman" w:cs="Times New Roman"/>
          <w:color w:val="444444"/>
          <w:sz w:val="24"/>
          <w:szCs w:val="24"/>
        </w:rPr>
        <w:t xml:space="preserve">Marshall moved to deny the building permit due to </w:t>
      </w:r>
      <w:r w:rsidR="00DD684F">
        <w:rPr>
          <w:rFonts w:ascii="Times New Roman" w:hAnsi="Times New Roman" w:cs="Times New Roman"/>
          <w:color w:val="444444"/>
          <w:sz w:val="24"/>
          <w:szCs w:val="24"/>
        </w:rPr>
        <w:t xml:space="preserve">a sideline </w:t>
      </w:r>
      <w:r w:rsidR="00FF69CC">
        <w:rPr>
          <w:rFonts w:ascii="Times New Roman" w:hAnsi="Times New Roman" w:cs="Times New Roman"/>
          <w:color w:val="444444"/>
          <w:sz w:val="24"/>
          <w:szCs w:val="24"/>
        </w:rPr>
        <w:t xml:space="preserve">setback. Dube second all voted in favor. Forward to Zoning Board for consideration. </w:t>
      </w:r>
    </w:p>
    <w:p w:rsidR="00EC0EF6" w:rsidRDefault="00EC0EF6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EC0EF6" w:rsidRDefault="00EC0EF6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 xml:space="preserve">3.2 Alan Chidester, Tm. # 11-38-0 requesting a building permit to construct a 13’6” X 14’6” shed. </w:t>
      </w:r>
      <w:r w:rsidR="00AE4CB2">
        <w:rPr>
          <w:rFonts w:ascii="Times New Roman" w:hAnsi="Times New Roman" w:cs="Times New Roman"/>
          <w:color w:val="444444"/>
          <w:sz w:val="24"/>
          <w:szCs w:val="24"/>
        </w:rPr>
        <w:t xml:space="preserve">Marshall moved to approve the requested building permit, Revane second all voted in favor. Permit # 22-32. </w:t>
      </w:r>
    </w:p>
    <w:p w:rsidR="00EC0EF6" w:rsidRDefault="00EC0EF6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EC0EF6" w:rsidRDefault="00EC0EF6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 xml:space="preserve">3.3 Vivian </w:t>
      </w:r>
      <w:proofErr w:type="spellStart"/>
      <w:r>
        <w:rPr>
          <w:rFonts w:ascii="Times New Roman" w:hAnsi="Times New Roman" w:cs="Times New Roman"/>
          <w:color w:val="444444"/>
          <w:sz w:val="24"/>
          <w:szCs w:val="24"/>
        </w:rPr>
        <w:t>Moulder</w:t>
      </w:r>
      <w:proofErr w:type="spellEnd"/>
      <w:r>
        <w:rPr>
          <w:rFonts w:ascii="Times New Roman" w:hAnsi="Times New Roman" w:cs="Times New Roman"/>
          <w:color w:val="444444"/>
          <w:sz w:val="24"/>
          <w:szCs w:val="24"/>
        </w:rPr>
        <w:t>, Tm. # 16-91 requesting a building permit to r</w:t>
      </w:r>
      <w:r w:rsidR="00DF3BE7">
        <w:rPr>
          <w:rFonts w:ascii="Times New Roman" w:hAnsi="Times New Roman" w:cs="Times New Roman"/>
          <w:color w:val="444444"/>
          <w:sz w:val="24"/>
          <w:szCs w:val="24"/>
        </w:rPr>
        <w:t>eplace existing deck with staircase</w:t>
      </w:r>
      <w:r w:rsidR="00FF69CC">
        <w:rPr>
          <w:rFonts w:ascii="Times New Roman" w:hAnsi="Times New Roman" w:cs="Times New Roman"/>
          <w:color w:val="444444"/>
          <w:sz w:val="24"/>
          <w:szCs w:val="24"/>
        </w:rPr>
        <w:t xml:space="preserve">. On hold for completed building permit. </w:t>
      </w:r>
    </w:p>
    <w:p w:rsidR="009328BB" w:rsidRDefault="009328BB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F55879" w:rsidRDefault="009328BB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 w:rsidRPr="00F55879">
        <w:rPr>
          <w:rFonts w:ascii="Times New Roman" w:hAnsi="Times New Roman" w:cs="Times New Roman"/>
          <w:sz w:val="24"/>
          <w:szCs w:val="24"/>
        </w:rPr>
        <w:t xml:space="preserve">3.4 </w:t>
      </w:r>
      <w:r>
        <w:rPr>
          <w:rFonts w:ascii="Times New Roman" w:hAnsi="Times New Roman" w:cs="Times New Roman"/>
          <w:color w:val="444444"/>
          <w:sz w:val="24"/>
          <w:szCs w:val="24"/>
        </w:rPr>
        <w:t xml:space="preserve">The selectmen inspected Tm. # </w:t>
      </w:r>
      <w:r w:rsidR="00F55879">
        <w:rPr>
          <w:rFonts w:ascii="Times New Roman" w:hAnsi="Times New Roman" w:cs="Times New Roman"/>
          <w:color w:val="444444"/>
          <w:sz w:val="24"/>
          <w:szCs w:val="24"/>
        </w:rPr>
        <w:t xml:space="preserve">24-66, and approving the Certificate of Compliance. </w:t>
      </w:r>
    </w:p>
    <w:p w:rsidR="00F55879" w:rsidRDefault="00F5587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F121E4" w:rsidRDefault="00F5587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 xml:space="preserve">3.5 The selectmen inspected Tm. </w:t>
      </w:r>
      <w:r w:rsidR="00376B0F">
        <w:rPr>
          <w:rFonts w:ascii="Times New Roman" w:hAnsi="Times New Roman" w:cs="Times New Roman"/>
          <w:color w:val="444444"/>
          <w:sz w:val="24"/>
          <w:szCs w:val="24"/>
        </w:rPr>
        <w:t>24-7</w:t>
      </w:r>
      <w:r>
        <w:rPr>
          <w:rFonts w:ascii="Times New Roman" w:hAnsi="Times New Roman" w:cs="Times New Roman"/>
          <w:color w:val="444444"/>
          <w:sz w:val="24"/>
          <w:szCs w:val="24"/>
        </w:rPr>
        <w:t xml:space="preserve">2 for Certificate of Compliance, on hold for completion of additional compliances. </w:t>
      </w:r>
    </w:p>
    <w:p w:rsidR="00F55879" w:rsidRDefault="00F5587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F55879" w:rsidRDefault="00F5587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F121E4" w:rsidRDefault="00F5587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>3.6</w:t>
      </w:r>
      <w:r w:rsidR="00E43A19">
        <w:rPr>
          <w:rFonts w:ascii="Times New Roman" w:hAnsi="Times New Roman" w:cs="Times New Roman"/>
          <w:color w:val="444444"/>
          <w:sz w:val="24"/>
          <w:szCs w:val="24"/>
        </w:rPr>
        <w:t xml:space="preserve"> Kristine Chidester,</w:t>
      </w:r>
      <w:r w:rsidR="00F121E4">
        <w:rPr>
          <w:rFonts w:ascii="Times New Roman" w:hAnsi="Times New Roman" w:cs="Times New Roman"/>
          <w:color w:val="444444"/>
          <w:sz w:val="24"/>
          <w:szCs w:val="24"/>
        </w:rPr>
        <w:t xml:space="preserve"> Tm. # 11-38-0 requesting a temporary 180</w:t>
      </w:r>
      <w:r w:rsidR="008D5DA1">
        <w:rPr>
          <w:rFonts w:ascii="Times New Roman" w:hAnsi="Times New Roman" w:cs="Times New Roman"/>
          <w:color w:val="444444"/>
          <w:sz w:val="24"/>
          <w:szCs w:val="24"/>
        </w:rPr>
        <w:t>-</w:t>
      </w:r>
      <w:r w:rsidR="00F121E4">
        <w:rPr>
          <w:rFonts w:ascii="Times New Roman" w:hAnsi="Times New Roman" w:cs="Times New Roman"/>
          <w:color w:val="444444"/>
          <w:sz w:val="24"/>
          <w:szCs w:val="24"/>
        </w:rPr>
        <w:t>day building permit. Marshall moved to approve the 180</w:t>
      </w:r>
      <w:r w:rsidR="008D5DA1">
        <w:rPr>
          <w:rFonts w:ascii="Times New Roman" w:hAnsi="Times New Roman" w:cs="Times New Roman"/>
          <w:color w:val="444444"/>
          <w:sz w:val="24"/>
          <w:szCs w:val="24"/>
        </w:rPr>
        <w:t>-</w:t>
      </w:r>
      <w:r w:rsidR="00F121E4">
        <w:rPr>
          <w:rFonts w:ascii="Times New Roman" w:hAnsi="Times New Roman" w:cs="Times New Roman"/>
          <w:color w:val="444444"/>
          <w:sz w:val="24"/>
          <w:szCs w:val="24"/>
        </w:rPr>
        <w:t>day temporary permit</w:t>
      </w:r>
      <w:r w:rsidR="00FF69CC">
        <w:rPr>
          <w:rFonts w:ascii="Times New Roman" w:hAnsi="Times New Roman" w:cs="Times New Roman"/>
          <w:color w:val="444444"/>
          <w:sz w:val="24"/>
          <w:szCs w:val="24"/>
        </w:rPr>
        <w:t xml:space="preserve"> for a storage container</w:t>
      </w:r>
      <w:r w:rsidR="00F121E4">
        <w:rPr>
          <w:rFonts w:ascii="Times New Roman" w:hAnsi="Times New Roman" w:cs="Times New Roman"/>
          <w:color w:val="444444"/>
          <w:sz w:val="24"/>
          <w:szCs w:val="24"/>
        </w:rPr>
        <w:t xml:space="preserve">. Dube second all voted in favor. </w:t>
      </w:r>
    </w:p>
    <w:p w:rsidR="00E43A19" w:rsidRDefault="00E43A1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E43A19" w:rsidRDefault="00F5587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>3.7</w:t>
      </w:r>
      <w:r w:rsidR="00E43A19">
        <w:rPr>
          <w:rFonts w:ascii="Times New Roman" w:hAnsi="Times New Roman" w:cs="Times New Roman"/>
          <w:color w:val="444444"/>
          <w:sz w:val="24"/>
          <w:szCs w:val="24"/>
        </w:rPr>
        <w:t xml:space="preserve"> Martin, and Kathleen Glynn, 22-45 requesting a building permit to construct a 22 X 14’ addition (bedroom). </w:t>
      </w:r>
      <w:r w:rsidR="00173127">
        <w:rPr>
          <w:rFonts w:ascii="Times New Roman" w:hAnsi="Times New Roman" w:cs="Times New Roman"/>
          <w:color w:val="444444"/>
          <w:sz w:val="24"/>
          <w:szCs w:val="24"/>
        </w:rPr>
        <w:t xml:space="preserve">Marshall moved to deny the building </w:t>
      </w:r>
      <w:r w:rsidR="008D5DA1">
        <w:rPr>
          <w:rFonts w:ascii="Times New Roman" w:hAnsi="Times New Roman" w:cs="Times New Roman"/>
          <w:color w:val="444444"/>
          <w:sz w:val="24"/>
          <w:szCs w:val="24"/>
        </w:rPr>
        <w:t xml:space="preserve">permit due to sideline setbacks. </w:t>
      </w:r>
      <w:r w:rsidR="00173127">
        <w:rPr>
          <w:rFonts w:ascii="Times New Roman" w:hAnsi="Times New Roman" w:cs="Times New Roman"/>
          <w:color w:val="444444"/>
          <w:sz w:val="24"/>
          <w:szCs w:val="24"/>
        </w:rPr>
        <w:t xml:space="preserve">Dube second all voted in favor. </w:t>
      </w:r>
      <w:r w:rsidR="00FF69CC">
        <w:rPr>
          <w:rFonts w:ascii="Times New Roman" w:hAnsi="Times New Roman" w:cs="Times New Roman"/>
          <w:color w:val="444444"/>
          <w:sz w:val="24"/>
          <w:szCs w:val="24"/>
        </w:rPr>
        <w:t xml:space="preserve">Forward to Zoning Board of Adjustment for consideration. </w:t>
      </w:r>
    </w:p>
    <w:p w:rsidR="00E43A19" w:rsidRDefault="00E43A1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E43A19" w:rsidRDefault="00F5587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>3.8</w:t>
      </w:r>
      <w:r w:rsidR="00E43A19">
        <w:rPr>
          <w:rFonts w:ascii="Times New Roman" w:hAnsi="Times New Roman" w:cs="Times New Roman"/>
          <w:color w:val="444444"/>
          <w:sz w:val="24"/>
          <w:szCs w:val="24"/>
        </w:rPr>
        <w:t xml:space="preserve"> Paul </w:t>
      </w:r>
      <w:proofErr w:type="spellStart"/>
      <w:r w:rsidR="00E43A19">
        <w:rPr>
          <w:rFonts w:ascii="Times New Roman" w:hAnsi="Times New Roman" w:cs="Times New Roman"/>
          <w:color w:val="444444"/>
          <w:sz w:val="24"/>
          <w:szCs w:val="24"/>
        </w:rPr>
        <w:t>Sticklor</w:t>
      </w:r>
      <w:proofErr w:type="spellEnd"/>
      <w:r w:rsidR="00E43A19">
        <w:rPr>
          <w:rFonts w:ascii="Times New Roman" w:hAnsi="Times New Roman" w:cs="Times New Roman"/>
          <w:color w:val="444444"/>
          <w:sz w:val="24"/>
          <w:szCs w:val="24"/>
        </w:rPr>
        <w:t>, Tm. # 14-71 requesting approval for revised permit # 22-30, from a 30 X 50’ garage to a 30 X 60’ garage.</w:t>
      </w:r>
      <w:r w:rsidR="00173127">
        <w:rPr>
          <w:rFonts w:ascii="Times New Roman" w:hAnsi="Times New Roman" w:cs="Times New Roman"/>
          <w:color w:val="444444"/>
          <w:sz w:val="24"/>
          <w:szCs w:val="24"/>
        </w:rPr>
        <w:t xml:space="preserve"> </w:t>
      </w:r>
      <w:r w:rsidR="008D5DA1">
        <w:rPr>
          <w:rFonts w:ascii="Times New Roman" w:hAnsi="Times New Roman" w:cs="Times New Roman"/>
          <w:color w:val="444444"/>
          <w:sz w:val="24"/>
          <w:szCs w:val="24"/>
        </w:rPr>
        <w:t>Selectmen to re</w:t>
      </w:r>
      <w:r w:rsidR="00DD684F">
        <w:rPr>
          <w:rFonts w:ascii="Times New Roman" w:hAnsi="Times New Roman" w:cs="Times New Roman"/>
          <w:color w:val="444444"/>
          <w:sz w:val="24"/>
          <w:szCs w:val="24"/>
        </w:rPr>
        <w:t>-</w:t>
      </w:r>
      <w:r w:rsidR="008D5DA1">
        <w:rPr>
          <w:rFonts w:ascii="Times New Roman" w:hAnsi="Times New Roman" w:cs="Times New Roman"/>
          <w:color w:val="444444"/>
          <w:sz w:val="24"/>
          <w:szCs w:val="24"/>
        </w:rPr>
        <w:t xml:space="preserve">inspect. </w:t>
      </w:r>
    </w:p>
    <w:p w:rsidR="00B00E6C" w:rsidRDefault="00B00E6C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6E5119" w:rsidRDefault="006E511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D3505E" w:rsidRDefault="00552A2A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4.0 APPO</w:t>
      </w:r>
      <w:r w:rsidR="00F94934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I</w:t>
      </w: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NTMENTS DURING THE DAY AND PREVI</w:t>
      </w:r>
      <w:r w:rsidR="00F94934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OU</w:t>
      </w: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SLY</w:t>
      </w:r>
    </w:p>
    <w:p w:rsidR="00956C8E" w:rsidRDefault="00956C8E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956C8E" w:rsidRDefault="00956C8E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 w:rsidRPr="00956C8E">
        <w:rPr>
          <w:rFonts w:ascii="Times New Roman" w:hAnsi="Times New Roman" w:cs="Times New Roman"/>
          <w:color w:val="444444"/>
          <w:sz w:val="24"/>
          <w:szCs w:val="24"/>
        </w:rPr>
        <w:t>4.1</w:t>
      </w:r>
      <w:r w:rsidR="00ED207D">
        <w:rPr>
          <w:rFonts w:ascii="Times New Roman" w:hAnsi="Times New Roman" w:cs="Times New Roman"/>
          <w:color w:val="444444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444444"/>
          <w:sz w:val="24"/>
          <w:szCs w:val="24"/>
        </w:rPr>
        <w:t xml:space="preserve">Conference call with Matthew Serge, (town council) with ongoing Land Use Ordinance violations. </w:t>
      </w:r>
    </w:p>
    <w:p w:rsidR="00512B99" w:rsidRDefault="00512B9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512B99" w:rsidRPr="00956C8E" w:rsidRDefault="00512B9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>4.2 Property owner Tm. # 11-20 submitted a 60</w:t>
      </w:r>
      <w:r w:rsidR="00DD684F">
        <w:rPr>
          <w:rFonts w:ascii="Times New Roman" w:hAnsi="Times New Roman" w:cs="Times New Roman"/>
          <w:color w:val="444444"/>
          <w:sz w:val="24"/>
          <w:szCs w:val="24"/>
        </w:rPr>
        <w:t>-</w:t>
      </w:r>
      <w:r>
        <w:rPr>
          <w:rFonts w:ascii="Times New Roman" w:hAnsi="Times New Roman" w:cs="Times New Roman"/>
          <w:color w:val="444444"/>
          <w:sz w:val="24"/>
          <w:szCs w:val="24"/>
        </w:rPr>
        <w:t xml:space="preserve">day RV permit. </w:t>
      </w:r>
    </w:p>
    <w:p w:rsidR="00D3505E" w:rsidRPr="00024594" w:rsidRDefault="00D3505E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63304C" w:rsidRPr="00FD2269" w:rsidRDefault="0063304C" w:rsidP="00FD2269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F1071A" w:rsidRDefault="00F1071A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  <w:r w:rsidRPr="003B241D">
        <w:rPr>
          <w:b/>
          <w:color w:val="444444"/>
        </w:rPr>
        <w:t>5.0 DEPARTMENT HEADS AND EMPLOYEE APPOINTMENTS:</w:t>
      </w: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 w:rsidRPr="00956C8E">
        <w:rPr>
          <w:color w:val="444444"/>
        </w:rPr>
        <w:t>5.1</w:t>
      </w:r>
      <w:r>
        <w:rPr>
          <w:color w:val="444444"/>
        </w:rPr>
        <w:t xml:space="preserve"> Shawn Atkins, (fire, chief) </w:t>
      </w: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1.1 Provided the weekly activity report.</w:t>
      </w: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1.2 Continued conversation regarding admin</w:t>
      </w:r>
      <w:r w:rsidR="00DD0E6A">
        <w:rPr>
          <w:color w:val="444444"/>
        </w:rPr>
        <w:t>.</w:t>
      </w:r>
      <w:r>
        <w:rPr>
          <w:color w:val="444444"/>
        </w:rPr>
        <w:t xml:space="preserve"> hours, the</w:t>
      </w:r>
      <w:r w:rsidR="00DD0E6A">
        <w:rPr>
          <w:color w:val="444444"/>
        </w:rPr>
        <w:t xml:space="preserve"> selectmen resolved the outstanding issue. The board will further review documentation requirements. </w:t>
      </w: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1.3 Discussed a new NFPA program, (fire codes), and would like to set</w:t>
      </w:r>
      <w:r w:rsidR="008D5DA1">
        <w:rPr>
          <w:color w:val="444444"/>
        </w:rPr>
        <w:t xml:space="preserve"> </w:t>
      </w:r>
      <w:r>
        <w:rPr>
          <w:color w:val="444444"/>
        </w:rPr>
        <w:t xml:space="preserve">up the program. Selectmen asked </w:t>
      </w:r>
      <w:r w:rsidR="0015415E">
        <w:rPr>
          <w:color w:val="444444"/>
        </w:rPr>
        <w:t xml:space="preserve">to </w:t>
      </w:r>
      <w:r>
        <w:rPr>
          <w:color w:val="444444"/>
        </w:rPr>
        <w:t xml:space="preserve">forward the cost and program to DeFosse (admin) </w:t>
      </w:r>
      <w:r w:rsidR="008D5DA1">
        <w:rPr>
          <w:color w:val="444444"/>
        </w:rPr>
        <w:t xml:space="preserve">and </w:t>
      </w:r>
      <w:r>
        <w:rPr>
          <w:color w:val="444444"/>
        </w:rPr>
        <w:t xml:space="preserve">will have IT look at the program </w:t>
      </w:r>
      <w:r w:rsidR="008D5DA1">
        <w:rPr>
          <w:color w:val="444444"/>
        </w:rPr>
        <w:t>before</w:t>
      </w:r>
      <w:r>
        <w:rPr>
          <w:color w:val="444444"/>
        </w:rPr>
        <w:t xml:space="preserve"> install</w:t>
      </w:r>
      <w:r w:rsidR="008D5DA1">
        <w:rPr>
          <w:color w:val="444444"/>
        </w:rPr>
        <w:t>ation</w:t>
      </w:r>
      <w:r>
        <w:rPr>
          <w:color w:val="444444"/>
        </w:rPr>
        <w:t xml:space="preserve">. </w:t>
      </w: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2 Ed Thayer</w:t>
      </w: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2.1 Updated the board with truck repairs.</w:t>
      </w: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956C8E" w:rsidRDefault="00956C8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 xml:space="preserve">5.2.2 </w:t>
      </w:r>
      <w:r w:rsidR="00DA19D4">
        <w:rPr>
          <w:color w:val="444444"/>
        </w:rPr>
        <w:t xml:space="preserve">Continued conversation regarding the increase of tipping fees. The board </w:t>
      </w:r>
      <w:r w:rsidR="000468E2">
        <w:rPr>
          <w:color w:val="444444"/>
        </w:rPr>
        <w:t>voted to increase</w:t>
      </w:r>
      <w:r w:rsidR="00DA19D4">
        <w:rPr>
          <w:color w:val="444444"/>
        </w:rPr>
        <w:t xml:space="preserve"> the cost from 0.6 cents to .10 cents per 100 #s. effective July 13, 2022. </w:t>
      </w:r>
      <w:r>
        <w:rPr>
          <w:color w:val="444444"/>
        </w:rPr>
        <w:t xml:space="preserve"> </w:t>
      </w:r>
    </w:p>
    <w:p w:rsidR="00E43A19" w:rsidRDefault="00E43A19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E43A19" w:rsidRDefault="00E43A19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3 David Marazoff, (assessing)</w:t>
      </w:r>
    </w:p>
    <w:p w:rsidR="00E43A19" w:rsidRDefault="00E43A19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E43A19" w:rsidRPr="00956C8E" w:rsidRDefault="00E43A19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 xml:space="preserve">5.3.1 Provided a Land Use Change Tax on Tm. # 11-39-3, asking for the approval of the select board. </w:t>
      </w:r>
    </w:p>
    <w:p w:rsidR="00E814F5" w:rsidRDefault="00E814F5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515425" w:rsidRDefault="00515425" w:rsidP="00DF1CD0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</w:p>
    <w:p w:rsidR="0063304C" w:rsidRDefault="0063304C" w:rsidP="00E5405E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</w:p>
    <w:p w:rsidR="004D513A" w:rsidRDefault="00E5405E" w:rsidP="00E5405E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  <w:r>
        <w:rPr>
          <w:b/>
          <w:color w:val="444444"/>
        </w:rPr>
        <w:t>6.0 Public</w:t>
      </w:r>
    </w:p>
    <w:p w:rsidR="00D3505E" w:rsidRDefault="00D3505E" w:rsidP="00E5405E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</w:p>
    <w:p w:rsidR="00B735F4" w:rsidRDefault="00B735F4" w:rsidP="00552A2A">
      <w:pPr>
        <w:rPr>
          <w:rFonts w:ascii="Times New Roman" w:hAnsi="Times New Roman" w:cs="Times New Roman"/>
          <w:b/>
          <w:sz w:val="24"/>
          <w:szCs w:val="24"/>
        </w:rPr>
      </w:pPr>
    </w:p>
    <w:p w:rsidR="00C23510" w:rsidRDefault="00C23510" w:rsidP="00552A2A">
      <w:pPr>
        <w:rPr>
          <w:rFonts w:ascii="Times New Roman" w:hAnsi="Times New Roman" w:cs="Times New Roman"/>
          <w:b/>
          <w:sz w:val="24"/>
          <w:szCs w:val="24"/>
        </w:rPr>
      </w:pPr>
    </w:p>
    <w:p w:rsidR="00C23510" w:rsidRDefault="00C23510" w:rsidP="00552A2A">
      <w:pPr>
        <w:rPr>
          <w:rFonts w:ascii="Times New Roman" w:hAnsi="Times New Roman" w:cs="Times New Roman"/>
          <w:b/>
          <w:sz w:val="24"/>
          <w:szCs w:val="24"/>
        </w:rPr>
      </w:pPr>
    </w:p>
    <w:p w:rsidR="00F1071A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7.0 COMMUNICATION</w:t>
      </w:r>
      <w:r w:rsidR="007A1767">
        <w:rPr>
          <w:rFonts w:ascii="Times New Roman" w:hAnsi="Times New Roman" w:cs="Times New Roman"/>
          <w:b/>
          <w:sz w:val="24"/>
          <w:szCs w:val="24"/>
        </w:rPr>
        <w:t>S</w:t>
      </w:r>
      <w:r w:rsidRPr="003B241D">
        <w:rPr>
          <w:rFonts w:ascii="Times New Roman" w:hAnsi="Times New Roman" w:cs="Times New Roman"/>
          <w:b/>
          <w:sz w:val="24"/>
          <w:szCs w:val="24"/>
        </w:rPr>
        <w:t xml:space="preserve"> RECEIVED:</w:t>
      </w:r>
    </w:p>
    <w:p w:rsidR="00AD4D3A" w:rsidRDefault="00AD4D3A" w:rsidP="00552A2A">
      <w:pPr>
        <w:rPr>
          <w:rFonts w:ascii="Times New Roman" w:hAnsi="Times New Roman" w:cs="Times New Roman"/>
          <w:sz w:val="24"/>
          <w:szCs w:val="24"/>
        </w:rPr>
      </w:pPr>
      <w:r w:rsidRPr="00AD4D3A">
        <w:rPr>
          <w:rFonts w:ascii="Times New Roman" w:hAnsi="Times New Roman" w:cs="Times New Roman"/>
          <w:sz w:val="24"/>
          <w:szCs w:val="24"/>
        </w:rPr>
        <w:t>7.1</w:t>
      </w:r>
      <w:r>
        <w:rPr>
          <w:rFonts w:ascii="Times New Roman" w:hAnsi="Times New Roman" w:cs="Times New Roman"/>
          <w:sz w:val="24"/>
          <w:szCs w:val="24"/>
        </w:rPr>
        <w:t xml:space="preserve"> NH Department of Revenue Administration (PA-34), Re: Inventory of Property Transfer, Tm. # 25-48, 25-79, 14-11, and 15-149. </w:t>
      </w:r>
    </w:p>
    <w:p w:rsidR="00AD4D3A" w:rsidRDefault="00AD4D3A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 The Business Journal, Issue # 3 Volume #7, placed in public reading file. </w:t>
      </w:r>
    </w:p>
    <w:p w:rsidR="00AD4D3A" w:rsidRDefault="00AD4D3A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3 State of New Hampshire, Department of Revenue Administration, Re: PA-28 Inventory of Taxable Property Form for 2023. Forward to assessors for processing. </w:t>
      </w:r>
    </w:p>
    <w:p w:rsidR="0029750A" w:rsidRDefault="0029750A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4 Email from property owner (Tm. # 25-7) questioning a land value. Forward to assessing for clarification. </w:t>
      </w:r>
    </w:p>
    <w:p w:rsidR="0029750A" w:rsidRDefault="0029750A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5 Anita Blakeman emailed the selectmen with her findings </w:t>
      </w:r>
      <w:r w:rsidR="008D5DA1"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13215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walk around a portion of Camp Morgan woodlot. </w:t>
      </w:r>
    </w:p>
    <w:p w:rsidR="00913215" w:rsidRDefault="00913215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6 Cross Insurance provided Terrorism Insurance Coverage option. </w:t>
      </w:r>
    </w:p>
    <w:p w:rsidR="00CC1C0D" w:rsidRDefault="00CC1C0D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7 Peggy Carney, (Library Trustee), provided the masonry quote for the library building project. </w:t>
      </w:r>
    </w:p>
    <w:p w:rsidR="00AE4CB2" w:rsidRPr="00AD4D3A" w:rsidRDefault="00AE4CB2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8 NH Department of Environmental Services, Re: Request for more information-Shoreland Permit Application, Tm. # 16-15-1. </w:t>
      </w:r>
    </w:p>
    <w:p w:rsidR="00467747" w:rsidRDefault="00467747" w:rsidP="00552A2A">
      <w:pPr>
        <w:rPr>
          <w:rFonts w:ascii="Times New Roman" w:hAnsi="Times New Roman" w:cs="Times New Roman"/>
          <w:b/>
          <w:sz w:val="24"/>
          <w:szCs w:val="24"/>
        </w:rPr>
      </w:pPr>
    </w:p>
    <w:p w:rsidR="005E7571" w:rsidRPr="00075854" w:rsidRDefault="005E7571" w:rsidP="00552A2A">
      <w:pPr>
        <w:rPr>
          <w:rFonts w:ascii="Times New Roman" w:hAnsi="Times New Roman" w:cs="Times New Roman"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8.0 OLD BUSINESS</w:t>
      </w:r>
      <w:r w:rsidR="00D923C8" w:rsidRPr="003B241D">
        <w:rPr>
          <w:rFonts w:ascii="Times New Roman" w:hAnsi="Times New Roman" w:cs="Times New Roman"/>
          <w:b/>
          <w:sz w:val="24"/>
          <w:szCs w:val="24"/>
        </w:rPr>
        <w:t>:</w:t>
      </w:r>
      <w:r w:rsidR="00B911F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F4154" w:rsidRDefault="006F4154" w:rsidP="00552A2A">
      <w:pPr>
        <w:rPr>
          <w:rFonts w:ascii="Times New Roman" w:hAnsi="Times New Roman" w:cs="Times New Roman"/>
          <w:sz w:val="24"/>
          <w:szCs w:val="24"/>
        </w:rPr>
      </w:pPr>
    </w:p>
    <w:p w:rsidR="005E7571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9.0 NEW BUSINESS:</w:t>
      </w:r>
    </w:p>
    <w:p w:rsidR="00AD4D3A" w:rsidRDefault="00AD4D3A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1 Revane moved to approve the donations to the Rescue Squads Capital Reserve Fund </w:t>
      </w:r>
      <w:r w:rsidR="008D5DA1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$350.00 in memory of Jim Gaskell. Marshall second all voted in favor. </w:t>
      </w:r>
    </w:p>
    <w:p w:rsidR="00AE4CB2" w:rsidRDefault="00AE4CB2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2 Revane moved to approve the $1,500.00 donation for </w:t>
      </w:r>
      <w:r w:rsidR="008D5DA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own of Washington Food Pantry, and </w:t>
      </w:r>
      <w:r w:rsidR="008D5DA1">
        <w:rPr>
          <w:rFonts w:ascii="Times New Roman" w:hAnsi="Times New Roman" w:cs="Times New Roman"/>
          <w:sz w:val="24"/>
          <w:szCs w:val="24"/>
        </w:rPr>
        <w:t xml:space="preserve">the </w:t>
      </w:r>
      <w:r w:rsidR="00EC699D">
        <w:rPr>
          <w:rFonts w:ascii="Times New Roman" w:hAnsi="Times New Roman" w:cs="Times New Roman"/>
          <w:sz w:val="24"/>
          <w:szCs w:val="24"/>
        </w:rPr>
        <w:t xml:space="preserve">$ 300.00 donation to the Washington Fire Department issued </w:t>
      </w:r>
      <w:r>
        <w:rPr>
          <w:rFonts w:ascii="Times New Roman" w:hAnsi="Times New Roman" w:cs="Times New Roman"/>
          <w:sz w:val="24"/>
          <w:szCs w:val="24"/>
        </w:rPr>
        <w:t>from Granite State Communications Pioneers</w:t>
      </w:r>
    </w:p>
    <w:p w:rsidR="005F049E" w:rsidRDefault="005F049E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3 Revane moved to approve the Land Change Use Tax (See 5.3.1) Dube second all voted in favor. </w:t>
      </w:r>
    </w:p>
    <w:p w:rsidR="00FF69CC" w:rsidRPr="00AD4D3A" w:rsidRDefault="00FF69CC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4 Dube moved to reject the Terrorism Coverage and for Revane to sign on behalf of the board. Marshall second all voted in favor. </w:t>
      </w:r>
    </w:p>
    <w:p w:rsidR="0063304C" w:rsidRDefault="0063304C" w:rsidP="00552A2A">
      <w:pPr>
        <w:rPr>
          <w:rFonts w:ascii="Times New Roman" w:hAnsi="Times New Roman" w:cs="Times New Roman"/>
          <w:b/>
          <w:sz w:val="24"/>
          <w:szCs w:val="24"/>
        </w:rPr>
      </w:pPr>
    </w:p>
    <w:p w:rsidR="002D4329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10.0 EXPENDITURES:</w:t>
      </w:r>
    </w:p>
    <w:p w:rsidR="0029292A" w:rsidRDefault="002D4329" w:rsidP="00DB6E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5E88">
        <w:rPr>
          <w:rFonts w:ascii="Times New Roman" w:hAnsi="Times New Roman" w:cs="Times New Roman"/>
          <w:sz w:val="24"/>
          <w:szCs w:val="24"/>
        </w:rPr>
        <w:t xml:space="preserve">10.1 The Selectmen authorized payroll checks </w:t>
      </w:r>
      <w:r>
        <w:rPr>
          <w:rFonts w:ascii="Times New Roman" w:hAnsi="Times New Roman" w:cs="Times New Roman"/>
          <w:noProof/>
          <w:sz w:val="24"/>
          <w:szCs w:val="24"/>
        </w:rPr>
        <w:t>for</w:t>
      </w:r>
      <w:r w:rsidRPr="00306BE2">
        <w:rPr>
          <w:rFonts w:ascii="Times New Roman" w:hAnsi="Times New Roman" w:cs="Times New Roman"/>
          <w:sz w:val="24"/>
          <w:szCs w:val="24"/>
        </w:rPr>
        <w:t xml:space="preserve"> </w:t>
      </w:r>
      <w:r w:rsidR="00306BE2" w:rsidRPr="00F605D2">
        <w:rPr>
          <w:rFonts w:ascii="Times New Roman" w:hAnsi="Times New Roman" w:cs="Times New Roman"/>
          <w:sz w:val="24"/>
          <w:szCs w:val="24"/>
        </w:rPr>
        <w:t>$</w:t>
      </w:r>
      <w:r w:rsidR="00D21ABC">
        <w:rPr>
          <w:rFonts w:ascii="Times New Roman" w:hAnsi="Times New Roman" w:cs="Times New Roman"/>
          <w:sz w:val="24"/>
          <w:szCs w:val="24"/>
        </w:rPr>
        <w:t xml:space="preserve"> </w:t>
      </w:r>
      <w:r w:rsidR="004842EA">
        <w:rPr>
          <w:rFonts w:ascii="Times New Roman" w:hAnsi="Times New Roman" w:cs="Times New Roman"/>
          <w:sz w:val="24"/>
          <w:szCs w:val="24"/>
        </w:rPr>
        <w:t xml:space="preserve">14,735.67 </w:t>
      </w:r>
      <w:r w:rsidR="00C322C4">
        <w:rPr>
          <w:rFonts w:ascii="Times New Roman" w:hAnsi="Times New Roman" w:cs="Times New Roman"/>
          <w:sz w:val="24"/>
          <w:szCs w:val="24"/>
        </w:rPr>
        <w:t>and</w:t>
      </w:r>
      <w:r w:rsidRPr="00A95E88">
        <w:rPr>
          <w:rFonts w:ascii="Times New Roman" w:hAnsi="Times New Roman" w:cs="Times New Roman"/>
          <w:sz w:val="24"/>
          <w:szCs w:val="24"/>
        </w:rPr>
        <w:t xml:space="preserve"> vendor checks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E356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4329" w:rsidRDefault="00F22B3B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</w:t>
      </w:r>
      <w:r w:rsidR="000C3050">
        <w:rPr>
          <w:rFonts w:ascii="Times New Roman" w:hAnsi="Times New Roman" w:cs="Times New Roman"/>
          <w:sz w:val="24"/>
          <w:szCs w:val="24"/>
        </w:rPr>
        <w:t xml:space="preserve"> </w:t>
      </w:r>
      <w:r w:rsidR="00C812F4">
        <w:rPr>
          <w:rFonts w:ascii="Times New Roman" w:hAnsi="Times New Roman" w:cs="Times New Roman"/>
          <w:sz w:val="24"/>
          <w:szCs w:val="24"/>
        </w:rPr>
        <w:t xml:space="preserve">6,843.73 </w:t>
      </w:r>
      <w:r w:rsidR="00621AB8">
        <w:rPr>
          <w:rFonts w:ascii="Times New Roman" w:hAnsi="Times New Roman" w:cs="Times New Roman"/>
          <w:sz w:val="24"/>
          <w:szCs w:val="24"/>
        </w:rPr>
        <w:t>for</w:t>
      </w:r>
      <w:r w:rsidR="002D4329" w:rsidRPr="00A95E88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2D4329" w:rsidRPr="00A95E88">
        <w:rPr>
          <w:rFonts w:ascii="Times New Roman" w:hAnsi="Times New Roman" w:cs="Times New Roman"/>
          <w:sz w:val="24"/>
          <w:szCs w:val="24"/>
        </w:rPr>
        <w:t xml:space="preserve"> week</w:t>
      </w:r>
      <w:r w:rsidR="002D4329">
        <w:rPr>
          <w:rFonts w:ascii="Times New Roman" w:hAnsi="Times New Roman" w:cs="Times New Roman"/>
          <w:sz w:val="24"/>
          <w:szCs w:val="24"/>
        </w:rPr>
        <w:t xml:space="preserve"> </w:t>
      </w:r>
      <w:r w:rsidR="00E85B1F">
        <w:rPr>
          <w:rFonts w:ascii="Times New Roman" w:hAnsi="Times New Roman" w:cs="Times New Roman"/>
          <w:sz w:val="24"/>
          <w:szCs w:val="24"/>
        </w:rPr>
        <w:t xml:space="preserve">of </w:t>
      </w:r>
      <w:r w:rsidR="00C322C4">
        <w:rPr>
          <w:rFonts w:ascii="Times New Roman" w:hAnsi="Times New Roman" w:cs="Times New Roman"/>
          <w:sz w:val="24"/>
          <w:szCs w:val="24"/>
        </w:rPr>
        <w:t xml:space="preserve">June </w:t>
      </w:r>
      <w:r w:rsidR="000C3050">
        <w:rPr>
          <w:rFonts w:ascii="Times New Roman" w:hAnsi="Times New Roman" w:cs="Times New Roman"/>
          <w:sz w:val="24"/>
          <w:szCs w:val="24"/>
        </w:rPr>
        <w:t>18</w:t>
      </w:r>
      <w:r w:rsidR="00004B50">
        <w:rPr>
          <w:rFonts w:ascii="Times New Roman" w:hAnsi="Times New Roman" w:cs="Times New Roman"/>
          <w:sz w:val="24"/>
          <w:szCs w:val="24"/>
        </w:rPr>
        <w:t xml:space="preserve">, </w:t>
      </w:r>
      <w:r w:rsidR="005D1724">
        <w:rPr>
          <w:rFonts w:ascii="Times New Roman" w:hAnsi="Times New Roman" w:cs="Times New Roman"/>
          <w:sz w:val="24"/>
          <w:szCs w:val="24"/>
        </w:rPr>
        <w:t>2022</w:t>
      </w:r>
      <w:r w:rsidR="00DC6202">
        <w:rPr>
          <w:rFonts w:ascii="Times New Roman" w:hAnsi="Times New Roman" w:cs="Times New Roman"/>
          <w:sz w:val="24"/>
          <w:szCs w:val="24"/>
        </w:rPr>
        <w:t>.</w:t>
      </w:r>
    </w:p>
    <w:p w:rsidR="001737D2" w:rsidRDefault="001737D2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F33EE" w:rsidRPr="005E7571" w:rsidRDefault="00FF33EE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0412A" w:rsidRDefault="00B0412A" w:rsidP="00552A2A">
      <w:pPr>
        <w:rPr>
          <w:rFonts w:ascii="Times New Roman" w:hAnsi="Times New Roman" w:cs="Times New Roman"/>
          <w:b/>
          <w:sz w:val="24"/>
          <w:szCs w:val="24"/>
        </w:rPr>
      </w:pPr>
    </w:p>
    <w:p w:rsidR="005E7571" w:rsidRPr="003B241D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11.0 ADJOURNMENT</w:t>
      </w:r>
      <w:r w:rsidR="003B241D" w:rsidRPr="003B241D">
        <w:rPr>
          <w:rFonts w:ascii="Times New Roman" w:hAnsi="Times New Roman" w:cs="Times New Roman"/>
          <w:b/>
          <w:sz w:val="24"/>
          <w:szCs w:val="24"/>
        </w:rPr>
        <w:t>:</w:t>
      </w:r>
    </w:p>
    <w:p w:rsidR="005E7571" w:rsidRPr="005E7571" w:rsidRDefault="005E7571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 xml:space="preserve">11.1 </w:t>
      </w:r>
      <w:r w:rsidR="00454EBE">
        <w:rPr>
          <w:rFonts w:ascii="Times New Roman" w:hAnsi="Times New Roman" w:cs="Times New Roman"/>
          <w:sz w:val="24"/>
          <w:szCs w:val="24"/>
        </w:rPr>
        <w:t>Revane</w:t>
      </w:r>
      <w:r w:rsidRPr="005E7571">
        <w:rPr>
          <w:rFonts w:ascii="Times New Roman" w:hAnsi="Times New Roman" w:cs="Times New Roman"/>
          <w:sz w:val="24"/>
          <w:szCs w:val="24"/>
        </w:rPr>
        <w:t xml:space="preserve"> moved to adjourn </w:t>
      </w:r>
      <w:r w:rsidR="008C73E0">
        <w:rPr>
          <w:rFonts w:ascii="Times New Roman" w:hAnsi="Times New Roman" w:cs="Times New Roman"/>
          <w:sz w:val="24"/>
          <w:szCs w:val="24"/>
        </w:rPr>
        <w:t>at</w:t>
      </w:r>
      <w:r w:rsidR="007466C3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DD0E6A">
        <w:rPr>
          <w:rFonts w:ascii="Times New Roman" w:hAnsi="Times New Roman" w:cs="Times New Roman"/>
          <w:sz w:val="24"/>
          <w:szCs w:val="24"/>
        </w:rPr>
        <w:t>8:11</w:t>
      </w:r>
      <w:r w:rsidR="000233E6">
        <w:rPr>
          <w:rFonts w:ascii="Times New Roman" w:hAnsi="Times New Roman" w:cs="Times New Roman"/>
          <w:sz w:val="24"/>
          <w:szCs w:val="24"/>
        </w:rPr>
        <w:t xml:space="preserve"> </w:t>
      </w:r>
      <w:r w:rsidR="00FF3D58">
        <w:rPr>
          <w:rFonts w:ascii="Times New Roman" w:hAnsi="Times New Roman" w:cs="Times New Roman"/>
          <w:sz w:val="24"/>
          <w:szCs w:val="24"/>
        </w:rPr>
        <w:t>pm</w:t>
      </w:r>
      <w:r w:rsidRPr="005E7571">
        <w:rPr>
          <w:rFonts w:ascii="Times New Roman" w:hAnsi="Times New Roman" w:cs="Times New Roman"/>
          <w:sz w:val="24"/>
          <w:szCs w:val="24"/>
        </w:rPr>
        <w:t xml:space="preserve"> and </w:t>
      </w:r>
      <w:r w:rsidR="00286FA8">
        <w:rPr>
          <w:rFonts w:ascii="Times New Roman" w:hAnsi="Times New Roman" w:cs="Times New Roman"/>
          <w:sz w:val="24"/>
          <w:szCs w:val="24"/>
        </w:rPr>
        <w:t>Marshall</w:t>
      </w:r>
      <w:r w:rsidRPr="005E7571">
        <w:rPr>
          <w:rFonts w:ascii="Times New Roman" w:hAnsi="Times New Roman" w:cs="Times New Roman"/>
          <w:sz w:val="24"/>
          <w:szCs w:val="24"/>
        </w:rPr>
        <w:t xml:space="preserve"> second. All voted in favor.</w:t>
      </w:r>
    </w:p>
    <w:p w:rsidR="005E7571" w:rsidRPr="005E7571" w:rsidRDefault="005E7571" w:rsidP="00552A2A">
      <w:pPr>
        <w:rPr>
          <w:rFonts w:ascii="Times New Roman" w:hAnsi="Times New Roman" w:cs="Times New Roman"/>
          <w:sz w:val="24"/>
          <w:szCs w:val="24"/>
        </w:rPr>
      </w:pPr>
    </w:p>
    <w:p w:rsidR="00E5405E" w:rsidRDefault="005E7571" w:rsidP="00171FA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 xml:space="preserve">Respectfully Submitted, </w:t>
      </w:r>
    </w:p>
    <w:p w:rsidR="00EF5EB3" w:rsidRPr="00171FAA" w:rsidRDefault="00FF33EE" w:rsidP="00E540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orah DeFosse</w:t>
      </w:r>
    </w:p>
    <w:sectPr w:rsidR="00EF5EB3" w:rsidRPr="00171FAA" w:rsidSect="00B35177">
      <w:head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5AE" w:rsidRDefault="006945AE" w:rsidP="006945AE">
      <w:pPr>
        <w:spacing w:after="0" w:line="240" w:lineRule="auto"/>
      </w:pPr>
      <w:r>
        <w:separator/>
      </w:r>
    </w:p>
  </w:endnote>
  <w:endnote w:type="continuationSeparator" w:id="0">
    <w:p w:rsidR="006945AE" w:rsidRDefault="006945AE" w:rsidP="00694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5AE" w:rsidRDefault="006945AE" w:rsidP="006945AE">
      <w:pPr>
        <w:spacing w:after="0" w:line="240" w:lineRule="auto"/>
      </w:pPr>
      <w:r>
        <w:separator/>
      </w:r>
    </w:p>
  </w:footnote>
  <w:footnote w:type="continuationSeparator" w:id="0">
    <w:p w:rsidR="006945AE" w:rsidRDefault="006945AE" w:rsidP="00694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1350" w:rsidRDefault="00F11350">
    <w:pPr>
      <w:pStyle w:val="Header"/>
    </w:pPr>
  </w:p>
  <w:p w:rsidR="00262728" w:rsidRDefault="00262728">
    <w:pPr>
      <w:pStyle w:val="Header"/>
    </w:pPr>
    <w:r>
      <w:tab/>
    </w:r>
  </w:p>
  <w:p w:rsidR="006945AE" w:rsidRDefault="006945AE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C273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3B65DE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1DEC1B1B"/>
    <w:multiLevelType w:val="hybridMultilevel"/>
    <w:tmpl w:val="696CC9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D6E07EF"/>
    <w:multiLevelType w:val="hybridMultilevel"/>
    <w:tmpl w:val="3DAE96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EB27C8"/>
    <w:multiLevelType w:val="multilevel"/>
    <w:tmpl w:val="C7A2361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4BF831A7"/>
    <w:multiLevelType w:val="hybridMultilevel"/>
    <w:tmpl w:val="2E1C57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7050C"/>
    <w:multiLevelType w:val="multilevel"/>
    <w:tmpl w:val="8EF26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6A5436E"/>
    <w:multiLevelType w:val="multilevel"/>
    <w:tmpl w:val="3F2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6E47E9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6B79451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6D4839E3"/>
    <w:multiLevelType w:val="multilevel"/>
    <w:tmpl w:val="EB3C0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3B25C7"/>
    <w:multiLevelType w:val="hybridMultilevel"/>
    <w:tmpl w:val="FDE847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40604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2"/>
  </w:num>
  <w:num w:numId="5">
    <w:abstractNumId w:val="10"/>
  </w:num>
  <w:num w:numId="6">
    <w:abstractNumId w:val="12"/>
  </w:num>
  <w:num w:numId="7">
    <w:abstractNumId w:val="1"/>
  </w:num>
  <w:num w:numId="8">
    <w:abstractNumId w:val="9"/>
  </w:num>
  <w:num w:numId="9">
    <w:abstractNumId w:val="0"/>
  </w:num>
  <w:num w:numId="10">
    <w:abstractNumId w:val="8"/>
  </w:num>
  <w:num w:numId="11">
    <w:abstractNumId w:val="3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c1NzW2MDWzNDFR0lEKTi0uzszPAykwMjKvBQCKuTd/LgAAAA=="/>
  </w:docVars>
  <w:rsids>
    <w:rsidRoot w:val="00552A2A"/>
    <w:rsid w:val="000022E3"/>
    <w:rsid w:val="00002E51"/>
    <w:rsid w:val="00003D8A"/>
    <w:rsid w:val="00004B50"/>
    <w:rsid w:val="00005B63"/>
    <w:rsid w:val="00005FF3"/>
    <w:rsid w:val="0000604D"/>
    <w:rsid w:val="0000686A"/>
    <w:rsid w:val="00010A9B"/>
    <w:rsid w:val="00010C15"/>
    <w:rsid w:val="00011132"/>
    <w:rsid w:val="0001130F"/>
    <w:rsid w:val="000117B1"/>
    <w:rsid w:val="00011F2C"/>
    <w:rsid w:val="00012188"/>
    <w:rsid w:val="00012A89"/>
    <w:rsid w:val="000143F4"/>
    <w:rsid w:val="00014DAD"/>
    <w:rsid w:val="00015C3E"/>
    <w:rsid w:val="00017493"/>
    <w:rsid w:val="00017A2F"/>
    <w:rsid w:val="00017B8C"/>
    <w:rsid w:val="00017DF2"/>
    <w:rsid w:val="000206CD"/>
    <w:rsid w:val="00020924"/>
    <w:rsid w:val="00020BF8"/>
    <w:rsid w:val="00021916"/>
    <w:rsid w:val="00021E6A"/>
    <w:rsid w:val="00022460"/>
    <w:rsid w:val="0002262B"/>
    <w:rsid w:val="000227B1"/>
    <w:rsid w:val="00022902"/>
    <w:rsid w:val="00022D27"/>
    <w:rsid w:val="000232C7"/>
    <w:rsid w:val="000233E6"/>
    <w:rsid w:val="00024594"/>
    <w:rsid w:val="000245D6"/>
    <w:rsid w:val="0002495B"/>
    <w:rsid w:val="000251B5"/>
    <w:rsid w:val="000255A3"/>
    <w:rsid w:val="00025F56"/>
    <w:rsid w:val="00030268"/>
    <w:rsid w:val="00031264"/>
    <w:rsid w:val="000331F2"/>
    <w:rsid w:val="00033644"/>
    <w:rsid w:val="0003383D"/>
    <w:rsid w:val="000359DD"/>
    <w:rsid w:val="00035D7A"/>
    <w:rsid w:val="000362F0"/>
    <w:rsid w:val="00040BCA"/>
    <w:rsid w:val="00040E3C"/>
    <w:rsid w:val="00041660"/>
    <w:rsid w:val="00041BA2"/>
    <w:rsid w:val="0004333F"/>
    <w:rsid w:val="000439BB"/>
    <w:rsid w:val="00043E7D"/>
    <w:rsid w:val="00046153"/>
    <w:rsid w:val="000468A0"/>
    <w:rsid w:val="000468E2"/>
    <w:rsid w:val="00046B7F"/>
    <w:rsid w:val="00051E7F"/>
    <w:rsid w:val="00052DA0"/>
    <w:rsid w:val="00054BDE"/>
    <w:rsid w:val="0005504B"/>
    <w:rsid w:val="0005530C"/>
    <w:rsid w:val="00055A44"/>
    <w:rsid w:val="00055A94"/>
    <w:rsid w:val="00055C93"/>
    <w:rsid w:val="0005675C"/>
    <w:rsid w:val="00057C27"/>
    <w:rsid w:val="00060046"/>
    <w:rsid w:val="00060BFE"/>
    <w:rsid w:val="00061371"/>
    <w:rsid w:val="0006295C"/>
    <w:rsid w:val="000648D5"/>
    <w:rsid w:val="00064A78"/>
    <w:rsid w:val="000652A2"/>
    <w:rsid w:val="000661EE"/>
    <w:rsid w:val="00070F74"/>
    <w:rsid w:val="00074397"/>
    <w:rsid w:val="000743F8"/>
    <w:rsid w:val="00074616"/>
    <w:rsid w:val="00075854"/>
    <w:rsid w:val="000758E8"/>
    <w:rsid w:val="00076428"/>
    <w:rsid w:val="000766E7"/>
    <w:rsid w:val="00077A61"/>
    <w:rsid w:val="00080EA2"/>
    <w:rsid w:val="00081E57"/>
    <w:rsid w:val="0008275F"/>
    <w:rsid w:val="000829BB"/>
    <w:rsid w:val="00083F5F"/>
    <w:rsid w:val="0008496A"/>
    <w:rsid w:val="00084C37"/>
    <w:rsid w:val="0008772F"/>
    <w:rsid w:val="00087EC0"/>
    <w:rsid w:val="0009078C"/>
    <w:rsid w:val="00092604"/>
    <w:rsid w:val="000926DC"/>
    <w:rsid w:val="000926E5"/>
    <w:rsid w:val="000927D5"/>
    <w:rsid w:val="000935C0"/>
    <w:rsid w:val="00093A5E"/>
    <w:rsid w:val="0009477B"/>
    <w:rsid w:val="000955B7"/>
    <w:rsid w:val="0009576B"/>
    <w:rsid w:val="00095C6E"/>
    <w:rsid w:val="0009635A"/>
    <w:rsid w:val="0009678A"/>
    <w:rsid w:val="00096E1D"/>
    <w:rsid w:val="00097300"/>
    <w:rsid w:val="000977A4"/>
    <w:rsid w:val="000A0957"/>
    <w:rsid w:val="000A0A0B"/>
    <w:rsid w:val="000A0B7F"/>
    <w:rsid w:val="000A1A0F"/>
    <w:rsid w:val="000A2262"/>
    <w:rsid w:val="000A2484"/>
    <w:rsid w:val="000A5E19"/>
    <w:rsid w:val="000A73C4"/>
    <w:rsid w:val="000A7A2B"/>
    <w:rsid w:val="000B1494"/>
    <w:rsid w:val="000B25AC"/>
    <w:rsid w:val="000B2FEA"/>
    <w:rsid w:val="000B3D74"/>
    <w:rsid w:val="000B4F8B"/>
    <w:rsid w:val="000B57E4"/>
    <w:rsid w:val="000B7453"/>
    <w:rsid w:val="000C00BE"/>
    <w:rsid w:val="000C1544"/>
    <w:rsid w:val="000C2552"/>
    <w:rsid w:val="000C277E"/>
    <w:rsid w:val="000C3050"/>
    <w:rsid w:val="000C4DA4"/>
    <w:rsid w:val="000C50EA"/>
    <w:rsid w:val="000C67DF"/>
    <w:rsid w:val="000C710A"/>
    <w:rsid w:val="000C7C83"/>
    <w:rsid w:val="000C7C84"/>
    <w:rsid w:val="000D00E5"/>
    <w:rsid w:val="000D0C0C"/>
    <w:rsid w:val="000D218E"/>
    <w:rsid w:val="000D21A5"/>
    <w:rsid w:val="000D21EE"/>
    <w:rsid w:val="000D5416"/>
    <w:rsid w:val="000D5826"/>
    <w:rsid w:val="000D6CCE"/>
    <w:rsid w:val="000D70E6"/>
    <w:rsid w:val="000D7916"/>
    <w:rsid w:val="000D7B2C"/>
    <w:rsid w:val="000D7D0C"/>
    <w:rsid w:val="000D7F45"/>
    <w:rsid w:val="000E050D"/>
    <w:rsid w:val="000E055B"/>
    <w:rsid w:val="000E0C36"/>
    <w:rsid w:val="000E1A8E"/>
    <w:rsid w:val="000E2F49"/>
    <w:rsid w:val="000E3036"/>
    <w:rsid w:val="000E346C"/>
    <w:rsid w:val="000E34DF"/>
    <w:rsid w:val="000E429D"/>
    <w:rsid w:val="000E545D"/>
    <w:rsid w:val="000E611A"/>
    <w:rsid w:val="000E691D"/>
    <w:rsid w:val="000E6D77"/>
    <w:rsid w:val="000E75ED"/>
    <w:rsid w:val="000F06FF"/>
    <w:rsid w:val="000F2012"/>
    <w:rsid w:val="000F26EF"/>
    <w:rsid w:val="000F2760"/>
    <w:rsid w:val="000F39BC"/>
    <w:rsid w:val="000F3A82"/>
    <w:rsid w:val="000F51A4"/>
    <w:rsid w:val="000F5349"/>
    <w:rsid w:val="001008F8"/>
    <w:rsid w:val="0010189F"/>
    <w:rsid w:val="001047E4"/>
    <w:rsid w:val="00104FD0"/>
    <w:rsid w:val="00106F52"/>
    <w:rsid w:val="00107037"/>
    <w:rsid w:val="0010715A"/>
    <w:rsid w:val="00110C09"/>
    <w:rsid w:val="00110E7B"/>
    <w:rsid w:val="00110FD8"/>
    <w:rsid w:val="00111AB4"/>
    <w:rsid w:val="00111C4C"/>
    <w:rsid w:val="00112001"/>
    <w:rsid w:val="001129F3"/>
    <w:rsid w:val="00113C9D"/>
    <w:rsid w:val="00116451"/>
    <w:rsid w:val="00116C74"/>
    <w:rsid w:val="00116D3B"/>
    <w:rsid w:val="0011769B"/>
    <w:rsid w:val="0011787D"/>
    <w:rsid w:val="0012056D"/>
    <w:rsid w:val="00121636"/>
    <w:rsid w:val="00121E49"/>
    <w:rsid w:val="001225D0"/>
    <w:rsid w:val="0012322F"/>
    <w:rsid w:val="0012344F"/>
    <w:rsid w:val="001250AD"/>
    <w:rsid w:val="00126E4C"/>
    <w:rsid w:val="00127001"/>
    <w:rsid w:val="00131121"/>
    <w:rsid w:val="00132ECF"/>
    <w:rsid w:val="001339F4"/>
    <w:rsid w:val="00137AE4"/>
    <w:rsid w:val="00137D76"/>
    <w:rsid w:val="00137FAD"/>
    <w:rsid w:val="0014009B"/>
    <w:rsid w:val="00140E2C"/>
    <w:rsid w:val="001439F7"/>
    <w:rsid w:val="001440A2"/>
    <w:rsid w:val="001440E6"/>
    <w:rsid w:val="0014485F"/>
    <w:rsid w:val="0014487F"/>
    <w:rsid w:val="00144BBF"/>
    <w:rsid w:val="00145E21"/>
    <w:rsid w:val="001473DF"/>
    <w:rsid w:val="00147431"/>
    <w:rsid w:val="00150403"/>
    <w:rsid w:val="00150BF3"/>
    <w:rsid w:val="001519F4"/>
    <w:rsid w:val="00151DE4"/>
    <w:rsid w:val="00151E12"/>
    <w:rsid w:val="00152EB7"/>
    <w:rsid w:val="0015415E"/>
    <w:rsid w:val="001541C1"/>
    <w:rsid w:val="001544BB"/>
    <w:rsid w:val="00155895"/>
    <w:rsid w:val="001561B1"/>
    <w:rsid w:val="00157681"/>
    <w:rsid w:val="00157A25"/>
    <w:rsid w:val="001606B6"/>
    <w:rsid w:val="0016149A"/>
    <w:rsid w:val="0016272C"/>
    <w:rsid w:val="00163F31"/>
    <w:rsid w:val="0016412A"/>
    <w:rsid w:val="00164387"/>
    <w:rsid w:val="00164A17"/>
    <w:rsid w:val="00164C52"/>
    <w:rsid w:val="00164EC9"/>
    <w:rsid w:val="0016557B"/>
    <w:rsid w:val="001663AD"/>
    <w:rsid w:val="00166993"/>
    <w:rsid w:val="0016713B"/>
    <w:rsid w:val="00167ABD"/>
    <w:rsid w:val="0017033F"/>
    <w:rsid w:val="0017088B"/>
    <w:rsid w:val="00171FAA"/>
    <w:rsid w:val="00172A90"/>
    <w:rsid w:val="00173127"/>
    <w:rsid w:val="001737D2"/>
    <w:rsid w:val="00173AE4"/>
    <w:rsid w:val="00175296"/>
    <w:rsid w:val="00175BC0"/>
    <w:rsid w:val="00177398"/>
    <w:rsid w:val="00182681"/>
    <w:rsid w:val="00182D85"/>
    <w:rsid w:val="001835D3"/>
    <w:rsid w:val="001857CC"/>
    <w:rsid w:val="00185BC9"/>
    <w:rsid w:val="00187456"/>
    <w:rsid w:val="0019188F"/>
    <w:rsid w:val="00192057"/>
    <w:rsid w:val="0019295A"/>
    <w:rsid w:val="00192B96"/>
    <w:rsid w:val="00193ECE"/>
    <w:rsid w:val="00194158"/>
    <w:rsid w:val="00194C1E"/>
    <w:rsid w:val="00194D78"/>
    <w:rsid w:val="00196A7C"/>
    <w:rsid w:val="00196FDB"/>
    <w:rsid w:val="0019790B"/>
    <w:rsid w:val="001A03F9"/>
    <w:rsid w:val="001A0B81"/>
    <w:rsid w:val="001A151E"/>
    <w:rsid w:val="001A20BB"/>
    <w:rsid w:val="001A2BE9"/>
    <w:rsid w:val="001A2D1E"/>
    <w:rsid w:val="001A3795"/>
    <w:rsid w:val="001A3AA7"/>
    <w:rsid w:val="001A5C12"/>
    <w:rsid w:val="001A661F"/>
    <w:rsid w:val="001A763F"/>
    <w:rsid w:val="001B0C97"/>
    <w:rsid w:val="001B17BE"/>
    <w:rsid w:val="001B1A8C"/>
    <w:rsid w:val="001B26DB"/>
    <w:rsid w:val="001B28B2"/>
    <w:rsid w:val="001B3126"/>
    <w:rsid w:val="001B3856"/>
    <w:rsid w:val="001B3AFB"/>
    <w:rsid w:val="001B4105"/>
    <w:rsid w:val="001B4C60"/>
    <w:rsid w:val="001B509B"/>
    <w:rsid w:val="001B591D"/>
    <w:rsid w:val="001B6721"/>
    <w:rsid w:val="001B6F51"/>
    <w:rsid w:val="001C0CCD"/>
    <w:rsid w:val="001C0CE3"/>
    <w:rsid w:val="001C18A6"/>
    <w:rsid w:val="001C18B4"/>
    <w:rsid w:val="001C18EC"/>
    <w:rsid w:val="001C1D17"/>
    <w:rsid w:val="001C3C22"/>
    <w:rsid w:val="001C4571"/>
    <w:rsid w:val="001C4788"/>
    <w:rsid w:val="001C4B2E"/>
    <w:rsid w:val="001C569D"/>
    <w:rsid w:val="001C6447"/>
    <w:rsid w:val="001C7CC8"/>
    <w:rsid w:val="001D042F"/>
    <w:rsid w:val="001D1879"/>
    <w:rsid w:val="001D1AF8"/>
    <w:rsid w:val="001D1B58"/>
    <w:rsid w:val="001D39BD"/>
    <w:rsid w:val="001D3ADE"/>
    <w:rsid w:val="001D47A5"/>
    <w:rsid w:val="001D47B5"/>
    <w:rsid w:val="001D4B65"/>
    <w:rsid w:val="001D4E39"/>
    <w:rsid w:val="001D634C"/>
    <w:rsid w:val="001D6914"/>
    <w:rsid w:val="001D6C62"/>
    <w:rsid w:val="001D6C80"/>
    <w:rsid w:val="001E05F8"/>
    <w:rsid w:val="001E147D"/>
    <w:rsid w:val="001E218D"/>
    <w:rsid w:val="001E2BB4"/>
    <w:rsid w:val="001E31B0"/>
    <w:rsid w:val="001E3868"/>
    <w:rsid w:val="001E56D4"/>
    <w:rsid w:val="001E63A3"/>
    <w:rsid w:val="001E6B34"/>
    <w:rsid w:val="001E77EF"/>
    <w:rsid w:val="001F0EBA"/>
    <w:rsid w:val="001F1BB9"/>
    <w:rsid w:val="001F2FC2"/>
    <w:rsid w:val="001F36FC"/>
    <w:rsid w:val="001F498D"/>
    <w:rsid w:val="001F52C9"/>
    <w:rsid w:val="001F58FB"/>
    <w:rsid w:val="001F64BD"/>
    <w:rsid w:val="001F6BF8"/>
    <w:rsid w:val="001F70B6"/>
    <w:rsid w:val="001F7805"/>
    <w:rsid w:val="001F7ED3"/>
    <w:rsid w:val="00201572"/>
    <w:rsid w:val="002028EE"/>
    <w:rsid w:val="00205D9A"/>
    <w:rsid w:val="00207808"/>
    <w:rsid w:val="00207A68"/>
    <w:rsid w:val="00210916"/>
    <w:rsid w:val="00210AD0"/>
    <w:rsid w:val="00211CF4"/>
    <w:rsid w:val="0021272A"/>
    <w:rsid w:val="00212961"/>
    <w:rsid w:val="00215462"/>
    <w:rsid w:val="002170E3"/>
    <w:rsid w:val="00217A16"/>
    <w:rsid w:val="002205E5"/>
    <w:rsid w:val="00221648"/>
    <w:rsid w:val="002238AE"/>
    <w:rsid w:val="00224D69"/>
    <w:rsid w:val="0022626D"/>
    <w:rsid w:val="00226DC4"/>
    <w:rsid w:val="002276E3"/>
    <w:rsid w:val="0022795B"/>
    <w:rsid w:val="00227A6B"/>
    <w:rsid w:val="00227CCA"/>
    <w:rsid w:val="00227DCA"/>
    <w:rsid w:val="0023011E"/>
    <w:rsid w:val="0023046A"/>
    <w:rsid w:val="0023179A"/>
    <w:rsid w:val="00231C79"/>
    <w:rsid w:val="00233B08"/>
    <w:rsid w:val="00234BC0"/>
    <w:rsid w:val="00235EAB"/>
    <w:rsid w:val="002361A7"/>
    <w:rsid w:val="002362DF"/>
    <w:rsid w:val="00236E9E"/>
    <w:rsid w:val="00237A34"/>
    <w:rsid w:val="00240C78"/>
    <w:rsid w:val="0024103C"/>
    <w:rsid w:val="002413D6"/>
    <w:rsid w:val="0024151D"/>
    <w:rsid w:val="00241B27"/>
    <w:rsid w:val="00247E92"/>
    <w:rsid w:val="002508FE"/>
    <w:rsid w:val="002511D8"/>
    <w:rsid w:val="002512A1"/>
    <w:rsid w:val="0025133C"/>
    <w:rsid w:val="00251596"/>
    <w:rsid w:val="00252127"/>
    <w:rsid w:val="002535F3"/>
    <w:rsid w:val="0025367A"/>
    <w:rsid w:val="0025379A"/>
    <w:rsid w:val="002544EE"/>
    <w:rsid w:val="00254582"/>
    <w:rsid w:val="002557B5"/>
    <w:rsid w:val="00256AC1"/>
    <w:rsid w:val="0025760A"/>
    <w:rsid w:val="0026013E"/>
    <w:rsid w:val="002607EA"/>
    <w:rsid w:val="0026083C"/>
    <w:rsid w:val="00260920"/>
    <w:rsid w:val="00260FB1"/>
    <w:rsid w:val="00262728"/>
    <w:rsid w:val="002627EF"/>
    <w:rsid w:val="00263475"/>
    <w:rsid w:val="00264438"/>
    <w:rsid w:val="002645D6"/>
    <w:rsid w:val="00266619"/>
    <w:rsid w:val="00271C77"/>
    <w:rsid w:val="00271F5D"/>
    <w:rsid w:val="0027289A"/>
    <w:rsid w:val="00272E7D"/>
    <w:rsid w:val="00273C9F"/>
    <w:rsid w:val="002761E4"/>
    <w:rsid w:val="00276747"/>
    <w:rsid w:val="0027796D"/>
    <w:rsid w:val="00280276"/>
    <w:rsid w:val="00280C8B"/>
    <w:rsid w:val="00286FA8"/>
    <w:rsid w:val="00287610"/>
    <w:rsid w:val="00287EDA"/>
    <w:rsid w:val="00290F1A"/>
    <w:rsid w:val="00292600"/>
    <w:rsid w:val="0029267B"/>
    <w:rsid w:val="0029292A"/>
    <w:rsid w:val="00293406"/>
    <w:rsid w:val="00293E93"/>
    <w:rsid w:val="00293F5F"/>
    <w:rsid w:val="002942E6"/>
    <w:rsid w:val="00295388"/>
    <w:rsid w:val="00295EE4"/>
    <w:rsid w:val="002962CA"/>
    <w:rsid w:val="00296540"/>
    <w:rsid w:val="0029750A"/>
    <w:rsid w:val="002A04DC"/>
    <w:rsid w:val="002A06D9"/>
    <w:rsid w:val="002A08AA"/>
    <w:rsid w:val="002A0A87"/>
    <w:rsid w:val="002A0FE4"/>
    <w:rsid w:val="002A1290"/>
    <w:rsid w:val="002A14ED"/>
    <w:rsid w:val="002A22A7"/>
    <w:rsid w:val="002A2C6A"/>
    <w:rsid w:val="002A338F"/>
    <w:rsid w:val="002A3A35"/>
    <w:rsid w:val="002A3FD2"/>
    <w:rsid w:val="002A5279"/>
    <w:rsid w:val="002A6ECA"/>
    <w:rsid w:val="002A70EE"/>
    <w:rsid w:val="002A727E"/>
    <w:rsid w:val="002A7664"/>
    <w:rsid w:val="002B16CC"/>
    <w:rsid w:val="002B2ECF"/>
    <w:rsid w:val="002B6845"/>
    <w:rsid w:val="002B73C8"/>
    <w:rsid w:val="002B7D80"/>
    <w:rsid w:val="002C0034"/>
    <w:rsid w:val="002C1260"/>
    <w:rsid w:val="002C13EE"/>
    <w:rsid w:val="002C25B7"/>
    <w:rsid w:val="002C3273"/>
    <w:rsid w:val="002C4BE5"/>
    <w:rsid w:val="002C53DF"/>
    <w:rsid w:val="002C581F"/>
    <w:rsid w:val="002C5ABC"/>
    <w:rsid w:val="002C5DBC"/>
    <w:rsid w:val="002C7E8E"/>
    <w:rsid w:val="002D1703"/>
    <w:rsid w:val="002D234C"/>
    <w:rsid w:val="002D290A"/>
    <w:rsid w:val="002D39EE"/>
    <w:rsid w:val="002D3DBE"/>
    <w:rsid w:val="002D4329"/>
    <w:rsid w:val="002D4F97"/>
    <w:rsid w:val="002D6787"/>
    <w:rsid w:val="002D6E18"/>
    <w:rsid w:val="002E0151"/>
    <w:rsid w:val="002E0437"/>
    <w:rsid w:val="002E233F"/>
    <w:rsid w:val="002E2428"/>
    <w:rsid w:val="002E2924"/>
    <w:rsid w:val="002E380D"/>
    <w:rsid w:val="002E410E"/>
    <w:rsid w:val="002E4293"/>
    <w:rsid w:val="002E47A0"/>
    <w:rsid w:val="002E5471"/>
    <w:rsid w:val="002E5AEC"/>
    <w:rsid w:val="002E62D5"/>
    <w:rsid w:val="002E6D6C"/>
    <w:rsid w:val="002F0042"/>
    <w:rsid w:val="002F13A6"/>
    <w:rsid w:val="002F1CEE"/>
    <w:rsid w:val="002F3478"/>
    <w:rsid w:val="002F589B"/>
    <w:rsid w:val="002F6F5F"/>
    <w:rsid w:val="002F7705"/>
    <w:rsid w:val="003005B6"/>
    <w:rsid w:val="003009A5"/>
    <w:rsid w:val="00300FC9"/>
    <w:rsid w:val="00301625"/>
    <w:rsid w:val="003022EB"/>
    <w:rsid w:val="003025F3"/>
    <w:rsid w:val="00303615"/>
    <w:rsid w:val="0030361B"/>
    <w:rsid w:val="00303EB5"/>
    <w:rsid w:val="00306BE2"/>
    <w:rsid w:val="00307F9F"/>
    <w:rsid w:val="00310E30"/>
    <w:rsid w:val="003119F3"/>
    <w:rsid w:val="00313B4F"/>
    <w:rsid w:val="00313D14"/>
    <w:rsid w:val="00314E59"/>
    <w:rsid w:val="0031719B"/>
    <w:rsid w:val="00317216"/>
    <w:rsid w:val="003173C9"/>
    <w:rsid w:val="00320A34"/>
    <w:rsid w:val="003210DE"/>
    <w:rsid w:val="003212A3"/>
    <w:rsid w:val="00322962"/>
    <w:rsid w:val="0032296D"/>
    <w:rsid w:val="00323894"/>
    <w:rsid w:val="00324441"/>
    <w:rsid w:val="00324820"/>
    <w:rsid w:val="00326097"/>
    <w:rsid w:val="00326D5F"/>
    <w:rsid w:val="00327069"/>
    <w:rsid w:val="00327CA9"/>
    <w:rsid w:val="0033132F"/>
    <w:rsid w:val="00331686"/>
    <w:rsid w:val="00331A21"/>
    <w:rsid w:val="00332EDD"/>
    <w:rsid w:val="00333006"/>
    <w:rsid w:val="003337E2"/>
    <w:rsid w:val="00333AD4"/>
    <w:rsid w:val="00334935"/>
    <w:rsid w:val="003418AE"/>
    <w:rsid w:val="00341B6C"/>
    <w:rsid w:val="003437D4"/>
    <w:rsid w:val="00343DFC"/>
    <w:rsid w:val="0034477A"/>
    <w:rsid w:val="003449DD"/>
    <w:rsid w:val="00344CA3"/>
    <w:rsid w:val="00345800"/>
    <w:rsid w:val="00346408"/>
    <w:rsid w:val="0034717D"/>
    <w:rsid w:val="00347203"/>
    <w:rsid w:val="003474FD"/>
    <w:rsid w:val="003501F8"/>
    <w:rsid w:val="00351163"/>
    <w:rsid w:val="003513D7"/>
    <w:rsid w:val="00352EF2"/>
    <w:rsid w:val="00353A5A"/>
    <w:rsid w:val="00353CDE"/>
    <w:rsid w:val="003541F2"/>
    <w:rsid w:val="003547FA"/>
    <w:rsid w:val="003549C6"/>
    <w:rsid w:val="00354E79"/>
    <w:rsid w:val="00356D8B"/>
    <w:rsid w:val="0035708D"/>
    <w:rsid w:val="003578E0"/>
    <w:rsid w:val="003603C8"/>
    <w:rsid w:val="0036140D"/>
    <w:rsid w:val="00362093"/>
    <w:rsid w:val="00362158"/>
    <w:rsid w:val="00363534"/>
    <w:rsid w:val="00364F2B"/>
    <w:rsid w:val="0036595B"/>
    <w:rsid w:val="003664EF"/>
    <w:rsid w:val="00370614"/>
    <w:rsid w:val="0037180B"/>
    <w:rsid w:val="00371A53"/>
    <w:rsid w:val="003734F8"/>
    <w:rsid w:val="0037365D"/>
    <w:rsid w:val="00373786"/>
    <w:rsid w:val="00375482"/>
    <w:rsid w:val="00375516"/>
    <w:rsid w:val="00376312"/>
    <w:rsid w:val="003765E5"/>
    <w:rsid w:val="00376B0F"/>
    <w:rsid w:val="00376D27"/>
    <w:rsid w:val="003777CB"/>
    <w:rsid w:val="003778BD"/>
    <w:rsid w:val="00380E42"/>
    <w:rsid w:val="00382E1D"/>
    <w:rsid w:val="003830BA"/>
    <w:rsid w:val="003848A4"/>
    <w:rsid w:val="00385420"/>
    <w:rsid w:val="0038611C"/>
    <w:rsid w:val="00386874"/>
    <w:rsid w:val="00386BB7"/>
    <w:rsid w:val="003902FB"/>
    <w:rsid w:val="00390EA2"/>
    <w:rsid w:val="00390F1F"/>
    <w:rsid w:val="00391692"/>
    <w:rsid w:val="00391FF2"/>
    <w:rsid w:val="00393D2A"/>
    <w:rsid w:val="00394934"/>
    <w:rsid w:val="0039582E"/>
    <w:rsid w:val="00396470"/>
    <w:rsid w:val="003964A8"/>
    <w:rsid w:val="0039665D"/>
    <w:rsid w:val="00396B86"/>
    <w:rsid w:val="00397BE1"/>
    <w:rsid w:val="00397E8B"/>
    <w:rsid w:val="003A080F"/>
    <w:rsid w:val="003A1DE7"/>
    <w:rsid w:val="003A31AB"/>
    <w:rsid w:val="003A3AFA"/>
    <w:rsid w:val="003A617E"/>
    <w:rsid w:val="003A7612"/>
    <w:rsid w:val="003B18C7"/>
    <w:rsid w:val="003B241D"/>
    <w:rsid w:val="003B318F"/>
    <w:rsid w:val="003B35C4"/>
    <w:rsid w:val="003B3F4E"/>
    <w:rsid w:val="003B3FDA"/>
    <w:rsid w:val="003B4409"/>
    <w:rsid w:val="003B4A32"/>
    <w:rsid w:val="003B5882"/>
    <w:rsid w:val="003B7013"/>
    <w:rsid w:val="003B754C"/>
    <w:rsid w:val="003C012F"/>
    <w:rsid w:val="003C05ED"/>
    <w:rsid w:val="003C118C"/>
    <w:rsid w:val="003C25F5"/>
    <w:rsid w:val="003C5CC1"/>
    <w:rsid w:val="003C5FFF"/>
    <w:rsid w:val="003C656D"/>
    <w:rsid w:val="003C6C31"/>
    <w:rsid w:val="003D044E"/>
    <w:rsid w:val="003D06A1"/>
    <w:rsid w:val="003D112E"/>
    <w:rsid w:val="003D1146"/>
    <w:rsid w:val="003D1AD8"/>
    <w:rsid w:val="003D1B60"/>
    <w:rsid w:val="003D29FD"/>
    <w:rsid w:val="003D2C50"/>
    <w:rsid w:val="003D4A3C"/>
    <w:rsid w:val="003D5DD4"/>
    <w:rsid w:val="003D6C69"/>
    <w:rsid w:val="003D776E"/>
    <w:rsid w:val="003E068A"/>
    <w:rsid w:val="003E1452"/>
    <w:rsid w:val="003E1FB6"/>
    <w:rsid w:val="003E259B"/>
    <w:rsid w:val="003E3C2A"/>
    <w:rsid w:val="003E408A"/>
    <w:rsid w:val="003E481B"/>
    <w:rsid w:val="003E65F3"/>
    <w:rsid w:val="003E679A"/>
    <w:rsid w:val="003E6AF1"/>
    <w:rsid w:val="003E7E0E"/>
    <w:rsid w:val="003F11F8"/>
    <w:rsid w:val="003F1F64"/>
    <w:rsid w:val="003F2104"/>
    <w:rsid w:val="003F215B"/>
    <w:rsid w:val="003F28E4"/>
    <w:rsid w:val="003F33EF"/>
    <w:rsid w:val="003F3908"/>
    <w:rsid w:val="003F398C"/>
    <w:rsid w:val="003F414F"/>
    <w:rsid w:val="003F6541"/>
    <w:rsid w:val="0040036D"/>
    <w:rsid w:val="0040116F"/>
    <w:rsid w:val="0040260A"/>
    <w:rsid w:val="00403644"/>
    <w:rsid w:val="00405AE8"/>
    <w:rsid w:val="00407EF4"/>
    <w:rsid w:val="00407FE7"/>
    <w:rsid w:val="004109FB"/>
    <w:rsid w:val="004128BF"/>
    <w:rsid w:val="004130C4"/>
    <w:rsid w:val="00413EBF"/>
    <w:rsid w:val="00413F92"/>
    <w:rsid w:val="004140DD"/>
    <w:rsid w:val="004143AE"/>
    <w:rsid w:val="00414990"/>
    <w:rsid w:val="00416263"/>
    <w:rsid w:val="0041646C"/>
    <w:rsid w:val="00416D6B"/>
    <w:rsid w:val="00420BF9"/>
    <w:rsid w:val="00420F48"/>
    <w:rsid w:val="00421290"/>
    <w:rsid w:val="00422617"/>
    <w:rsid w:val="00423B5D"/>
    <w:rsid w:val="00425D4C"/>
    <w:rsid w:val="00425F47"/>
    <w:rsid w:val="00426FFA"/>
    <w:rsid w:val="0042751E"/>
    <w:rsid w:val="0042756A"/>
    <w:rsid w:val="004307F9"/>
    <w:rsid w:val="00431F3E"/>
    <w:rsid w:val="0043277E"/>
    <w:rsid w:val="0043419D"/>
    <w:rsid w:val="00434B08"/>
    <w:rsid w:val="0044040F"/>
    <w:rsid w:val="00440927"/>
    <w:rsid w:val="00441592"/>
    <w:rsid w:val="00442749"/>
    <w:rsid w:val="00442ADA"/>
    <w:rsid w:val="004433EF"/>
    <w:rsid w:val="004442BF"/>
    <w:rsid w:val="00446924"/>
    <w:rsid w:val="00446F6E"/>
    <w:rsid w:val="004476AC"/>
    <w:rsid w:val="0044789C"/>
    <w:rsid w:val="00450161"/>
    <w:rsid w:val="00450432"/>
    <w:rsid w:val="004508C5"/>
    <w:rsid w:val="00450C16"/>
    <w:rsid w:val="00451576"/>
    <w:rsid w:val="00451FD5"/>
    <w:rsid w:val="00452552"/>
    <w:rsid w:val="00452975"/>
    <w:rsid w:val="004529D2"/>
    <w:rsid w:val="004535C9"/>
    <w:rsid w:val="00454EBE"/>
    <w:rsid w:val="0045594D"/>
    <w:rsid w:val="004611C6"/>
    <w:rsid w:val="00461C61"/>
    <w:rsid w:val="00462CE8"/>
    <w:rsid w:val="0046373A"/>
    <w:rsid w:val="00464620"/>
    <w:rsid w:val="00464E26"/>
    <w:rsid w:val="004651D4"/>
    <w:rsid w:val="004663F7"/>
    <w:rsid w:val="004666D2"/>
    <w:rsid w:val="0046767D"/>
    <w:rsid w:val="00467747"/>
    <w:rsid w:val="00470A18"/>
    <w:rsid w:val="00470E24"/>
    <w:rsid w:val="004717B9"/>
    <w:rsid w:val="00471A2F"/>
    <w:rsid w:val="00471C7A"/>
    <w:rsid w:val="0047243C"/>
    <w:rsid w:val="00473821"/>
    <w:rsid w:val="00474BFB"/>
    <w:rsid w:val="00476E78"/>
    <w:rsid w:val="004771D6"/>
    <w:rsid w:val="0047777F"/>
    <w:rsid w:val="004802A0"/>
    <w:rsid w:val="00480C29"/>
    <w:rsid w:val="00480F08"/>
    <w:rsid w:val="004832D4"/>
    <w:rsid w:val="004842EA"/>
    <w:rsid w:val="00485479"/>
    <w:rsid w:val="00485628"/>
    <w:rsid w:val="00486472"/>
    <w:rsid w:val="00490DB0"/>
    <w:rsid w:val="00491AA4"/>
    <w:rsid w:val="00492FE2"/>
    <w:rsid w:val="00493411"/>
    <w:rsid w:val="0049377F"/>
    <w:rsid w:val="0049446F"/>
    <w:rsid w:val="0049456E"/>
    <w:rsid w:val="004958CF"/>
    <w:rsid w:val="00495DC2"/>
    <w:rsid w:val="00496EFC"/>
    <w:rsid w:val="004A04BA"/>
    <w:rsid w:val="004A084D"/>
    <w:rsid w:val="004A0B3F"/>
    <w:rsid w:val="004A17EB"/>
    <w:rsid w:val="004A1B49"/>
    <w:rsid w:val="004A2F90"/>
    <w:rsid w:val="004A3A33"/>
    <w:rsid w:val="004A4E90"/>
    <w:rsid w:val="004A5FD6"/>
    <w:rsid w:val="004A6013"/>
    <w:rsid w:val="004A6C9F"/>
    <w:rsid w:val="004A6FB9"/>
    <w:rsid w:val="004B0137"/>
    <w:rsid w:val="004B1247"/>
    <w:rsid w:val="004B1E04"/>
    <w:rsid w:val="004B21F1"/>
    <w:rsid w:val="004B2367"/>
    <w:rsid w:val="004B2B0A"/>
    <w:rsid w:val="004B39C9"/>
    <w:rsid w:val="004B3A8C"/>
    <w:rsid w:val="004B4079"/>
    <w:rsid w:val="004B4343"/>
    <w:rsid w:val="004B4B6D"/>
    <w:rsid w:val="004B66FD"/>
    <w:rsid w:val="004B7B27"/>
    <w:rsid w:val="004C038C"/>
    <w:rsid w:val="004C0A6F"/>
    <w:rsid w:val="004C0FCA"/>
    <w:rsid w:val="004C2A49"/>
    <w:rsid w:val="004C2F5B"/>
    <w:rsid w:val="004C39A9"/>
    <w:rsid w:val="004C3D0A"/>
    <w:rsid w:val="004C4CED"/>
    <w:rsid w:val="004C570F"/>
    <w:rsid w:val="004C7DD4"/>
    <w:rsid w:val="004D0E01"/>
    <w:rsid w:val="004D0E0C"/>
    <w:rsid w:val="004D18EC"/>
    <w:rsid w:val="004D23A1"/>
    <w:rsid w:val="004D2D39"/>
    <w:rsid w:val="004D4566"/>
    <w:rsid w:val="004D513A"/>
    <w:rsid w:val="004D73F7"/>
    <w:rsid w:val="004D7F91"/>
    <w:rsid w:val="004E1BBD"/>
    <w:rsid w:val="004E1D36"/>
    <w:rsid w:val="004E28D6"/>
    <w:rsid w:val="004F03DC"/>
    <w:rsid w:val="004F0B47"/>
    <w:rsid w:val="004F0FBE"/>
    <w:rsid w:val="004F18A0"/>
    <w:rsid w:val="004F1C5D"/>
    <w:rsid w:val="004F1FAE"/>
    <w:rsid w:val="004F2747"/>
    <w:rsid w:val="004F3282"/>
    <w:rsid w:val="004F3DF1"/>
    <w:rsid w:val="004F3FEB"/>
    <w:rsid w:val="004F4765"/>
    <w:rsid w:val="004F4B27"/>
    <w:rsid w:val="004F4DAD"/>
    <w:rsid w:val="004F599E"/>
    <w:rsid w:val="004F6C1A"/>
    <w:rsid w:val="004F7384"/>
    <w:rsid w:val="0050641C"/>
    <w:rsid w:val="00506442"/>
    <w:rsid w:val="00507CBA"/>
    <w:rsid w:val="00507D47"/>
    <w:rsid w:val="00507D7F"/>
    <w:rsid w:val="00507F24"/>
    <w:rsid w:val="00510358"/>
    <w:rsid w:val="00510DAD"/>
    <w:rsid w:val="00510DD8"/>
    <w:rsid w:val="00512A0D"/>
    <w:rsid w:val="00512B99"/>
    <w:rsid w:val="00512CE3"/>
    <w:rsid w:val="00512F3D"/>
    <w:rsid w:val="00515425"/>
    <w:rsid w:val="00520460"/>
    <w:rsid w:val="00520691"/>
    <w:rsid w:val="00524845"/>
    <w:rsid w:val="00524FC0"/>
    <w:rsid w:val="0052559B"/>
    <w:rsid w:val="005304EE"/>
    <w:rsid w:val="00532291"/>
    <w:rsid w:val="005325F3"/>
    <w:rsid w:val="0053262A"/>
    <w:rsid w:val="00532B16"/>
    <w:rsid w:val="00533A26"/>
    <w:rsid w:val="00534567"/>
    <w:rsid w:val="005362B8"/>
    <w:rsid w:val="00536301"/>
    <w:rsid w:val="00536997"/>
    <w:rsid w:val="00537047"/>
    <w:rsid w:val="005375B0"/>
    <w:rsid w:val="00540B8A"/>
    <w:rsid w:val="00542D56"/>
    <w:rsid w:val="00542F94"/>
    <w:rsid w:val="0054389C"/>
    <w:rsid w:val="00543998"/>
    <w:rsid w:val="00543ACA"/>
    <w:rsid w:val="00544A28"/>
    <w:rsid w:val="0054575D"/>
    <w:rsid w:val="00546471"/>
    <w:rsid w:val="00547627"/>
    <w:rsid w:val="005500ED"/>
    <w:rsid w:val="00550459"/>
    <w:rsid w:val="0055161A"/>
    <w:rsid w:val="00551E5B"/>
    <w:rsid w:val="00552066"/>
    <w:rsid w:val="005525C7"/>
    <w:rsid w:val="0055285E"/>
    <w:rsid w:val="00552A2A"/>
    <w:rsid w:val="00553BF1"/>
    <w:rsid w:val="00553C1A"/>
    <w:rsid w:val="0055429D"/>
    <w:rsid w:val="005542A4"/>
    <w:rsid w:val="00554EA9"/>
    <w:rsid w:val="00555947"/>
    <w:rsid w:val="005575EC"/>
    <w:rsid w:val="00557C7D"/>
    <w:rsid w:val="00560445"/>
    <w:rsid w:val="00560AD7"/>
    <w:rsid w:val="00560B25"/>
    <w:rsid w:val="00560CAA"/>
    <w:rsid w:val="005616AB"/>
    <w:rsid w:val="00561C89"/>
    <w:rsid w:val="0056309C"/>
    <w:rsid w:val="00563CEE"/>
    <w:rsid w:val="0056418D"/>
    <w:rsid w:val="00564A26"/>
    <w:rsid w:val="00565237"/>
    <w:rsid w:val="00566577"/>
    <w:rsid w:val="005668C2"/>
    <w:rsid w:val="00566A47"/>
    <w:rsid w:val="00567184"/>
    <w:rsid w:val="00567B62"/>
    <w:rsid w:val="00570C8A"/>
    <w:rsid w:val="00570EF3"/>
    <w:rsid w:val="00570F58"/>
    <w:rsid w:val="00571FA8"/>
    <w:rsid w:val="00572EEE"/>
    <w:rsid w:val="005730D3"/>
    <w:rsid w:val="00573200"/>
    <w:rsid w:val="00573340"/>
    <w:rsid w:val="0057334E"/>
    <w:rsid w:val="00573E3D"/>
    <w:rsid w:val="00575403"/>
    <w:rsid w:val="00577BA1"/>
    <w:rsid w:val="00577CFC"/>
    <w:rsid w:val="005803DE"/>
    <w:rsid w:val="0058062E"/>
    <w:rsid w:val="00582D10"/>
    <w:rsid w:val="00583923"/>
    <w:rsid w:val="00585059"/>
    <w:rsid w:val="00585C61"/>
    <w:rsid w:val="005869DB"/>
    <w:rsid w:val="00586AC1"/>
    <w:rsid w:val="00586BD5"/>
    <w:rsid w:val="005870DB"/>
    <w:rsid w:val="00591243"/>
    <w:rsid w:val="00592E5E"/>
    <w:rsid w:val="00593810"/>
    <w:rsid w:val="00593D84"/>
    <w:rsid w:val="0059444F"/>
    <w:rsid w:val="00594F78"/>
    <w:rsid w:val="00595181"/>
    <w:rsid w:val="00595C9C"/>
    <w:rsid w:val="00597541"/>
    <w:rsid w:val="0059783B"/>
    <w:rsid w:val="00597E1C"/>
    <w:rsid w:val="005A11DA"/>
    <w:rsid w:val="005A22BF"/>
    <w:rsid w:val="005A3045"/>
    <w:rsid w:val="005A3716"/>
    <w:rsid w:val="005A3FA7"/>
    <w:rsid w:val="005A4B13"/>
    <w:rsid w:val="005A534C"/>
    <w:rsid w:val="005A6083"/>
    <w:rsid w:val="005A6CC0"/>
    <w:rsid w:val="005A6F9F"/>
    <w:rsid w:val="005A7066"/>
    <w:rsid w:val="005A769B"/>
    <w:rsid w:val="005B1914"/>
    <w:rsid w:val="005B3120"/>
    <w:rsid w:val="005B3124"/>
    <w:rsid w:val="005B3FC8"/>
    <w:rsid w:val="005B51D7"/>
    <w:rsid w:val="005B5D0A"/>
    <w:rsid w:val="005B6073"/>
    <w:rsid w:val="005B6DC1"/>
    <w:rsid w:val="005B6DE5"/>
    <w:rsid w:val="005B7132"/>
    <w:rsid w:val="005B7590"/>
    <w:rsid w:val="005C0248"/>
    <w:rsid w:val="005C04BF"/>
    <w:rsid w:val="005C0A27"/>
    <w:rsid w:val="005C12B3"/>
    <w:rsid w:val="005C1FA5"/>
    <w:rsid w:val="005C2A6D"/>
    <w:rsid w:val="005C3194"/>
    <w:rsid w:val="005C3CB3"/>
    <w:rsid w:val="005C43C5"/>
    <w:rsid w:val="005C48A0"/>
    <w:rsid w:val="005C52FD"/>
    <w:rsid w:val="005C54D4"/>
    <w:rsid w:val="005C5B10"/>
    <w:rsid w:val="005C789D"/>
    <w:rsid w:val="005D028A"/>
    <w:rsid w:val="005D038E"/>
    <w:rsid w:val="005D1724"/>
    <w:rsid w:val="005D29C0"/>
    <w:rsid w:val="005D2AA2"/>
    <w:rsid w:val="005D4238"/>
    <w:rsid w:val="005D434B"/>
    <w:rsid w:val="005D4B67"/>
    <w:rsid w:val="005D4CA2"/>
    <w:rsid w:val="005D5837"/>
    <w:rsid w:val="005D60A1"/>
    <w:rsid w:val="005D6782"/>
    <w:rsid w:val="005E03C1"/>
    <w:rsid w:val="005E4624"/>
    <w:rsid w:val="005E5084"/>
    <w:rsid w:val="005E7571"/>
    <w:rsid w:val="005E7CA7"/>
    <w:rsid w:val="005F049E"/>
    <w:rsid w:val="005F0561"/>
    <w:rsid w:val="005F16C2"/>
    <w:rsid w:val="005F44F3"/>
    <w:rsid w:val="005F6540"/>
    <w:rsid w:val="005F6917"/>
    <w:rsid w:val="005F6BD6"/>
    <w:rsid w:val="005F6CBD"/>
    <w:rsid w:val="005F74A9"/>
    <w:rsid w:val="005F79E9"/>
    <w:rsid w:val="00600DCB"/>
    <w:rsid w:val="0060109C"/>
    <w:rsid w:val="00602EE3"/>
    <w:rsid w:val="00603473"/>
    <w:rsid w:val="006035A6"/>
    <w:rsid w:val="006048F2"/>
    <w:rsid w:val="0060500E"/>
    <w:rsid w:val="00606E98"/>
    <w:rsid w:val="00607015"/>
    <w:rsid w:val="00607E4B"/>
    <w:rsid w:val="0061059C"/>
    <w:rsid w:val="00610B9F"/>
    <w:rsid w:val="00611924"/>
    <w:rsid w:val="00611AAF"/>
    <w:rsid w:val="00611F87"/>
    <w:rsid w:val="006130BE"/>
    <w:rsid w:val="00614278"/>
    <w:rsid w:val="00614D50"/>
    <w:rsid w:val="00614ED3"/>
    <w:rsid w:val="00617D8B"/>
    <w:rsid w:val="0062118D"/>
    <w:rsid w:val="00621AB8"/>
    <w:rsid w:val="0062368C"/>
    <w:rsid w:val="00625285"/>
    <w:rsid w:val="00625671"/>
    <w:rsid w:val="00626365"/>
    <w:rsid w:val="00627C1F"/>
    <w:rsid w:val="006302F7"/>
    <w:rsid w:val="0063181A"/>
    <w:rsid w:val="006319AE"/>
    <w:rsid w:val="0063207E"/>
    <w:rsid w:val="00632760"/>
    <w:rsid w:val="0063304C"/>
    <w:rsid w:val="0063306E"/>
    <w:rsid w:val="006345EB"/>
    <w:rsid w:val="006347C8"/>
    <w:rsid w:val="00637699"/>
    <w:rsid w:val="006377FB"/>
    <w:rsid w:val="00637CCC"/>
    <w:rsid w:val="00640500"/>
    <w:rsid w:val="00640BE2"/>
    <w:rsid w:val="006437C6"/>
    <w:rsid w:val="00643D34"/>
    <w:rsid w:val="0064456E"/>
    <w:rsid w:val="006452F3"/>
    <w:rsid w:val="006474B4"/>
    <w:rsid w:val="006475AA"/>
    <w:rsid w:val="00647FBD"/>
    <w:rsid w:val="00650646"/>
    <w:rsid w:val="006508BE"/>
    <w:rsid w:val="00652514"/>
    <w:rsid w:val="006526B7"/>
    <w:rsid w:val="0065351F"/>
    <w:rsid w:val="00653BAC"/>
    <w:rsid w:val="00654BD9"/>
    <w:rsid w:val="0065501C"/>
    <w:rsid w:val="00656F30"/>
    <w:rsid w:val="00660CAE"/>
    <w:rsid w:val="00660CFD"/>
    <w:rsid w:val="00660DD6"/>
    <w:rsid w:val="006618AF"/>
    <w:rsid w:val="0066229F"/>
    <w:rsid w:val="00662BD2"/>
    <w:rsid w:val="00663DB4"/>
    <w:rsid w:val="0066439D"/>
    <w:rsid w:val="00664776"/>
    <w:rsid w:val="0066479D"/>
    <w:rsid w:val="00664AB7"/>
    <w:rsid w:val="00664AD0"/>
    <w:rsid w:val="00664EC6"/>
    <w:rsid w:val="0066576D"/>
    <w:rsid w:val="00665D45"/>
    <w:rsid w:val="00666FF3"/>
    <w:rsid w:val="00667510"/>
    <w:rsid w:val="0067035C"/>
    <w:rsid w:val="00670922"/>
    <w:rsid w:val="0067093C"/>
    <w:rsid w:val="00671C6A"/>
    <w:rsid w:val="00672EAD"/>
    <w:rsid w:val="00673CBF"/>
    <w:rsid w:val="00674369"/>
    <w:rsid w:val="00674BE9"/>
    <w:rsid w:val="00676A71"/>
    <w:rsid w:val="00680199"/>
    <w:rsid w:val="0068148F"/>
    <w:rsid w:val="00681FBD"/>
    <w:rsid w:val="0068274B"/>
    <w:rsid w:val="00683639"/>
    <w:rsid w:val="00684BDE"/>
    <w:rsid w:val="00685E06"/>
    <w:rsid w:val="006868BA"/>
    <w:rsid w:val="006902A4"/>
    <w:rsid w:val="00690418"/>
    <w:rsid w:val="0069295E"/>
    <w:rsid w:val="00693DE5"/>
    <w:rsid w:val="006945AE"/>
    <w:rsid w:val="006951B6"/>
    <w:rsid w:val="006A056A"/>
    <w:rsid w:val="006A0AEB"/>
    <w:rsid w:val="006A1EB4"/>
    <w:rsid w:val="006A2F32"/>
    <w:rsid w:val="006A32F4"/>
    <w:rsid w:val="006A615C"/>
    <w:rsid w:val="006A65E3"/>
    <w:rsid w:val="006A7CF7"/>
    <w:rsid w:val="006B08AC"/>
    <w:rsid w:val="006B09EC"/>
    <w:rsid w:val="006B0C4F"/>
    <w:rsid w:val="006B1333"/>
    <w:rsid w:val="006B1C79"/>
    <w:rsid w:val="006B2089"/>
    <w:rsid w:val="006B37D5"/>
    <w:rsid w:val="006B38AC"/>
    <w:rsid w:val="006B4D35"/>
    <w:rsid w:val="006B58F3"/>
    <w:rsid w:val="006B6AFF"/>
    <w:rsid w:val="006B70C5"/>
    <w:rsid w:val="006C0369"/>
    <w:rsid w:val="006C041D"/>
    <w:rsid w:val="006C0967"/>
    <w:rsid w:val="006C0BAD"/>
    <w:rsid w:val="006C0C0D"/>
    <w:rsid w:val="006C1283"/>
    <w:rsid w:val="006C2AB8"/>
    <w:rsid w:val="006C4229"/>
    <w:rsid w:val="006C4C7E"/>
    <w:rsid w:val="006C4E80"/>
    <w:rsid w:val="006C4F80"/>
    <w:rsid w:val="006C53D2"/>
    <w:rsid w:val="006C7845"/>
    <w:rsid w:val="006C7CC1"/>
    <w:rsid w:val="006C7E2E"/>
    <w:rsid w:val="006D0E69"/>
    <w:rsid w:val="006D0F71"/>
    <w:rsid w:val="006D2FC0"/>
    <w:rsid w:val="006D4154"/>
    <w:rsid w:val="006D41DC"/>
    <w:rsid w:val="006D58DE"/>
    <w:rsid w:val="006D5B34"/>
    <w:rsid w:val="006D7080"/>
    <w:rsid w:val="006E00E9"/>
    <w:rsid w:val="006E068B"/>
    <w:rsid w:val="006E09C5"/>
    <w:rsid w:val="006E0DDE"/>
    <w:rsid w:val="006E18B2"/>
    <w:rsid w:val="006E3B9D"/>
    <w:rsid w:val="006E3F72"/>
    <w:rsid w:val="006E4742"/>
    <w:rsid w:val="006E4D74"/>
    <w:rsid w:val="006E5119"/>
    <w:rsid w:val="006E5BC9"/>
    <w:rsid w:val="006E630E"/>
    <w:rsid w:val="006E66B1"/>
    <w:rsid w:val="006E6756"/>
    <w:rsid w:val="006F147A"/>
    <w:rsid w:val="006F25CB"/>
    <w:rsid w:val="006F3DD8"/>
    <w:rsid w:val="006F4154"/>
    <w:rsid w:val="006F495A"/>
    <w:rsid w:val="006F66D9"/>
    <w:rsid w:val="007022C5"/>
    <w:rsid w:val="007028DF"/>
    <w:rsid w:val="00702DCA"/>
    <w:rsid w:val="00704C77"/>
    <w:rsid w:val="00705C6F"/>
    <w:rsid w:val="00705D2C"/>
    <w:rsid w:val="00706EA2"/>
    <w:rsid w:val="00707084"/>
    <w:rsid w:val="00707255"/>
    <w:rsid w:val="00707D29"/>
    <w:rsid w:val="007104A0"/>
    <w:rsid w:val="00710591"/>
    <w:rsid w:val="00710B39"/>
    <w:rsid w:val="00711895"/>
    <w:rsid w:val="00711A3A"/>
    <w:rsid w:val="00711C1F"/>
    <w:rsid w:val="00713DD0"/>
    <w:rsid w:val="00714F11"/>
    <w:rsid w:val="007157F3"/>
    <w:rsid w:val="0071654B"/>
    <w:rsid w:val="0071706F"/>
    <w:rsid w:val="007225AB"/>
    <w:rsid w:val="00724731"/>
    <w:rsid w:val="007247F6"/>
    <w:rsid w:val="0072496A"/>
    <w:rsid w:val="00725F51"/>
    <w:rsid w:val="007265DB"/>
    <w:rsid w:val="007270A3"/>
    <w:rsid w:val="00727F8A"/>
    <w:rsid w:val="00730439"/>
    <w:rsid w:val="00730A2A"/>
    <w:rsid w:val="00730D77"/>
    <w:rsid w:val="00731212"/>
    <w:rsid w:val="00731C9A"/>
    <w:rsid w:val="0073365F"/>
    <w:rsid w:val="00734753"/>
    <w:rsid w:val="007349BE"/>
    <w:rsid w:val="00735F74"/>
    <w:rsid w:val="00736215"/>
    <w:rsid w:val="00736C8B"/>
    <w:rsid w:val="00736E75"/>
    <w:rsid w:val="007372BF"/>
    <w:rsid w:val="00737BC5"/>
    <w:rsid w:val="00737E8A"/>
    <w:rsid w:val="007401EF"/>
    <w:rsid w:val="00740336"/>
    <w:rsid w:val="007404E5"/>
    <w:rsid w:val="0074057B"/>
    <w:rsid w:val="0074077F"/>
    <w:rsid w:val="00740B24"/>
    <w:rsid w:val="00740BC7"/>
    <w:rsid w:val="007414EF"/>
    <w:rsid w:val="0074182A"/>
    <w:rsid w:val="007424FB"/>
    <w:rsid w:val="00742842"/>
    <w:rsid w:val="00742FBE"/>
    <w:rsid w:val="00742FC3"/>
    <w:rsid w:val="00743B9B"/>
    <w:rsid w:val="00743D88"/>
    <w:rsid w:val="0074417E"/>
    <w:rsid w:val="0074478B"/>
    <w:rsid w:val="00744AC8"/>
    <w:rsid w:val="00745309"/>
    <w:rsid w:val="00745A30"/>
    <w:rsid w:val="00745FCC"/>
    <w:rsid w:val="00746249"/>
    <w:rsid w:val="007466C3"/>
    <w:rsid w:val="00746B94"/>
    <w:rsid w:val="00747666"/>
    <w:rsid w:val="00750995"/>
    <w:rsid w:val="00751807"/>
    <w:rsid w:val="00752321"/>
    <w:rsid w:val="00753143"/>
    <w:rsid w:val="00754E6F"/>
    <w:rsid w:val="007606BB"/>
    <w:rsid w:val="007625B4"/>
    <w:rsid w:val="00762C8B"/>
    <w:rsid w:val="00764BD6"/>
    <w:rsid w:val="00765CDA"/>
    <w:rsid w:val="0076609E"/>
    <w:rsid w:val="0076636C"/>
    <w:rsid w:val="007667F7"/>
    <w:rsid w:val="00766CB8"/>
    <w:rsid w:val="00767F31"/>
    <w:rsid w:val="00771962"/>
    <w:rsid w:val="00771D57"/>
    <w:rsid w:val="00771E13"/>
    <w:rsid w:val="007734A7"/>
    <w:rsid w:val="007736B8"/>
    <w:rsid w:val="00773CAB"/>
    <w:rsid w:val="00774722"/>
    <w:rsid w:val="00777830"/>
    <w:rsid w:val="00777B48"/>
    <w:rsid w:val="0078109D"/>
    <w:rsid w:val="00781C3B"/>
    <w:rsid w:val="00783649"/>
    <w:rsid w:val="00783908"/>
    <w:rsid w:val="007842B2"/>
    <w:rsid w:val="00785906"/>
    <w:rsid w:val="007868DD"/>
    <w:rsid w:val="00786BAB"/>
    <w:rsid w:val="00786EE6"/>
    <w:rsid w:val="0078703F"/>
    <w:rsid w:val="00792D1D"/>
    <w:rsid w:val="00793358"/>
    <w:rsid w:val="0079451D"/>
    <w:rsid w:val="0079627D"/>
    <w:rsid w:val="007A1767"/>
    <w:rsid w:val="007A1BF8"/>
    <w:rsid w:val="007A2C90"/>
    <w:rsid w:val="007A2DE1"/>
    <w:rsid w:val="007A3AAC"/>
    <w:rsid w:val="007A4CF6"/>
    <w:rsid w:val="007A5720"/>
    <w:rsid w:val="007A6677"/>
    <w:rsid w:val="007B04DF"/>
    <w:rsid w:val="007B4DBF"/>
    <w:rsid w:val="007B5026"/>
    <w:rsid w:val="007B51F4"/>
    <w:rsid w:val="007B69E1"/>
    <w:rsid w:val="007B789F"/>
    <w:rsid w:val="007B7AD6"/>
    <w:rsid w:val="007C023B"/>
    <w:rsid w:val="007C02C0"/>
    <w:rsid w:val="007C0533"/>
    <w:rsid w:val="007C0DC1"/>
    <w:rsid w:val="007C23BF"/>
    <w:rsid w:val="007C3B96"/>
    <w:rsid w:val="007C3BB2"/>
    <w:rsid w:val="007C3BE6"/>
    <w:rsid w:val="007C3DF3"/>
    <w:rsid w:val="007C3F53"/>
    <w:rsid w:val="007C3FAF"/>
    <w:rsid w:val="007C573E"/>
    <w:rsid w:val="007D0736"/>
    <w:rsid w:val="007D0E0F"/>
    <w:rsid w:val="007D1127"/>
    <w:rsid w:val="007D1903"/>
    <w:rsid w:val="007D1CEC"/>
    <w:rsid w:val="007D1E7B"/>
    <w:rsid w:val="007D298A"/>
    <w:rsid w:val="007D3935"/>
    <w:rsid w:val="007D3BBF"/>
    <w:rsid w:val="007D3BEB"/>
    <w:rsid w:val="007D41A6"/>
    <w:rsid w:val="007D56B0"/>
    <w:rsid w:val="007D5ECD"/>
    <w:rsid w:val="007D6529"/>
    <w:rsid w:val="007D67D6"/>
    <w:rsid w:val="007D76AC"/>
    <w:rsid w:val="007E1670"/>
    <w:rsid w:val="007E2941"/>
    <w:rsid w:val="007E3FB1"/>
    <w:rsid w:val="007E4735"/>
    <w:rsid w:val="007E552E"/>
    <w:rsid w:val="007E7F94"/>
    <w:rsid w:val="007F0166"/>
    <w:rsid w:val="007F0454"/>
    <w:rsid w:val="007F0526"/>
    <w:rsid w:val="007F0F5D"/>
    <w:rsid w:val="007F19BC"/>
    <w:rsid w:val="007F1ED4"/>
    <w:rsid w:val="007F29B5"/>
    <w:rsid w:val="007F3243"/>
    <w:rsid w:val="007F38CD"/>
    <w:rsid w:val="007F578B"/>
    <w:rsid w:val="007F5F5E"/>
    <w:rsid w:val="007F6390"/>
    <w:rsid w:val="007F66A8"/>
    <w:rsid w:val="007F7A9A"/>
    <w:rsid w:val="008009F5"/>
    <w:rsid w:val="00801F02"/>
    <w:rsid w:val="00802793"/>
    <w:rsid w:val="008034CE"/>
    <w:rsid w:val="00804AB2"/>
    <w:rsid w:val="0081290D"/>
    <w:rsid w:val="00814A2C"/>
    <w:rsid w:val="008165B0"/>
    <w:rsid w:val="0081745A"/>
    <w:rsid w:val="008175B6"/>
    <w:rsid w:val="00821349"/>
    <w:rsid w:val="00821AE2"/>
    <w:rsid w:val="00821B17"/>
    <w:rsid w:val="00821B77"/>
    <w:rsid w:val="0082237C"/>
    <w:rsid w:val="00822792"/>
    <w:rsid w:val="0082338D"/>
    <w:rsid w:val="00823874"/>
    <w:rsid w:val="00825EC8"/>
    <w:rsid w:val="0082660C"/>
    <w:rsid w:val="00826B0D"/>
    <w:rsid w:val="00827F61"/>
    <w:rsid w:val="00831D29"/>
    <w:rsid w:val="00832BDC"/>
    <w:rsid w:val="0083396A"/>
    <w:rsid w:val="0083585E"/>
    <w:rsid w:val="008360EC"/>
    <w:rsid w:val="0083618A"/>
    <w:rsid w:val="00841133"/>
    <w:rsid w:val="00841F63"/>
    <w:rsid w:val="00846243"/>
    <w:rsid w:val="00846669"/>
    <w:rsid w:val="0084700B"/>
    <w:rsid w:val="0085159D"/>
    <w:rsid w:val="008515D1"/>
    <w:rsid w:val="0085202A"/>
    <w:rsid w:val="00852A1E"/>
    <w:rsid w:val="008534C5"/>
    <w:rsid w:val="00854F15"/>
    <w:rsid w:val="008557A0"/>
    <w:rsid w:val="0085661E"/>
    <w:rsid w:val="008569B7"/>
    <w:rsid w:val="0086009E"/>
    <w:rsid w:val="008609CD"/>
    <w:rsid w:val="008644B6"/>
    <w:rsid w:val="00864574"/>
    <w:rsid w:val="00864891"/>
    <w:rsid w:val="00864C73"/>
    <w:rsid w:val="00865842"/>
    <w:rsid w:val="00866784"/>
    <w:rsid w:val="008672B9"/>
    <w:rsid w:val="00867664"/>
    <w:rsid w:val="0086772B"/>
    <w:rsid w:val="008706D0"/>
    <w:rsid w:val="008724BD"/>
    <w:rsid w:val="00874541"/>
    <w:rsid w:val="00874904"/>
    <w:rsid w:val="00874924"/>
    <w:rsid w:val="00875910"/>
    <w:rsid w:val="00876360"/>
    <w:rsid w:val="00876588"/>
    <w:rsid w:val="00876E6E"/>
    <w:rsid w:val="00877097"/>
    <w:rsid w:val="008770DB"/>
    <w:rsid w:val="008800BC"/>
    <w:rsid w:val="00880AC1"/>
    <w:rsid w:val="00881DD9"/>
    <w:rsid w:val="00881DE4"/>
    <w:rsid w:val="0088230E"/>
    <w:rsid w:val="00882337"/>
    <w:rsid w:val="00882A91"/>
    <w:rsid w:val="00882CDD"/>
    <w:rsid w:val="008834DD"/>
    <w:rsid w:val="00883B48"/>
    <w:rsid w:val="00883D26"/>
    <w:rsid w:val="00884B77"/>
    <w:rsid w:val="00885C4F"/>
    <w:rsid w:val="00891882"/>
    <w:rsid w:val="00891DF7"/>
    <w:rsid w:val="00892175"/>
    <w:rsid w:val="0089247A"/>
    <w:rsid w:val="00893E12"/>
    <w:rsid w:val="0089562A"/>
    <w:rsid w:val="008957A8"/>
    <w:rsid w:val="00897444"/>
    <w:rsid w:val="00897B27"/>
    <w:rsid w:val="00897B6E"/>
    <w:rsid w:val="008A046D"/>
    <w:rsid w:val="008A1821"/>
    <w:rsid w:val="008A3A2F"/>
    <w:rsid w:val="008A69F0"/>
    <w:rsid w:val="008A7012"/>
    <w:rsid w:val="008A7C0A"/>
    <w:rsid w:val="008B0994"/>
    <w:rsid w:val="008B0C0C"/>
    <w:rsid w:val="008B0D85"/>
    <w:rsid w:val="008B172E"/>
    <w:rsid w:val="008B18B7"/>
    <w:rsid w:val="008B33BD"/>
    <w:rsid w:val="008B348C"/>
    <w:rsid w:val="008B3687"/>
    <w:rsid w:val="008B3C91"/>
    <w:rsid w:val="008B47C8"/>
    <w:rsid w:val="008B51AE"/>
    <w:rsid w:val="008B65CE"/>
    <w:rsid w:val="008B6AC8"/>
    <w:rsid w:val="008B78E1"/>
    <w:rsid w:val="008B79F2"/>
    <w:rsid w:val="008C0195"/>
    <w:rsid w:val="008C0D1F"/>
    <w:rsid w:val="008C1081"/>
    <w:rsid w:val="008C17A0"/>
    <w:rsid w:val="008C1B4C"/>
    <w:rsid w:val="008C28E2"/>
    <w:rsid w:val="008C3AA5"/>
    <w:rsid w:val="008C4BDB"/>
    <w:rsid w:val="008C547D"/>
    <w:rsid w:val="008C584C"/>
    <w:rsid w:val="008C61E9"/>
    <w:rsid w:val="008C6508"/>
    <w:rsid w:val="008C73E0"/>
    <w:rsid w:val="008C7AF3"/>
    <w:rsid w:val="008C7D0E"/>
    <w:rsid w:val="008C7FF7"/>
    <w:rsid w:val="008D127D"/>
    <w:rsid w:val="008D1EEC"/>
    <w:rsid w:val="008D2762"/>
    <w:rsid w:val="008D28D7"/>
    <w:rsid w:val="008D3A13"/>
    <w:rsid w:val="008D4589"/>
    <w:rsid w:val="008D46BF"/>
    <w:rsid w:val="008D5B5F"/>
    <w:rsid w:val="008D5DA1"/>
    <w:rsid w:val="008D5FB7"/>
    <w:rsid w:val="008D6ED5"/>
    <w:rsid w:val="008D7369"/>
    <w:rsid w:val="008E0B6A"/>
    <w:rsid w:val="008E14F8"/>
    <w:rsid w:val="008E20A0"/>
    <w:rsid w:val="008E3F9E"/>
    <w:rsid w:val="008E4B45"/>
    <w:rsid w:val="008E4E7D"/>
    <w:rsid w:val="008E5968"/>
    <w:rsid w:val="008E7863"/>
    <w:rsid w:val="008F0CB3"/>
    <w:rsid w:val="008F0F42"/>
    <w:rsid w:val="008F2251"/>
    <w:rsid w:val="008F2967"/>
    <w:rsid w:val="008F34CD"/>
    <w:rsid w:val="008F3603"/>
    <w:rsid w:val="008F59EE"/>
    <w:rsid w:val="008F5F12"/>
    <w:rsid w:val="008F6BDB"/>
    <w:rsid w:val="008F7002"/>
    <w:rsid w:val="008F74C7"/>
    <w:rsid w:val="008F7A0F"/>
    <w:rsid w:val="00900516"/>
    <w:rsid w:val="009007B6"/>
    <w:rsid w:val="0090112D"/>
    <w:rsid w:val="0090216F"/>
    <w:rsid w:val="00903D02"/>
    <w:rsid w:val="00903D5A"/>
    <w:rsid w:val="0090429D"/>
    <w:rsid w:val="0090459D"/>
    <w:rsid w:val="009057EB"/>
    <w:rsid w:val="00905A8D"/>
    <w:rsid w:val="00906465"/>
    <w:rsid w:val="00906778"/>
    <w:rsid w:val="00906925"/>
    <w:rsid w:val="00906D4B"/>
    <w:rsid w:val="0090788E"/>
    <w:rsid w:val="00907938"/>
    <w:rsid w:val="0091056B"/>
    <w:rsid w:val="009120EA"/>
    <w:rsid w:val="009127AE"/>
    <w:rsid w:val="00913215"/>
    <w:rsid w:val="00913DD6"/>
    <w:rsid w:val="00914573"/>
    <w:rsid w:val="00914C73"/>
    <w:rsid w:val="009154FC"/>
    <w:rsid w:val="009163B2"/>
    <w:rsid w:val="0091651D"/>
    <w:rsid w:val="00916C34"/>
    <w:rsid w:val="00917F9D"/>
    <w:rsid w:val="0092001A"/>
    <w:rsid w:val="00921EA6"/>
    <w:rsid w:val="00922580"/>
    <w:rsid w:val="00922679"/>
    <w:rsid w:val="00922737"/>
    <w:rsid w:val="00923590"/>
    <w:rsid w:val="0092389E"/>
    <w:rsid w:val="00926A9E"/>
    <w:rsid w:val="009273DF"/>
    <w:rsid w:val="00931626"/>
    <w:rsid w:val="0093184F"/>
    <w:rsid w:val="00931FC1"/>
    <w:rsid w:val="009328BB"/>
    <w:rsid w:val="00933896"/>
    <w:rsid w:val="00934104"/>
    <w:rsid w:val="009343F2"/>
    <w:rsid w:val="00935021"/>
    <w:rsid w:val="00937807"/>
    <w:rsid w:val="00937F13"/>
    <w:rsid w:val="00941634"/>
    <w:rsid w:val="009423A2"/>
    <w:rsid w:val="00943558"/>
    <w:rsid w:val="009445F9"/>
    <w:rsid w:val="00944720"/>
    <w:rsid w:val="0094476A"/>
    <w:rsid w:val="00945AF0"/>
    <w:rsid w:val="00945C3D"/>
    <w:rsid w:val="00945ECA"/>
    <w:rsid w:val="0094633C"/>
    <w:rsid w:val="009472E4"/>
    <w:rsid w:val="0094738D"/>
    <w:rsid w:val="0095018C"/>
    <w:rsid w:val="009510A2"/>
    <w:rsid w:val="009519AD"/>
    <w:rsid w:val="00951AAC"/>
    <w:rsid w:val="009523C7"/>
    <w:rsid w:val="009555F7"/>
    <w:rsid w:val="00956043"/>
    <w:rsid w:val="00956C8E"/>
    <w:rsid w:val="0096118B"/>
    <w:rsid w:val="00961ACD"/>
    <w:rsid w:val="00961C7E"/>
    <w:rsid w:val="0096258A"/>
    <w:rsid w:val="0096512A"/>
    <w:rsid w:val="00965501"/>
    <w:rsid w:val="0096584D"/>
    <w:rsid w:val="00965A3F"/>
    <w:rsid w:val="00967982"/>
    <w:rsid w:val="00967EE4"/>
    <w:rsid w:val="00970524"/>
    <w:rsid w:val="009706E4"/>
    <w:rsid w:val="009707D8"/>
    <w:rsid w:val="00970EAD"/>
    <w:rsid w:val="0097201D"/>
    <w:rsid w:val="009726EE"/>
    <w:rsid w:val="009728A6"/>
    <w:rsid w:val="009733F8"/>
    <w:rsid w:val="0097380D"/>
    <w:rsid w:val="0097482E"/>
    <w:rsid w:val="00976B79"/>
    <w:rsid w:val="009808B3"/>
    <w:rsid w:val="009809F0"/>
    <w:rsid w:val="00981584"/>
    <w:rsid w:val="00981986"/>
    <w:rsid w:val="009820E8"/>
    <w:rsid w:val="00983B81"/>
    <w:rsid w:val="0098411B"/>
    <w:rsid w:val="00984290"/>
    <w:rsid w:val="0098438E"/>
    <w:rsid w:val="00984B51"/>
    <w:rsid w:val="0098533E"/>
    <w:rsid w:val="009858E7"/>
    <w:rsid w:val="009878CD"/>
    <w:rsid w:val="00991848"/>
    <w:rsid w:val="0099242E"/>
    <w:rsid w:val="009926B8"/>
    <w:rsid w:val="00992B5F"/>
    <w:rsid w:val="00993698"/>
    <w:rsid w:val="00994345"/>
    <w:rsid w:val="0099456E"/>
    <w:rsid w:val="0099489E"/>
    <w:rsid w:val="009954D1"/>
    <w:rsid w:val="009962A1"/>
    <w:rsid w:val="00996F67"/>
    <w:rsid w:val="009A112C"/>
    <w:rsid w:val="009A21C2"/>
    <w:rsid w:val="009A2B27"/>
    <w:rsid w:val="009A3152"/>
    <w:rsid w:val="009A416B"/>
    <w:rsid w:val="009A45FA"/>
    <w:rsid w:val="009A5850"/>
    <w:rsid w:val="009A6AEC"/>
    <w:rsid w:val="009B0895"/>
    <w:rsid w:val="009B10C7"/>
    <w:rsid w:val="009B1AA7"/>
    <w:rsid w:val="009B26B2"/>
    <w:rsid w:val="009B275A"/>
    <w:rsid w:val="009B3041"/>
    <w:rsid w:val="009B30E9"/>
    <w:rsid w:val="009B4DB7"/>
    <w:rsid w:val="009B75F2"/>
    <w:rsid w:val="009B7EF4"/>
    <w:rsid w:val="009C0206"/>
    <w:rsid w:val="009C1B18"/>
    <w:rsid w:val="009C2257"/>
    <w:rsid w:val="009C3526"/>
    <w:rsid w:val="009C4E61"/>
    <w:rsid w:val="009C500C"/>
    <w:rsid w:val="009C5717"/>
    <w:rsid w:val="009C5F08"/>
    <w:rsid w:val="009C7516"/>
    <w:rsid w:val="009C760B"/>
    <w:rsid w:val="009D0CD1"/>
    <w:rsid w:val="009D190F"/>
    <w:rsid w:val="009D3C91"/>
    <w:rsid w:val="009D3E57"/>
    <w:rsid w:val="009D4474"/>
    <w:rsid w:val="009D71A5"/>
    <w:rsid w:val="009E0E80"/>
    <w:rsid w:val="009E14D0"/>
    <w:rsid w:val="009E2FE3"/>
    <w:rsid w:val="009E3FA3"/>
    <w:rsid w:val="009E67A2"/>
    <w:rsid w:val="009E7E43"/>
    <w:rsid w:val="009F0358"/>
    <w:rsid w:val="009F1936"/>
    <w:rsid w:val="009F1C9E"/>
    <w:rsid w:val="009F1E36"/>
    <w:rsid w:val="009F275D"/>
    <w:rsid w:val="009F27B8"/>
    <w:rsid w:val="009F290A"/>
    <w:rsid w:val="009F4BCF"/>
    <w:rsid w:val="009F5BD1"/>
    <w:rsid w:val="009F5C45"/>
    <w:rsid w:val="009F5E6B"/>
    <w:rsid w:val="009F65A1"/>
    <w:rsid w:val="009F65B9"/>
    <w:rsid w:val="009F717B"/>
    <w:rsid w:val="00A00051"/>
    <w:rsid w:val="00A00CE9"/>
    <w:rsid w:val="00A03103"/>
    <w:rsid w:val="00A03E0A"/>
    <w:rsid w:val="00A042FD"/>
    <w:rsid w:val="00A0450A"/>
    <w:rsid w:val="00A0598F"/>
    <w:rsid w:val="00A059A2"/>
    <w:rsid w:val="00A0681E"/>
    <w:rsid w:val="00A07F22"/>
    <w:rsid w:val="00A07FDE"/>
    <w:rsid w:val="00A11E81"/>
    <w:rsid w:val="00A12282"/>
    <w:rsid w:val="00A1260C"/>
    <w:rsid w:val="00A138F6"/>
    <w:rsid w:val="00A15B78"/>
    <w:rsid w:val="00A16396"/>
    <w:rsid w:val="00A1743A"/>
    <w:rsid w:val="00A174AC"/>
    <w:rsid w:val="00A20764"/>
    <w:rsid w:val="00A212A6"/>
    <w:rsid w:val="00A21E8B"/>
    <w:rsid w:val="00A22233"/>
    <w:rsid w:val="00A23430"/>
    <w:rsid w:val="00A23C6C"/>
    <w:rsid w:val="00A24EC7"/>
    <w:rsid w:val="00A26453"/>
    <w:rsid w:val="00A2683B"/>
    <w:rsid w:val="00A269DD"/>
    <w:rsid w:val="00A273A5"/>
    <w:rsid w:val="00A3066A"/>
    <w:rsid w:val="00A308C0"/>
    <w:rsid w:val="00A30EB4"/>
    <w:rsid w:val="00A329FA"/>
    <w:rsid w:val="00A339FA"/>
    <w:rsid w:val="00A34799"/>
    <w:rsid w:val="00A36290"/>
    <w:rsid w:val="00A37E25"/>
    <w:rsid w:val="00A41A64"/>
    <w:rsid w:val="00A4302F"/>
    <w:rsid w:val="00A45495"/>
    <w:rsid w:val="00A472BF"/>
    <w:rsid w:val="00A47C9C"/>
    <w:rsid w:val="00A505FD"/>
    <w:rsid w:val="00A51982"/>
    <w:rsid w:val="00A519C3"/>
    <w:rsid w:val="00A52887"/>
    <w:rsid w:val="00A53587"/>
    <w:rsid w:val="00A536F3"/>
    <w:rsid w:val="00A5715F"/>
    <w:rsid w:val="00A5759C"/>
    <w:rsid w:val="00A57792"/>
    <w:rsid w:val="00A603A7"/>
    <w:rsid w:val="00A606E7"/>
    <w:rsid w:val="00A60A7D"/>
    <w:rsid w:val="00A62F16"/>
    <w:rsid w:val="00A63B0B"/>
    <w:rsid w:val="00A64270"/>
    <w:rsid w:val="00A64C71"/>
    <w:rsid w:val="00A6565B"/>
    <w:rsid w:val="00A658A7"/>
    <w:rsid w:val="00A65F32"/>
    <w:rsid w:val="00A66F5B"/>
    <w:rsid w:val="00A67B33"/>
    <w:rsid w:val="00A70037"/>
    <w:rsid w:val="00A701EB"/>
    <w:rsid w:val="00A71F0E"/>
    <w:rsid w:val="00A72517"/>
    <w:rsid w:val="00A7287A"/>
    <w:rsid w:val="00A72D34"/>
    <w:rsid w:val="00A72D5E"/>
    <w:rsid w:val="00A73620"/>
    <w:rsid w:val="00A73ABA"/>
    <w:rsid w:val="00A74E6E"/>
    <w:rsid w:val="00A75245"/>
    <w:rsid w:val="00A753BD"/>
    <w:rsid w:val="00A757EF"/>
    <w:rsid w:val="00A75FDB"/>
    <w:rsid w:val="00A7614A"/>
    <w:rsid w:val="00A77A46"/>
    <w:rsid w:val="00A80090"/>
    <w:rsid w:val="00A801AD"/>
    <w:rsid w:val="00A807A9"/>
    <w:rsid w:val="00A84161"/>
    <w:rsid w:val="00A855FF"/>
    <w:rsid w:val="00A86B12"/>
    <w:rsid w:val="00A87BF4"/>
    <w:rsid w:val="00A90397"/>
    <w:rsid w:val="00A9064F"/>
    <w:rsid w:val="00A913F5"/>
    <w:rsid w:val="00A91521"/>
    <w:rsid w:val="00A919C8"/>
    <w:rsid w:val="00A91F33"/>
    <w:rsid w:val="00A92277"/>
    <w:rsid w:val="00A92D12"/>
    <w:rsid w:val="00A9791E"/>
    <w:rsid w:val="00A97B72"/>
    <w:rsid w:val="00AA1436"/>
    <w:rsid w:val="00AA15CF"/>
    <w:rsid w:val="00AA181F"/>
    <w:rsid w:val="00AA2F2A"/>
    <w:rsid w:val="00AA59F0"/>
    <w:rsid w:val="00AA6FEE"/>
    <w:rsid w:val="00AB0C63"/>
    <w:rsid w:val="00AB0D47"/>
    <w:rsid w:val="00AB138B"/>
    <w:rsid w:val="00AB1891"/>
    <w:rsid w:val="00AB328E"/>
    <w:rsid w:val="00AB345D"/>
    <w:rsid w:val="00AB3E3C"/>
    <w:rsid w:val="00AB45D1"/>
    <w:rsid w:val="00AB57BF"/>
    <w:rsid w:val="00AB6876"/>
    <w:rsid w:val="00AC252F"/>
    <w:rsid w:val="00AC35DA"/>
    <w:rsid w:val="00AC3DC1"/>
    <w:rsid w:val="00AC433C"/>
    <w:rsid w:val="00AC6B5A"/>
    <w:rsid w:val="00AD02EA"/>
    <w:rsid w:val="00AD2051"/>
    <w:rsid w:val="00AD246F"/>
    <w:rsid w:val="00AD3760"/>
    <w:rsid w:val="00AD4846"/>
    <w:rsid w:val="00AD4D3A"/>
    <w:rsid w:val="00AD5383"/>
    <w:rsid w:val="00AE0196"/>
    <w:rsid w:val="00AE0E3C"/>
    <w:rsid w:val="00AE137A"/>
    <w:rsid w:val="00AE13F7"/>
    <w:rsid w:val="00AE16A5"/>
    <w:rsid w:val="00AE258C"/>
    <w:rsid w:val="00AE49BD"/>
    <w:rsid w:val="00AE4CB2"/>
    <w:rsid w:val="00AE543B"/>
    <w:rsid w:val="00AE55BB"/>
    <w:rsid w:val="00AE58A4"/>
    <w:rsid w:val="00AE637E"/>
    <w:rsid w:val="00AF024F"/>
    <w:rsid w:val="00AF02F4"/>
    <w:rsid w:val="00AF08FC"/>
    <w:rsid w:val="00AF159B"/>
    <w:rsid w:val="00AF37A4"/>
    <w:rsid w:val="00AF4254"/>
    <w:rsid w:val="00AF4481"/>
    <w:rsid w:val="00AF64E3"/>
    <w:rsid w:val="00AF7383"/>
    <w:rsid w:val="00B00E6C"/>
    <w:rsid w:val="00B01C16"/>
    <w:rsid w:val="00B034F4"/>
    <w:rsid w:val="00B037F4"/>
    <w:rsid w:val="00B03B6A"/>
    <w:rsid w:val="00B04033"/>
    <w:rsid w:val="00B0412A"/>
    <w:rsid w:val="00B05DAE"/>
    <w:rsid w:val="00B06256"/>
    <w:rsid w:val="00B102F5"/>
    <w:rsid w:val="00B11116"/>
    <w:rsid w:val="00B14484"/>
    <w:rsid w:val="00B15177"/>
    <w:rsid w:val="00B1588F"/>
    <w:rsid w:val="00B16247"/>
    <w:rsid w:val="00B1659C"/>
    <w:rsid w:val="00B22099"/>
    <w:rsid w:val="00B2272E"/>
    <w:rsid w:val="00B22CA6"/>
    <w:rsid w:val="00B23107"/>
    <w:rsid w:val="00B23F2E"/>
    <w:rsid w:val="00B24117"/>
    <w:rsid w:val="00B25931"/>
    <w:rsid w:val="00B265AB"/>
    <w:rsid w:val="00B31D9C"/>
    <w:rsid w:val="00B32431"/>
    <w:rsid w:val="00B32BA9"/>
    <w:rsid w:val="00B34A01"/>
    <w:rsid w:val="00B35177"/>
    <w:rsid w:val="00B35299"/>
    <w:rsid w:val="00B3563E"/>
    <w:rsid w:val="00B35C7F"/>
    <w:rsid w:val="00B3756C"/>
    <w:rsid w:val="00B40CA7"/>
    <w:rsid w:val="00B40D95"/>
    <w:rsid w:val="00B40F70"/>
    <w:rsid w:val="00B419D4"/>
    <w:rsid w:val="00B42218"/>
    <w:rsid w:val="00B426CA"/>
    <w:rsid w:val="00B435B3"/>
    <w:rsid w:val="00B44256"/>
    <w:rsid w:val="00B4443A"/>
    <w:rsid w:val="00B4462A"/>
    <w:rsid w:val="00B44FE8"/>
    <w:rsid w:val="00B459E2"/>
    <w:rsid w:val="00B46C4D"/>
    <w:rsid w:val="00B47182"/>
    <w:rsid w:val="00B47711"/>
    <w:rsid w:val="00B47E4C"/>
    <w:rsid w:val="00B5122A"/>
    <w:rsid w:val="00B52445"/>
    <w:rsid w:val="00B53580"/>
    <w:rsid w:val="00B54294"/>
    <w:rsid w:val="00B5513F"/>
    <w:rsid w:val="00B560A3"/>
    <w:rsid w:val="00B60732"/>
    <w:rsid w:val="00B61B3F"/>
    <w:rsid w:val="00B61E9E"/>
    <w:rsid w:val="00B61FCA"/>
    <w:rsid w:val="00B6201F"/>
    <w:rsid w:val="00B63A27"/>
    <w:rsid w:val="00B6687A"/>
    <w:rsid w:val="00B66AFD"/>
    <w:rsid w:val="00B66DD6"/>
    <w:rsid w:val="00B67AC8"/>
    <w:rsid w:val="00B70970"/>
    <w:rsid w:val="00B71699"/>
    <w:rsid w:val="00B71848"/>
    <w:rsid w:val="00B72C92"/>
    <w:rsid w:val="00B72CAB"/>
    <w:rsid w:val="00B735F4"/>
    <w:rsid w:val="00B74977"/>
    <w:rsid w:val="00B7516B"/>
    <w:rsid w:val="00B766B3"/>
    <w:rsid w:val="00B76DC5"/>
    <w:rsid w:val="00B80123"/>
    <w:rsid w:val="00B82AD0"/>
    <w:rsid w:val="00B82E92"/>
    <w:rsid w:val="00B84D9C"/>
    <w:rsid w:val="00B85B3E"/>
    <w:rsid w:val="00B8682F"/>
    <w:rsid w:val="00B906FB"/>
    <w:rsid w:val="00B911F8"/>
    <w:rsid w:val="00B91CE3"/>
    <w:rsid w:val="00B92EA3"/>
    <w:rsid w:val="00B936CB"/>
    <w:rsid w:val="00B96D9C"/>
    <w:rsid w:val="00B97015"/>
    <w:rsid w:val="00B9701F"/>
    <w:rsid w:val="00B97412"/>
    <w:rsid w:val="00B977CC"/>
    <w:rsid w:val="00B97BED"/>
    <w:rsid w:val="00BA0170"/>
    <w:rsid w:val="00BA069A"/>
    <w:rsid w:val="00BA14C2"/>
    <w:rsid w:val="00BA1C6D"/>
    <w:rsid w:val="00BA25BE"/>
    <w:rsid w:val="00BA2C42"/>
    <w:rsid w:val="00BA2EC9"/>
    <w:rsid w:val="00BA4930"/>
    <w:rsid w:val="00BA4999"/>
    <w:rsid w:val="00BA4EF9"/>
    <w:rsid w:val="00BA5EE2"/>
    <w:rsid w:val="00BA66A6"/>
    <w:rsid w:val="00BA6D51"/>
    <w:rsid w:val="00BA74B5"/>
    <w:rsid w:val="00BA7E75"/>
    <w:rsid w:val="00BB0867"/>
    <w:rsid w:val="00BB20B5"/>
    <w:rsid w:val="00BB2AED"/>
    <w:rsid w:val="00BB34A2"/>
    <w:rsid w:val="00BB4593"/>
    <w:rsid w:val="00BB51C0"/>
    <w:rsid w:val="00BB5676"/>
    <w:rsid w:val="00BB5F9D"/>
    <w:rsid w:val="00BB6727"/>
    <w:rsid w:val="00BB704F"/>
    <w:rsid w:val="00BB7632"/>
    <w:rsid w:val="00BB7A9A"/>
    <w:rsid w:val="00BB7C6E"/>
    <w:rsid w:val="00BC289F"/>
    <w:rsid w:val="00BC2F7C"/>
    <w:rsid w:val="00BC3187"/>
    <w:rsid w:val="00BC33AB"/>
    <w:rsid w:val="00BC3436"/>
    <w:rsid w:val="00BC3C13"/>
    <w:rsid w:val="00BC442D"/>
    <w:rsid w:val="00BC44D5"/>
    <w:rsid w:val="00BC4C77"/>
    <w:rsid w:val="00BC524C"/>
    <w:rsid w:val="00BC5A72"/>
    <w:rsid w:val="00BC6E15"/>
    <w:rsid w:val="00BC7321"/>
    <w:rsid w:val="00BC7DB6"/>
    <w:rsid w:val="00BD0183"/>
    <w:rsid w:val="00BD0351"/>
    <w:rsid w:val="00BD0D0F"/>
    <w:rsid w:val="00BD0E70"/>
    <w:rsid w:val="00BD1660"/>
    <w:rsid w:val="00BD1C25"/>
    <w:rsid w:val="00BD375A"/>
    <w:rsid w:val="00BD3D5F"/>
    <w:rsid w:val="00BD3F1A"/>
    <w:rsid w:val="00BD41DB"/>
    <w:rsid w:val="00BD5008"/>
    <w:rsid w:val="00BD5357"/>
    <w:rsid w:val="00BD59DC"/>
    <w:rsid w:val="00BD5B21"/>
    <w:rsid w:val="00BD6BE7"/>
    <w:rsid w:val="00BD7447"/>
    <w:rsid w:val="00BD79AF"/>
    <w:rsid w:val="00BE0D13"/>
    <w:rsid w:val="00BE2B24"/>
    <w:rsid w:val="00BE2E09"/>
    <w:rsid w:val="00BE3249"/>
    <w:rsid w:val="00BE3986"/>
    <w:rsid w:val="00BE3FDD"/>
    <w:rsid w:val="00BE7564"/>
    <w:rsid w:val="00BE7987"/>
    <w:rsid w:val="00BE7EF5"/>
    <w:rsid w:val="00BF043A"/>
    <w:rsid w:val="00BF07C4"/>
    <w:rsid w:val="00BF0F41"/>
    <w:rsid w:val="00BF123F"/>
    <w:rsid w:val="00BF281D"/>
    <w:rsid w:val="00BF2DEF"/>
    <w:rsid w:val="00BF375A"/>
    <w:rsid w:val="00BF4D32"/>
    <w:rsid w:val="00BF6976"/>
    <w:rsid w:val="00BF74C8"/>
    <w:rsid w:val="00C00346"/>
    <w:rsid w:val="00C00C4F"/>
    <w:rsid w:val="00C01178"/>
    <w:rsid w:val="00C01180"/>
    <w:rsid w:val="00C01D79"/>
    <w:rsid w:val="00C031DC"/>
    <w:rsid w:val="00C03AFB"/>
    <w:rsid w:val="00C0417F"/>
    <w:rsid w:val="00C063F2"/>
    <w:rsid w:val="00C07C9F"/>
    <w:rsid w:val="00C10A39"/>
    <w:rsid w:val="00C124DC"/>
    <w:rsid w:val="00C15055"/>
    <w:rsid w:val="00C15C78"/>
    <w:rsid w:val="00C16385"/>
    <w:rsid w:val="00C1648E"/>
    <w:rsid w:val="00C1783D"/>
    <w:rsid w:val="00C2070E"/>
    <w:rsid w:val="00C21010"/>
    <w:rsid w:val="00C210C4"/>
    <w:rsid w:val="00C22A57"/>
    <w:rsid w:val="00C232AD"/>
    <w:rsid w:val="00C23510"/>
    <w:rsid w:val="00C23D0C"/>
    <w:rsid w:val="00C24800"/>
    <w:rsid w:val="00C25DED"/>
    <w:rsid w:val="00C27374"/>
    <w:rsid w:val="00C30AA1"/>
    <w:rsid w:val="00C3176E"/>
    <w:rsid w:val="00C31C11"/>
    <w:rsid w:val="00C322C4"/>
    <w:rsid w:val="00C3279F"/>
    <w:rsid w:val="00C3387E"/>
    <w:rsid w:val="00C347FE"/>
    <w:rsid w:val="00C34BCB"/>
    <w:rsid w:val="00C34CDD"/>
    <w:rsid w:val="00C35310"/>
    <w:rsid w:val="00C35543"/>
    <w:rsid w:val="00C35A24"/>
    <w:rsid w:val="00C36A17"/>
    <w:rsid w:val="00C37990"/>
    <w:rsid w:val="00C37A1B"/>
    <w:rsid w:val="00C40E72"/>
    <w:rsid w:val="00C417FB"/>
    <w:rsid w:val="00C41A51"/>
    <w:rsid w:val="00C41C3C"/>
    <w:rsid w:val="00C4202C"/>
    <w:rsid w:val="00C42A8C"/>
    <w:rsid w:val="00C43195"/>
    <w:rsid w:val="00C44EF0"/>
    <w:rsid w:val="00C45AAA"/>
    <w:rsid w:val="00C46876"/>
    <w:rsid w:val="00C47898"/>
    <w:rsid w:val="00C47EF9"/>
    <w:rsid w:val="00C502DB"/>
    <w:rsid w:val="00C50C83"/>
    <w:rsid w:val="00C511DF"/>
    <w:rsid w:val="00C540D0"/>
    <w:rsid w:val="00C543EF"/>
    <w:rsid w:val="00C55177"/>
    <w:rsid w:val="00C556BA"/>
    <w:rsid w:val="00C55F01"/>
    <w:rsid w:val="00C56E3A"/>
    <w:rsid w:val="00C57A84"/>
    <w:rsid w:val="00C604B0"/>
    <w:rsid w:val="00C61666"/>
    <w:rsid w:val="00C621CF"/>
    <w:rsid w:val="00C62D3F"/>
    <w:rsid w:val="00C644A1"/>
    <w:rsid w:val="00C650AE"/>
    <w:rsid w:val="00C66A40"/>
    <w:rsid w:val="00C66AA4"/>
    <w:rsid w:val="00C66D1C"/>
    <w:rsid w:val="00C709F4"/>
    <w:rsid w:val="00C70A9E"/>
    <w:rsid w:val="00C70C2E"/>
    <w:rsid w:val="00C70D2C"/>
    <w:rsid w:val="00C7131F"/>
    <w:rsid w:val="00C71D91"/>
    <w:rsid w:val="00C728C0"/>
    <w:rsid w:val="00C74345"/>
    <w:rsid w:val="00C74E39"/>
    <w:rsid w:val="00C77488"/>
    <w:rsid w:val="00C774D1"/>
    <w:rsid w:val="00C80AB4"/>
    <w:rsid w:val="00C812F4"/>
    <w:rsid w:val="00C81672"/>
    <w:rsid w:val="00C8209E"/>
    <w:rsid w:val="00C829AE"/>
    <w:rsid w:val="00C82D4F"/>
    <w:rsid w:val="00C82E83"/>
    <w:rsid w:val="00C82FDB"/>
    <w:rsid w:val="00C8466A"/>
    <w:rsid w:val="00C84A1D"/>
    <w:rsid w:val="00C85E2F"/>
    <w:rsid w:val="00C86C01"/>
    <w:rsid w:val="00C907FD"/>
    <w:rsid w:val="00C9142D"/>
    <w:rsid w:val="00C91746"/>
    <w:rsid w:val="00C91DED"/>
    <w:rsid w:val="00C91E2D"/>
    <w:rsid w:val="00C924CA"/>
    <w:rsid w:val="00C92824"/>
    <w:rsid w:val="00C9363A"/>
    <w:rsid w:val="00C9375D"/>
    <w:rsid w:val="00C9450B"/>
    <w:rsid w:val="00C9458D"/>
    <w:rsid w:val="00C95158"/>
    <w:rsid w:val="00C958DA"/>
    <w:rsid w:val="00C95F12"/>
    <w:rsid w:val="00C9628C"/>
    <w:rsid w:val="00CA0A59"/>
    <w:rsid w:val="00CA27D6"/>
    <w:rsid w:val="00CA2A8C"/>
    <w:rsid w:val="00CA3CCB"/>
    <w:rsid w:val="00CA4167"/>
    <w:rsid w:val="00CA5C99"/>
    <w:rsid w:val="00CA5C9A"/>
    <w:rsid w:val="00CA5CA2"/>
    <w:rsid w:val="00CA60BB"/>
    <w:rsid w:val="00CA6FCA"/>
    <w:rsid w:val="00CB1357"/>
    <w:rsid w:val="00CB1E01"/>
    <w:rsid w:val="00CB3C93"/>
    <w:rsid w:val="00CB5F0E"/>
    <w:rsid w:val="00CB6CFD"/>
    <w:rsid w:val="00CB7195"/>
    <w:rsid w:val="00CB7902"/>
    <w:rsid w:val="00CC1C0D"/>
    <w:rsid w:val="00CC31EB"/>
    <w:rsid w:val="00CC32CD"/>
    <w:rsid w:val="00CC35E0"/>
    <w:rsid w:val="00CC4050"/>
    <w:rsid w:val="00CC484F"/>
    <w:rsid w:val="00CC494B"/>
    <w:rsid w:val="00CC4B0E"/>
    <w:rsid w:val="00CC5D4F"/>
    <w:rsid w:val="00CC5FC7"/>
    <w:rsid w:val="00CC6487"/>
    <w:rsid w:val="00CC73B7"/>
    <w:rsid w:val="00CC783F"/>
    <w:rsid w:val="00CD01FA"/>
    <w:rsid w:val="00CD0663"/>
    <w:rsid w:val="00CD122A"/>
    <w:rsid w:val="00CD2297"/>
    <w:rsid w:val="00CD2339"/>
    <w:rsid w:val="00CD341A"/>
    <w:rsid w:val="00CD3D92"/>
    <w:rsid w:val="00CD4527"/>
    <w:rsid w:val="00CD46F6"/>
    <w:rsid w:val="00CD4EC8"/>
    <w:rsid w:val="00CD4F80"/>
    <w:rsid w:val="00CD549B"/>
    <w:rsid w:val="00CD6AC2"/>
    <w:rsid w:val="00CD72CB"/>
    <w:rsid w:val="00CD7BBD"/>
    <w:rsid w:val="00CE0B7B"/>
    <w:rsid w:val="00CE1ABC"/>
    <w:rsid w:val="00CE1EFF"/>
    <w:rsid w:val="00CE260F"/>
    <w:rsid w:val="00CE2B90"/>
    <w:rsid w:val="00CE2FA1"/>
    <w:rsid w:val="00CE3EF5"/>
    <w:rsid w:val="00CE4000"/>
    <w:rsid w:val="00CE4171"/>
    <w:rsid w:val="00CE419A"/>
    <w:rsid w:val="00CE49F8"/>
    <w:rsid w:val="00CE5DAA"/>
    <w:rsid w:val="00CE668D"/>
    <w:rsid w:val="00CE6F4E"/>
    <w:rsid w:val="00CE72FA"/>
    <w:rsid w:val="00CE7695"/>
    <w:rsid w:val="00CF0014"/>
    <w:rsid w:val="00CF0409"/>
    <w:rsid w:val="00CF0EEE"/>
    <w:rsid w:val="00CF20A0"/>
    <w:rsid w:val="00CF2311"/>
    <w:rsid w:val="00CF3B0B"/>
    <w:rsid w:val="00CF4012"/>
    <w:rsid w:val="00CF40A6"/>
    <w:rsid w:val="00CF5DAB"/>
    <w:rsid w:val="00CF5E00"/>
    <w:rsid w:val="00CF695B"/>
    <w:rsid w:val="00D00074"/>
    <w:rsid w:val="00D018F4"/>
    <w:rsid w:val="00D024A3"/>
    <w:rsid w:val="00D02B25"/>
    <w:rsid w:val="00D02F7E"/>
    <w:rsid w:val="00D0338E"/>
    <w:rsid w:val="00D040A0"/>
    <w:rsid w:val="00D047EF"/>
    <w:rsid w:val="00D050C0"/>
    <w:rsid w:val="00D054D0"/>
    <w:rsid w:val="00D063D2"/>
    <w:rsid w:val="00D07A17"/>
    <w:rsid w:val="00D07C11"/>
    <w:rsid w:val="00D10068"/>
    <w:rsid w:val="00D112D5"/>
    <w:rsid w:val="00D11CF2"/>
    <w:rsid w:val="00D14872"/>
    <w:rsid w:val="00D14BE0"/>
    <w:rsid w:val="00D171C7"/>
    <w:rsid w:val="00D17D67"/>
    <w:rsid w:val="00D2014C"/>
    <w:rsid w:val="00D21ABC"/>
    <w:rsid w:val="00D2261D"/>
    <w:rsid w:val="00D22E61"/>
    <w:rsid w:val="00D23320"/>
    <w:rsid w:val="00D2424C"/>
    <w:rsid w:val="00D25D07"/>
    <w:rsid w:val="00D262A5"/>
    <w:rsid w:val="00D27875"/>
    <w:rsid w:val="00D279BE"/>
    <w:rsid w:val="00D3220C"/>
    <w:rsid w:val="00D328DA"/>
    <w:rsid w:val="00D3339F"/>
    <w:rsid w:val="00D3424F"/>
    <w:rsid w:val="00D3434F"/>
    <w:rsid w:val="00D3505E"/>
    <w:rsid w:val="00D35D7A"/>
    <w:rsid w:val="00D35E42"/>
    <w:rsid w:val="00D362FB"/>
    <w:rsid w:val="00D36474"/>
    <w:rsid w:val="00D376D6"/>
    <w:rsid w:val="00D37D68"/>
    <w:rsid w:val="00D40786"/>
    <w:rsid w:val="00D40BED"/>
    <w:rsid w:val="00D413E4"/>
    <w:rsid w:val="00D41676"/>
    <w:rsid w:val="00D41B75"/>
    <w:rsid w:val="00D43971"/>
    <w:rsid w:val="00D43C85"/>
    <w:rsid w:val="00D43CE1"/>
    <w:rsid w:val="00D45C74"/>
    <w:rsid w:val="00D50376"/>
    <w:rsid w:val="00D513CF"/>
    <w:rsid w:val="00D52190"/>
    <w:rsid w:val="00D52821"/>
    <w:rsid w:val="00D539FE"/>
    <w:rsid w:val="00D5441A"/>
    <w:rsid w:val="00D56760"/>
    <w:rsid w:val="00D5698D"/>
    <w:rsid w:val="00D56B9D"/>
    <w:rsid w:val="00D56E24"/>
    <w:rsid w:val="00D6067D"/>
    <w:rsid w:val="00D606AF"/>
    <w:rsid w:val="00D60AB4"/>
    <w:rsid w:val="00D6100F"/>
    <w:rsid w:val="00D62CF6"/>
    <w:rsid w:val="00D643D6"/>
    <w:rsid w:val="00D64447"/>
    <w:rsid w:val="00D650DF"/>
    <w:rsid w:val="00D67189"/>
    <w:rsid w:val="00D67A27"/>
    <w:rsid w:val="00D736A1"/>
    <w:rsid w:val="00D73C65"/>
    <w:rsid w:val="00D74764"/>
    <w:rsid w:val="00D75634"/>
    <w:rsid w:val="00D762C0"/>
    <w:rsid w:val="00D808A6"/>
    <w:rsid w:val="00D80C01"/>
    <w:rsid w:val="00D83A15"/>
    <w:rsid w:val="00D85401"/>
    <w:rsid w:val="00D85532"/>
    <w:rsid w:val="00D856C1"/>
    <w:rsid w:val="00D858F5"/>
    <w:rsid w:val="00D86D4C"/>
    <w:rsid w:val="00D87A85"/>
    <w:rsid w:val="00D90E59"/>
    <w:rsid w:val="00D90E97"/>
    <w:rsid w:val="00D923C8"/>
    <w:rsid w:val="00D9436A"/>
    <w:rsid w:val="00D94CFE"/>
    <w:rsid w:val="00D95A6C"/>
    <w:rsid w:val="00D96BA7"/>
    <w:rsid w:val="00D96C9B"/>
    <w:rsid w:val="00D97248"/>
    <w:rsid w:val="00DA0164"/>
    <w:rsid w:val="00DA1733"/>
    <w:rsid w:val="00DA1807"/>
    <w:rsid w:val="00DA19D4"/>
    <w:rsid w:val="00DA27A4"/>
    <w:rsid w:val="00DA3B45"/>
    <w:rsid w:val="00DA40A8"/>
    <w:rsid w:val="00DA54F7"/>
    <w:rsid w:val="00DA7193"/>
    <w:rsid w:val="00DB02FC"/>
    <w:rsid w:val="00DB045E"/>
    <w:rsid w:val="00DB1CC8"/>
    <w:rsid w:val="00DB293A"/>
    <w:rsid w:val="00DB3891"/>
    <w:rsid w:val="00DB4122"/>
    <w:rsid w:val="00DB42FB"/>
    <w:rsid w:val="00DB6E03"/>
    <w:rsid w:val="00DB6F6A"/>
    <w:rsid w:val="00DC0A90"/>
    <w:rsid w:val="00DC275F"/>
    <w:rsid w:val="00DC4294"/>
    <w:rsid w:val="00DC45CF"/>
    <w:rsid w:val="00DC5DC4"/>
    <w:rsid w:val="00DC6202"/>
    <w:rsid w:val="00DC6CCE"/>
    <w:rsid w:val="00DD02FF"/>
    <w:rsid w:val="00DD086B"/>
    <w:rsid w:val="00DD0C38"/>
    <w:rsid w:val="00DD0E6A"/>
    <w:rsid w:val="00DD1592"/>
    <w:rsid w:val="00DD1594"/>
    <w:rsid w:val="00DD1D3B"/>
    <w:rsid w:val="00DD331F"/>
    <w:rsid w:val="00DD34EA"/>
    <w:rsid w:val="00DD392A"/>
    <w:rsid w:val="00DD435E"/>
    <w:rsid w:val="00DD4771"/>
    <w:rsid w:val="00DD49F1"/>
    <w:rsid w:val="00DD5318"/>
    <w:rsid w:val="00DD63CC"/>
    <w:rsid w:val="00DD6439"/>
    <w:rsid w:val="00DD6779"/>
    <w:rsid w:val="00DD684F"/>
    <w:rsid w:val="00DD78FB"/>
    <w:rsid w:val="00DD7BF2"/>
    <w:rsid w:val="00DE03FD"/>
    <w:rsid w:val="00DE08F4"/>
    <w:rsid w:val="00DE0BF3"/>
    <w:rsid w:val="00DE2C41"/>
    <w:rsid w:val="00DE3EA1"/>
    <w:rsid w:val="00DE4531"/>
    <w:rsid w:val="00DE5212"/>
    <w:rsid w:val="00DE5F60"/>
    <w:rsid w:val="00DE7665"/>
    <w:rsid w:val="00DF0070"/>
    <w:rsid w:val="00DF09E5"/>
    <w:rsid w:val="00DF0A6E"/>
    <w:rsid w:val="00DF1CD0"/>
    <w:rsid w:val="00DF3BE7"/>
    <w:rsid w:val="00DF567C"/>
    <w:rsid w:val="00DF758E"/>
    <w:rsid w:val="00DF79FD"/>
    <w:rsid w:val="00DF7C67"/>
    <w:rsid w:val="00E00AE8"/>
    <w:rsid w:val="00E03B54"/>
    <w:rsid w:val="00E03EFF"/>
    <w:rsid w:val="00E06467"/>
    <w:rsid w:val="00E0748A"/>
    <w:rsid w:val="00E1041D"/>
    <w:rsid w:val="00E1185D"/>
    <w:rsid w:val="00E1259A"/>
    <w:rsid w:val="00E1468F"/>
    <w:rsid w:val="00E15C47"/>
    <w:rsid w:val="00E15CC7"/>
    <w:rsid w:val="00E16D61"/>
    <w:rsid w:val="00E2044E"/>
    <w:rsid w:val="00E209A3"/>
    <w:rsid w:val="00E20AA4"/>
    <w:rsid w:val="00E2139C"/>
    <w:rsid w:val="00E21CCA"/>
    <w:rsid w:val="00E2228D"/>
    <w:rsid w:val="00E22438"/>
    <w:rsid w:val="00E2250D"/>
    <w:rsid w:val="00E23CBB"/>
    <w:rsid w:val="00E24D03"/>
    <w:rsid w:val="00E25078"/>
    <w:rsid w:val="00E251C8"/>
    <w:rsid w:val="00E25316"/>
    <w:rsid w:val="00E27934"/>
    <w:rsid w:val="00E27C25"/>
    <w:rsid w:val="00E30FD5"/>
    <w:rsid w:val="00E32A1D"/>
    <w:rsid w:val="00E32F1B"/>
    <w:rsid w:val="00E334E0"/>
    <w:rsid w:val="00E337ED"/>
    <w:rsid w:val="00E33D1D"/>
    <w:rsid w:val="00E34658"/>
    <w:rsid w:val="00E34B18"/>
    <w:rsid w:val="00E3560C"/>
    <w:rsid w:val="00E35C0F"/>
    <w:rsid w:val="00E37172"/>
    <w:rsid w:val="00E373C2"/>
    <w:rsid w:val="00E411B1"/>
    <w:rsid w:val="00E417CA"/>
    <w:rsid w:val="00E4194D"/>
    <w:rsid w:val="00E43A19"/>
    <w:rsid w:val="00E4410F"/>
    <w:rsid w:val="00E4482F"/>
    <w:rsid w:val="00E46AC6"/>
    <w:rsid w:val="00E47C64"/>
    <w:rsid w:val="00E50577"/>
    <w:rsid w:val="00E50755"/>
    <w:rsid w:val="00E51339"/>
    <w:rsid w:val="00E51560"/>
    <w:rsid w:val="00E518D7"/>
    <w:rsid w:val="00E52913"/>
    <w:rsid w:val="00E52996"/>
    <w:rsid w:val="00E52E4D"/>
    <w:rsid w:val="00E53D51"/>
    <w:rsid w:val="00E5405E"/>
    <w:rsid w:val="00E54C06"/>
    <w:rsid w:val="00E54FAE"/>
    <w:rsid w:val="00E55D7F"/>
    <w:rsid w:val="00E56207"/>
    <w:rsid w:val="00E566C1"/>
    <w:rsid w:val="00E568BE"/>
    <w:rsid w:val="00E56953"/>
    <w:rsid w:val="00E56AF1"/>
    <w:rsid w:val="00E602C0"/>
    <w:rsid w:val="00E60E9E"/>
    <w:rsid w:val="00E6173E"/>
    <w:rsid w:val="00E62AA2"/>
    <w:rsid w:val="00E62D06"/>
    <w:rsid w:val="00E63EC3"/>
    <w:rsid w:val="00E6534E"/>
    <w:rsid w:val="00E656C2"/>
    <w:rsid w:val="00E66421"/>
    <w:rsid w:val="00E669AC"/>
    <w:rsid w:val="00E67324"/>
    <w:rsid w:val="00E7071E"/>
    <w:rsid w:val="00E707C0"/>
    <w:rsid w:val="00E71F99"/>
    <w:rsid w:val="00E73B96"/>
    <w:rsid w:val="00E73BD8"/>
    <w:rsid w:val="00E73C1B"/>
    <w:rsid w:val="00E74617"/>
    <w:rsid w:val="00E75B43"/>
    <w:rsid w:val="00E75BA4"/>
    <w:rsid w:val="00E80239"/>
    <w:rsid w:val="00E81074"/>
    <w:rsid w:val="00E814F5"/>
    <w:rsid w:val="00E833D6"/>
    <w:rsid w:val="00E83909"/>
    <w:rsid w:val="00E839DE"/>
    <w:rsid w:val="00E847FF"/>
    <w:rsid w:val="00E84806"/>
    <w:rsid w:val="00E84AB4"/>
    <w:rsid w:val="00E85118"/>
    <w:rsid w:val="00E85A18"/>
    <w:rsid w:val="00E85B1F"/>
    <w:rsid w:val="00E86009"/>
    <w:rsid w:val="00E864B4"/>
    <w:rsid w:val="00E86528"/>
    <w:rsid w:val="00E86890"/>
    <w:rsid w:val="00E86F0A"/>
    <w:rsid w:val="00E87216"/>
    <w:rsid w:val="00E872AF"/>
    <w:rsid w:val="00E903A1"/>
    <w:rsid w:val="00E90815"/>
    <w:rsid w:val="00E90E56"/>
    <w:rsid w:val="00E92597"/>
    <w:rsid w:val="00E92AF4"/>
    <w:rsid w:val="00E956B7"/>
    <w:rsid w:val="00E95B29"/>
    <w:rsid w:val="00E976AF"/>
    <w:rsid w:val="00EA018F"/>
    <w:rsid w:val="00EA0532"/>
    <w:rsid w:val="00EA0918"/>
    <w:rsid w:val="00EA1776"/>
    <w:rsid w:val="00EA1AD9"/>
    <w:rsid w:val="00EA3AF7"/>
    <w:rsid w:val="00EA5A52"/>
    <w:rsid w:val="00EA6ECA"/>
    <w:rsid w:val="00EB118B"/>
    <w:rsid w:val="00EB2311"/>
    <w:rsid w:val="00EB24BD"/>
    <w:rsid w:val="00EB32B8"/>
    <w:rsid w:val="00EB3A0F"/>
    <w:rsid w:val="00EB5B5A"/>
    <w:rsid w:val="00EB5C05"/>
    <w:rsid w:val="00EB69BC"/>
    <w:rsid w:val="00EB746A"/>
    <w:rsid w:val="00EB7EE6"/>
    <w:rsid w:val="00EC030A"/>
    <w:rsid w:val="00EC09CE"/>
    <w:rsid w:val="00EC0CA2"/>
    <w:rsid w:val="00EC0EF6"/>
    <w:rsid w:val="00EC1D38"/>
    <w:rsid w:val="00EC2A67"/>
    <w:rsid w:val="00EC2F24"/>
    <w:rsid w:val="00EC3CA6"/>
    <w:rsid w:val="00EC46C1"/>
    <w:rsid w:val="00EC4897"/>
    <w:rsid w:val="00EC699D"/>
    <w:rsid w:val="00EC7859"/>
    <w:rsid w:val="00EC7D18"/>
    <w:rsid w:val="00EC7E88"/>
    <w:rsid w:val="00ED1A58"/>
    <w:rsid w:val="00ED207D"/>
    <w:rsid w:val="00ED24D3"/>
    <w:rsid w:val="00ED26F9"/>
    <w:rsid w:val="00ED2B3C"/>
    <w:rsid w:val="00ED402B"/>
    <w:rsid w:val="00ED582A"/>
    <w:rsid w:val="00ED60E2"/>
    <w:rsid w:val="00ED6401"/>
    <w:rsid w:val="00ED6888"/>
    <w:rsid w:val="00ED6F70"/>
    <w:rsid w:val="00ED7257"/>
    <w:rsid w:val="00EE1038"/>
    <w:rsid w:val="00EE221C"/>
    <w:rsid w:val="00EE2422"/>
    <w:rsid w:val="00EE2BB2"/>
    <w:rsid w:val="00EE332F"/>
    <w:rsid w:val="00EE3A7E"/>
    <w:rsid w:val="00EE4297"/>
    <w:rsid w:val="00EE50F0"/>
    <w:rsid w:val="00EE53EF"/>
    <w:rsid w:val="00EE577F"/>
    <w:rsid w:val="00EE5C76"/>
    <w:rsid w:val="00EE6C7A"/>
    <w:rsid w:val="00EE6CBF"/>
    <w:rsid w:val="00EE72BD"/>
    <w:rsid w:val="00EE73A0"/>
    <w:rsid w:val="00EE7620"/>
    <w:rsid w:val="00EE7C65"/>
    <w:rsid w:val="00EF0082"/>
    <w:rsid w:val="00EF1E9B"/>
    <w:rsid w:val="00EF2620"/>
    <w:rsid w:val="00EF5B3E"/>
    <w:rsid w:val="00EF5EA1"/>
    <w:rsid w:val="00EF5EB3"/>
    <w:rsid w:val="00EF6726"/>
    <w:rsid w:val="00EF6E00"/>
    <w:rsid w:val="00EF73F0"/>
    <w:rsid w:val="00EF7442"/>
    <w:rsid w:val="00F00C32"/>
    <w:rsid w:val="00F0177A"/>
    <w:rsid w:val="00F01E5C"/>
    <w:rsid w:val="00F01EA0"/>
    <w:rsid w:val="00F02165"/>
    <w:rsid w:val="00F0250E"/>
    <w:rsid w:val="00F0311C"/>
    <w:rsid w:val="00F0351B"/>
    <w:rsid w:val="00F05F3E"/>
    <w:rsid w:val="00F06294"/>
    <w:rsid w:val="00F0656E"/>
    <w:rsid w:val="00F0670D"/>
    <w:rsid w:val="00F06E56"/>
    <w:rsid w:val="00F075B2"/>
    <w:rsid w:val="00F07F77"/>
    <w:rsid w:val="00F10664"/>
    <w:rsid w:val="00F1071A"/>
    <w:rsid w:val="00F10BBC"/>
    <w:rsid w:val="00F11350"/>
    <w:rsid w:val="00F11FDD"/>
    <w:rsid w:val="00F1214A"/>
    <w:rsid w:val="00F121E4"/>
    <w:rsid w:val="00F12D91"/>
    <w:rsid w:val="00F1325A"/>
    <w:rsid w:val="00F13947"/>
    <w:rsid w:val="00F13ACA"/>
    <w:rsid w:val="00F14312"/>
    <w:rsid w:val="00F16559"/>
    <w:rsid w:val="00F16A16"/>
    <w:rsid w:val="00F2020D"/>
    <w:rsid w:val="00F20C38"/>
    <w:rsid w:val="00F21208"/>
    <w:rsid w:val="00F21CD5"/>
    <w:rsid w:val="00F2293C"/>
    <w:rsid w:val="00F22B3B"/>
    <w:rsid w:val="00F2443B"/>
    <w:rsid w:val="00F24B4A"/>
    <w:rsid w:val="00F2559E"/>
    <w:rsid w:val="00F26522"/>
    <w:rsid w:val="00F26846"/>
    <w:rsid w:val="00F27E8D"/>
    <w:rsid w:val="00F311C8"/>
    <w:rsid w:val="00F315A9"/>
    <w:rsid w:val="00F3263E"/>
    <w:rsid w:val="00F34B3A"/>
    <w:rsid w:val="00F34DE5"/>
    <w:rsid w:val="00F36209"/>
    <w:rsid w:val="00F36DEE"/>
    <w:rsid w:val="00F411A7"/>
    <w:rsid w:val="00F4126F"/>
    <w:rsid w:val="00F4139E"/>
    <w:rsid w:val="00F42017"/>
    <w:rsid w:val="00F432A2"/>
    <w:rsid w:val="00F4362C"/>
    <w:rsid w:val="00F437BE"/>
    <w:rsid w:val="00F4621E"/>
    <w:rsid w:val="00F464AC"/>
    <w:rsid w:val="00F46746"/>
    <w:rsid w:val="00F475EB"/>
    <w:rsid w:val="00F50F6A"/>
    <w:rsid w:val="00F5113F"/>
    <w:rsid w:val="00F51C52"/>
    <w:rsid w:val="00F524A3"/>
    <w:rsid w:val="00F5287F"/>
    <w:rsid w:val="00F52D54"/>
    <w:rsid w:val="00F52E5C"/>
    <w:rsid w:val="00F53034"/>
    <w:rsid w:val="00F53942"/>
    <w:rsid w:val="00F53B6C"/>
    <w:rsid w:val="00F555AF"/>
    <w:rsid w:val="00F55879"/>
    <w:rsid w:val="00F55FA4"/>
    <w:rsid w:val="00F56A28"/>
    <w:rsid w:val="00F56C75"/>
    <w:rsid w:val="00F57271"/>
    <w:rsid w:val="00F5749F"/>
    <w:rsid w:val="00F57A69"/>
    <w:rsid w:val="00F57EA6"/>
    <w:rsid w:val="00F605D2"/>
    <w:rsid w:val="00F606F0"/>
    <w:rsid w:val="00F61511"/>
    <w:rsid w:val="00F615D9"/>
    <w:rsid w:val="00F61892"/>
    <w:rsid w:val="00F63B63"/>
    <w:rsid w:val="00F646D7"/>
    <w:rsid w:val="00F663B3"/>
    <w:rsid w:val="00F6757A"/>
    <w:rsid w:val="00F6769C"/>
    <w:rsid w:val="00F67734"/>
    <w:rsid w:val="00F67D7A"/>
    <w:rsid w:val="00F70B17"/>
    <w:rsid w:val="00F718C0"/>
    <w:rsid w:val="00F73CCB"/>
    <w:rsid w:val="00F740C8"/>
    <w:rsid w:val="00F74C14"/>
    <w:rsid w:val="00F74F1E"/>
    <w:rsid w:val="00F7612F"/>
    <w:rsid w:val="00F76175"/>
    <w:rsid w:val="00F76FAB"/>
    <w:rsid w:val="00F770C6"/>
    <w:rsid w:val="00F774A9"/>
    <w:rsid w:val="00F80126"/>
    <w:rsid w:val="00F817B3"/>
    <w:rsid w:val="00F81975"/>
    <w:rsid w:val="00F82370"/>
    <w:rsid w:val="00F823CB"/>
    <w:rsid w:val="00F83696"/>
    <w:rsid w:val="00F838BE"/>
    <w:rsid w:val="00F83948"/>
    <w:rsid w:val="00F84143"/>
    <w:rsid w:val="00F854C7"/>
    <w:rsid w:val="00F85F39"/>
    <w:rsid w:val="00F92F04"/>
    <w:rsid w:val="00F931DA"/>
    <w:rsid w:val="00F93288"/>
    <w:rsid w:val="00F93B4A"/>
    <w:rsid w:val="00F93D70"/>
    <w:rsid w:val="00F943E9"/>
    <w:rsid w:val="00F94934"/>
    <w:rsid w:val="00F95EFA"/>
    <w:rsid w:val="00F97414"/>
    <w:rsid w:val="00F97904"/>
    <w:rsid w:val="00F97DFD"/>
    <w:rsid w:val="00FA4381"/>
    <w:rsid w:val="00FA445D"/>
    <w:rsid w:val="00FA4706"/>
    <w:rsid w:val="00FA474A"/>
    <w:rsid w:val="00FA6854"/>
    <w:rsid w:val="00FA7262"/>
    <w:rsid w:val="00FA75E3"/>
    <w:rsid w:val="00FB0629"/>
    <w:rsid w:val="00FB0FA4"/>
    <w:rsid w:val="00FB1344"/>
    <w:rsid w:val="00FB2C1B"/>
    <w:rsid w:val="00FB2EAD"/>
    <w:rsid w:val="00FB4CB7"/>
    <w:rsid w:val="00FB568A"/>
    <w:rsid w:val="00FB6577"/>
    <w:rsid w:val="00FC0D05"/>
    <w:rsid w:val="00FC108F"/>
    <w:rsid w:val="00FC142A"/>
    <w:rsid w:val="00FC25D0"/>
    <w:rsid w:val="00FC2CBB"/>
    <w:rsid w:val="00FC36AF"/>
    <w:rsid w:val="00FC448D"/>
    <w:rsid w:val="00FC645B"/>
    <w:rsid w:val="00FD0472"/>
    <w:rsid w:val="00FD0B4B"/>
    <w:rsid w:val="00FD159B"/>
    <w:rsid w:val="00FD1FB9"/>
    <w:rsid w:val="00FD2269"/>
    <w:rsid w:val="00FD31A6"/>
    <w:rsid w:val="00FD374D"/>
    <w:rsid w:val="00FD4E99"/>
    <w:rsid w:val="00FD6166"/>
    <w:rsid w:val="00FD7779"/>
    <w:rsid w:val="00FD7889"/>
    <w:rsid w:val="00FE01E6"/>
    <w:rsid w:val="00FE0C9E"/>
    <w:rsid w:val="00FE0D54"/>
    <w:rsid w:val="00FE10C7"/>
    <w:rsid w:val="00FE18E9"/>
    <w:rsid w:val="00FE27A7"/>
    <w:rsid w:val="00FE2CF2"/>
    <w:rsid w:val="00FE35B3"/>
    <w:rsid w:val="00FE4E8A"/>
    <w:rsid w:val="00FE4FF3"/>
    <w:rsid w:val="00FE5EB4"/>
    <w:rsid w:val="00FE5EB7"/>
    <w:rsid w:val="00FE5F1E"/>
    <w:rsid w:val="00FE6C8D"/>
    <w:rsid w:val="00FE7087"/>
    <w:rsid w:val="00FF0C10"/>
    <w:rsid w:val="00FF113D"/>
    <w:rsid w:val="00FF2A68"/>
    <w:rsid w:val="00FF2D55"/>
    <w:rsid w:val="00FF315F"/>
    <w:rsid w:val="00FF33EE"/>
    <w:rsid w:val="00FF39D2"/>
    <w:rsid w:val="00FF3D58"/>
    <w:rsid w:val="00FF49CB"/>
    <w:rsid w:val="00FF4D27"/>
    <w:rsid w:val="00FF50FC"/>
    <w:rsid w:val="00FF69CC"/>
    <w:rsid w:val="00FF7CF7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EE8849-6E29-4066-89AB-5D5A0C2B7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2A2A"/>
    <w:pPr>
      <w:spacing w:line="252" w:lineRule="auto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A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rsid w:val="00552A2A"/>
    <w:rPr>
      <w:rFonts w:ascii="Times New Roman" w:hAnsi="Times New Roman" w:cs="Times New Roman"/>
      <w:color w:val="0000FF"/>
      <w:u w:val="single"/>
    </w:rPr>
  </w:style>
  <w:style w:type="character" w:customStyle="1" w:styleId="apple-converted-space">
    <w:name w:val="apple-converted-space"/>
    <w:rsid w:val="00552A2A"/>
  </w:style>
  <w:style w:type="paragraph" w:styleId="BalloonText">
    <w:name w:val="Balloon Text"/>
    <w:basedOn w:val="Normal"/>
    <w:link w:val="BalloonTextChar"/>
    <w:uiPriority w:val="99"/>
    <w:semiHidden/>
    <w:unhideWhenUsed/>
    <w:rsid w:val="002D43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29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609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62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728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62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728"/>
    <w:rPr>
      <w:rFonts w:ascii="Calibri" w:eastAsia="Times New Roman" w:hAnsi="Calibri" w:cs="Calibri"/>
    </w:rPr>
  </w:style>
  <w:style w:type="paragraph" w:styleId="Title">
    <w:name w:val="Title"/>
    <w:basedOn w:val="Normal"/>
    <w:next w:val="Date"/>
    <w:link w:val="TitleChar"/>
    <w:uiPriority w:val="1"/>
    <w:unhideWhenUsed/>
    <w:qFormat/>
    <w:rsid w:val="00A339FA"/>
    <w:pPr>
      <w:keepNext/>
      <w:keepLines/>
      <w:spacing w:before="240" w:after="600" w:line="168" w:lineRule="auto"/>
    </w:pPr>
    <w:rPr>
      <w:rFonts w:asciiTheme="majorHAnsi" w:eastAsiaTheme="majorEastAsia" w:hAnsiTheme="majorHAnsi" w:cstheme="majorBidi"/>
      <w:b/>
      <w:color w:val="222A35" w:themeColor="text2" w:themeShade="80"/>
      <w:sz w:val="96"/>
      <w:szCs w:val="56"/>
      <w:lang w:eastAsia="ja-JP"/>
      <w14:shadow w14:blurRad="50800" w14:dist="38100" w14:dir="2700000" w14:sx="100000" w14:sy="100000" w14:kx="0" w14:ky="0" w14:algn="ctr">
        <w14:schemeClr w14:val="accent1">
          <w14:alpha w14:val="60000"/>
        </w14:schemeClr>
      </w14:shadow>
    </w:rPr>
  </w:style>
  <w:style w:type="character" w:customStyle="1" w:styleId="TitleChar">
    <w:name w:val="Title Char"/>
    <w:basedOn w:val="DefaultParagraphFont"/>
    <w:link w:val="Title"/>
    <w:uiPriority w:val="1"/>
    <w:rsid w:val="00A339FA"/>
    <w:rPr>
      <w:rFonts w:asciiTheme="majorHAnsi" w:eastAsiaTheme="majorEastAsia" w:hAnsiTheme="majorHAnsi" w:cstheme="majorBidi"/>
      <w:b/>
      <w:color w:val="222A35" w:themeColor="text2" w:themeShade="80"/>
      <w:sz w:val="96"/>
      <w:szCs w:val="56"/>
      <w:lang w:eastAsia="ja-JP"/>
      <w14:shadow w14:blurRad="50800" w14:dist="38100" w14:dir="2700000" w14:sx="100000" w14:sy="100000" w14:kx="0" w14:ky="0" w14:algn="ctr">
        <w14:schemeClr w14:val="accent1">
          <w14:alpha w14:val="60000"/>
        </w14:schemeClr>
      </w14:shadow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339FA"/>
  </w:style>
  <w:style w:type="character" w:customStyle="1" w:styleId="DateChar">
    <w:name w:val="Date Char"/>
    <w:basedOn w:val="DefaultParagraphFont"/>
    <w:link w:val="Date"/>
    <w:uiPriority w:val="99"/>
    <w:semiHidden/>
    <w:rsid w:val="00A339FA"/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1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8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20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514494-8A14-40FA-A234-46DACF0FA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5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Admin</dc:creator>
  <cp:keywords/>
  <dc:description/>
  <cp:lastModifiedBy>Town Admin</cp:lastModifiedBy>
  <cp:revision>39</cp:revision>
  <cp:lastPrinted>2022-06-20T16:09:00Z</cp:lastPrinted>
  <dcterms:created xsi:type="dcterms:W3CDTF">2022-06-21T13:06:00Z</dcterms:created>
  <dcterms:modified xsi:type="dcterms:W3CDTF">2022-06-24T18:01:00Z</dcterms:modified>
</cp:coreProperties>
</file>